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A9005" w14:textId="6B5D64C6" w:rsidR="0024220C" w:rsidRPr="0057417E" w:rsidRDefault="00E963BD" w:rsidP="008622B2">
      <w:pPr>
        <w:rPr>
          <w:b/>
          <w:bCs/>
          <w:sz w:val="44"/>
          <w:szCs w:val="44"/>
        </w:rPr>
      </w:pPr>
      <w:r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AD9EB44" wp14:editId="7CD562FE">
                <wp:simplePos x="0" y="0"/>
                <wp:positionH relativeFrom="column">
                  <wp:posOffset>9395460</wp:posOffset>
                </wp:positionH>
                <wp:positionV relativeFrom="paragraph">
                  <wp:posOffset>7189470</wp:posOffset>
                </wp:positionV>
                <wp:extent cx="1541145" cy="2011680"/>
                <wp:effectExtent l="0" t="0" r="1905" b="762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1145" cy="2011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B917D" w14:textId="36E45803" w:rsidR="00617339" w:rsidRDefault="001E467F" w:rsidP="00125EDD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appointmentNumber</w:t>
                            </w:r>
                            <w:proofErr w:type="spellEnd"/>
                          </w:p>
                          <w:p w14:paraId="534D8AC7" w14:textId="648BA3AD" w:rsidR="00617339" w:rsidRPr="00617339" w:rsidRDefault="00D9798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appointmentDateTime</w:t>
                            </w:r>
                            <w:proofErr w:type="spellEnd"/>
                          </w:p>
                          <w:p w14:paraId="136C0FDE" w14:textId="3AF24924" w:rsidR="009E4C60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0BF33339" w14:textId="4669B16E" w:rsidR="00125EDD" w:rsidRPr="001933F3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custom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6CB58DFF" w14:textId="35B704A2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formation</w:t>
                            </w:r>
                          </w:p>
                          <w:p w14:paraId="436F2D0A" w14:textId="77777777" w:rsidR="005D2525" w:rsidRDefault="005D2525" w:rsidP="005D2525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44A8D329" w14:textId="59758C00" w:rsidR="00E963BD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ctive</w:t>
                            </w:r>
                          </w:p>
                          <w:p w14:paraId="1DD4BAD4" w14:textId="77777777" w:rsidR="00E963BD" w:rsidRPr="00FE4189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9EB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39.8pt;margin-top:566.1pt;width:121.35pt;height:158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I/IYAIAABcFAAAOAAAAZHJzL2Uyb0RvYy54bWysVNuO0zAQfUfiHyy/0zSlLUvUdLV0tQhp&#10;uYhdPsBxnMbC8RjbbVK+fsd2Ggo8LSIPVmzPOTNzZsab66FT5Cisk6BLms/mlAjNoZZ6X9Jvj3ev&#10;rihxnumaKdCipCfh6PX25YtNbwqxgBZULSxBEu2K3pS09d4UWeZ4KzrmZmCExssGbMc8bu0+qy3r&#10;kb1T2WI+X2c92NpY4MI5PL1Nl3Qb+ZtGcP+5aZzwRJUUY/NxtXGtwpptN6zYW2Zayccw2D9E0TGp&#10;0elEdcs8Iwcr/6LqJLfgoPEzDl0GTSO5iDlgNvn8j2weWmZEzAXFcWaSyf0/Wv7p+MUSWZf09ZoS&#10;zTqs0aMYPHkHA1kEeXrjCrR6MGjnBzzGMsdUnbkH/t0RDbuW6b24sRb6VrAaw8sDMruAJh4XSKr+&#10;I9Tohh08RKKhsV3QDtUgyI5lOk2lCaHw4HK1zPPlihKOdyhVvr6KxctYcYYb6/x7AR0JPyW1WPtI&#10;z473zodwWHE2Cd4cKFnfSaXiJvSb2ClLjgw7hXEutF8luDItS8erOX4xM4SfEZH4NzKlA6WGQJ78&#10;hpOoRhBglMKflAh2Sn8VDVYgZp5isfsqhJLaFOcIFTk3KyYRAcGwQf5nYkdIQIs4Hc/ET6DoH7Sf&#10;8J3UYKNgkzJJNOVTM2C8yf4sRRIg9IgfqmHstArqE/aIhTSp+LLgTwv2JyU9TmlJ3Y8Ds4IS9UFj&#10;n73Nl8sw1nGzXL1Z4MZe3lSXN0xzpCqppyT97nzUOCSj4Qb7sZGxU0JQKZIxWJy+WOfxpQjjfbmP&#10;Vr/es+0TAAAA//8DAFBLAwQUAAYACAAAACEAB0FTEOEAAAAPAQAADwAAAGRycy9kb3ducmV2Lnht&#10;bEyPMU/DMBSEdyT+g/WQ2Khdt6Q0xKkoUpduNSxsbvyIo8Z2ZLtt4NfjTHR7p/t0767ajLYnFwyx&#10;807AfMaAoGu87lwr4PNj9/QCJCbltOq9QwE/GGFT399VqtT+6g54kaklOcTFUgkwKQ0lpbExaFWc&#10;+QFd9r59sCplGVqqg7rmcNtTzlhBrepc/mDUgO8Gm5M8WwGH4lmyXxa2232jd4M5ye5rL4V4fBjf&#10;XoEkHNM/DFP9XB3q3Onoz05H0me9XK2LzOZrvuAcyMSsOF8AOU7ucs2A1hW93VH/AQAA//8DAFBL&#10;AQItABQABgAIAAAAIQC2gziS/gAAAOEBAAATAAAAAAAAAAAAAAAAAAAAAABbQ29udGVudF9UeXBl&#10;c10ueG1sUEsBAi0AFAAGAAgAAAAhADj9If/WAAAAlAEAAAsAAAAAAAAAAAAAAAAALwEAAF9yZWxz&#10;Ly5yZWxzUEsBAi0AFAAGAAgAAAAhACKwj8hgAgAAFwUAAA4AAAAAAAAAAAAAAAAALgIAAGRycy9l&#10;Mm9Eb2MueG1sUEsBAi0AFAAGAAgAAAAhAAdBUxDhAAAADwEAAA8AAAAAAAAAAAAAAAAAugQAAGRy&#10;cy9kb3ducmV2LnhtbFBLBQYAAAAABAAEAPMAAADIBQAAAAA=&#10;" fillcolor="#5b9bd5 [3208]" stroked="f">
                <v:fill opacity="32896f"/>
                <v:textbox>
                  <w:txbxContent>
                    <w:p w14:paraId="3FCB917D" w14:textId="36E45803" w:rsidR="00617339" w:rsidRDefault="001E467F" w:rsidP="00125EDD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single"/>
                        </w:rPr>
                        <w:t>appointmentNumber</w:t>
                      </w:r>
                      <w:proofErr w:type="spellEnd"/>
                    </w:p>
                    <w:p w14:paraId="534D8AC7" w14:textId="648BA3AD" w:rsidR="00617339" w:rsidRPr="00617339" w:rsidRDefault="00D97986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appointmentDateTime</w:t>
                      </w:r>
                      <w:proofErr w:type="spellEnd"/>
                    </w:p>
                    <w:p w14:paraId="136C0FDE" w14:textId="3AF24924" w:rsidR="009E4C60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933F3"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0BF33339" w14:textId="4669B16E" w:rsidR="00125EDD" w:rsidRPr="001933F3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933F3">
                        <w:rPr>
                          <w:color w:val="000000" w:themeColor="text1"/>
                          <w:u w:val="double"/>
                        </w:rPr>
                        <w:t>custom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6CB58DFF" w14:textId="35B704A2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formation</w:t>
                      </w:r>
                    </w:p>
                    <w:p w14:paraId="436F2D0A" w14:textId="77777777" w:rsidR="005D2525" w:rsidRDefault="005D2525" w:rsidP="005D2525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44A8D329" w14:textId="59758C00" w:rsidR="00E963BD" w:rsidRDefault="00E963B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ctive</w:t>
                      </w:r>
                    </w:p>
                    <w:p w14:paraId="1DD4BAD4" w14:textId="77777777" w:rsidR="00E963BD" w:rsidRPr="00FE4189" w:rsidRDefault="00E963BD" w:rsidP="00125ED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8C0D8C" wp14:editId="03C28123">
                <wp:simplePos x="0" y="0"/>
                <wp:positionH relativeFrom="column">
                  <wp:posOffset>9281160</wp:posOffset>
                </wp:positionH>
                <wp:positionV relativeFrom="paragraph">
                  <wp:posOffset>7037070</wp:posOffset>
                </wp:positionV>
                <wp:extent cx="1892300" cy="2171700"/>
                <wp:effectExtent l="0" t="0" r="12700" b="1905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2300" cy="2171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BC65E9" id="Rectangle: Rounded Corners 35" o:spid="_x0000_s1026" style="position:absolute;margin-left:730.8pt;margin-top:554.1pt;width:149pt;height:17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2nufwIAAFIFAAAOAAAAZHJzL2Uyb0RvYy54bWysVFFP3DAMfp+0/xDlfbQ9uAEVPXQ6xDQJ&#10;MQRMPIc0uVZK48zJXe/26+ekvYIY2qRpfUjj2P5if7F9cbnrDNsq9C3YihdHOWfKSqhbu67498fr&#10;T2ec+SBsLQxYVfG98vxy8fHDRe9KNYMGTK2QEYj1Ze8q3oTgyizzslGd8EfglCWlBuxEIBHXWY2i&#10;J/TOZLM8/5z1gLVDkMp7Or0alHyR8LVWMnzT2qvATMUptpBWTOtzXLPFhSjXKFzTyjEM8Q9RdKK1&#10;dOkEdSWCYBtsf4PqWongQYcjCV0GWrdSpRwomyJ/k81DI5xKuRA53k00+f8HK2+3d8jauuLHc86s&#10;6OiN7ok1YddGleweNrZWNVsBWnpkRkbEWO98SY4P7g5HydM2pr/T2MU/JcZ2ieX9xLLaBSbpsDg7&#10;nx3n9BiSdLPitDglgXCyF3eHPnxR0LG4qTjGKGJUiWKxvfFhsD/YkXOMaYgi7cLeqBiIsfdKU350&#10;7yx5p8pSK4NsK6gmhJTKhvmgakSthuN5Tt8Y1OSRQkyAEVm3xkzYxZ+wh1hH++iqUmFOzvnfnSeP&#10;dDPYMDl3rQV8D8CEYkxAD/YHkgZqIkvPUO/p9RGGtvBOXrdE+I3w4U4g9QE9EvV2+EaLNtBXHMYd&#10;Zw3gz/fOoz2VJ2k566mvKu5/bAQqzsxXS4V7XpycxEZMwsn8dEYCvtY8v9bYTbcCeqaCpoiTaRvt&#10;gzlsNUL3RCNgGW8llbCS7q64DHgQVmHodxoiUi2XyYyaz4lwYx+cjOCR1VhLj7sngW6sukAFewuH&#10;HhTlm7obbKOnheUmgG5TUb7wOvJNjZsKZxwycTK8lpPVyyhc/AIAAP//AwBQSwMEFAAGAAgAAAAh&#10;AKPO28XjAAAADwEAAA8AAABkcnMvZG93bnJldi54bWxMj8FOwzAQRO9I/IO1SNyonYiGNMSpKhCq&#10;EEiI0gNHN3bjqPE6it00/D2bE9x2dkazb8v15Do2miG0HiUkCwHMYO11i42E/dfLXQ4sRIVadR6N&#10;hB8TYF1dX5Wq0P6Cn2bcxYZRCYZCSbAx9gXnobbGqbDwvUHyjn5wKpIcGq4HdaFy1/FUiIw71SJd&#10;sKo3T9bUp93ZSXj9/lDblT2e8uf92/sYtg33w0bK25tp8wgsmin+hWHGJ3SoiOngz6gD60jfZ0lG&#10;WZoSkafA5szDckW7w+wuRQq8Kvn/P6pfAAAA//8DAFBLAQItABQABgAIAAAAIQC2gziS/gAAAOEB&#10;AAATAAAAAAAAAAAAAAAAAAAAAABbQ29udGVudF9UeXBlc10ueG1sUEsBAi0AFAAGAAgAAAAhADj9&#10;If/WAAAAlAEAAAsAAAAAAAAAAAAAAAAALwEAAF9yZWxzLy5yZWxzUEsBAi0AFAAGAAgAAAAhAG8r&#10;ae5/AgAAUgUAAA4AAAAAAAAAAAAAAAAALgIAAGRycy9lMm9Eb2MueG1sUEsBAi0AFAAGAAgAAAAh&#10;AKPO28XjAAAADwEAAA8AAAAAAAAAAAAAAAAA2Q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E86A03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4F3863" wp14:editId="18510BC3">
                <wp:simplePos x="0" y="0"/>
                <wp:positionH relativeFrom="column">
                  <wp:posOffset>3935392</wp:posOffset>
                </wp:positionH>
                <wp:positionV relativeFrom="paragraph">
                  <wp:posOffset>1581439</wp:posOffset>
                </wp:positionV>
                <wp:extent cx="1870710" cy="3252486"/>
                <wp:effectExtent l="0" t="0" r="8890" b="1143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325248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234CFC" id="Rectangle: Rounded Corners 3" o:spid="_x0000_s1026" style="position:absolute;margin-left:309.85pt;margin-top:124.5pt;width:147.3pt;height:256.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AqcfwIAAFAFAAAOAAAAZHJzL2Uyb0RvYy54bWysVE1v2zAMvQ/YfxB0X22nST+MOkWQosOA&#10;oi3aDj2rspQYkEWNUuJkv36U7LhFV2zAMB9kUSSfyEdSF5e71rCtQt+ArXhxlHOmrIS6sauKf3+6&#10;/nLGmQ/C1sKAVRXfK88v558/XXSuVBNYg6kVMgKxvuxcxdchuDLLvFyrVvgjcMqSUgO2IpCIq6xG&#10;0RF6a7JJnp9kHWDtEKTynk6veiWfJ3ytlQx3WnsVmKk4xRbSiml9iWs2vxDlCoVbN3IIQ/xDFK1o&#10;LF06Ql2JINgGm9+g2kYieNDhSEKbgdaNVCkHyqbI32XzuBZOpVyIHO9Gmvz/g5W323tkTV3xY86s&#10;aKlED0SasCujSvYAG1urmi0BLdWYHUe+OudLcnt09zhInrYx+Z3GNv4pLbZLHO9HjtUuMEmHxdlp&#10;flpQKSTpjiezyfTsJKJmr+4OffiqoGVxU3GMQcSgEsFie+NDb3+wI+cYUx9F2oW9UTEQYx+Upuzo&#10;3knyTn2llgbZVlBHCCmVDbNetRa16o9nOX1DUKNHCjEBRmTdGDNiF3/C7mMd7KOrSm05Oud/dx49&#10;0s1gw+jcNhbwIwATiiEB3dsfSOqpiSy9QL2n2iP0Q+GdvG6I8Bvhw71AmgIqEk12uKNFG+gqDsOO&#10;szXgz4/Ooz01J2k562iqKu5/bAQqzsw3S217XkyncQyTMJ2dTkjAt5qXtxq7aZdAZSroDXEybaN9&#10;MIetRmif6QFYxFtJJaykuysuAx6EZeinnZ4QqRaLZEaj50S4sY9ORvDIauylp92zQDd0XaCGvYXD&#10;BIryXd/1ttHTwmITQDepKV95HfimsU2NMzwx8V14Kyer14dw/gsAAP//AwBQSwMEFAAGAAgAAAAh&#10;AMREpHbnAAAAEAEAAA8AAABkcnMvZG93bnJldi54bWxMj0FLw0AQhe+C/2EZwZvdJJa0SbMpxSJF&#10;FMTag8dtdpsNzc6G3W0a/73jSS8Dw7z35n3VerI9G7UPnUMB6SwBprFxqsNWwOHz+WEJLESJSvYO&#10;tYBvHWBd395UslTuih963MeWUQiGUgowMQ4l56Ex2sowc4NGup2ctzLS6luuvLxSuO15liQ5t7JD&#10;+mDkoJ+Mbs77ixXw8vUud4U5nZfbw+vbGHYtd34jxP3dtF3R2KyART3FPwf8MlB/qKnY0V1QBdYL&#10;yNNiQVIB2bwgMlIU6fwR2FHAIk8z4HXF/4PUPwAAAP//AwBQSwECLQAUAAYACAAAACEAtoM4kv4A&#10;AADhAQAAEwAAAAAAAAAAAAAAAAAAAAAAW0NvbnRlbnRfVHlwZXNdLnhtbFBLAQItABQABgAIAAAA&#10;IQA4/SH/1gAAAJQBAAALAAAAAAAAAAAAAAAAAC8BAABfcmVscy8ucmVsc1BLAQItABQABgAIAAAA&#10;IQAy/AqcfwIAAFAFAAAOAAAAAAAAAAAAAAAAAC4CAABkcnMvZTJvRG9jLnhtbFBLAQItABQABgAI&#10;AAAAIQDERKR25wAAABA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7A1FEF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D8B1E36" wp14:editId="4B1223F0">
                <wp:simplePos x="0" y="0"/>
                <wp:positionH relativeFrom="column">
                  <wp:posOffset>6255385</wp:posOffset>
                </wp:positionH>
                <wp:positionV relativeFrom="paragraph">
                  <wp:posOffset>7189601</wp:posOffset>
                </wp:positionV>
                <wp:extent cx="765175" cy="897255"/>
                <wp:effectExtent l="0" t="0" r="0" b="444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897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F31BD" w14:textId="07777E03" w:rsidR="00677D6C" w:rsidRPr="00AD59AE" w:rsidRDefault="007A1FEF" w:rsidP="00677D6C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6D3436F6" w14:textId="0E29F7E2" w:rsidR="00677D6C" w:rsidRDefault="00677D6C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ip</w:t>
                            </w:r>
                          </w:p>
                          <w:p w14:paraId="7B1754D1" w14:textId="13C5EA1E" w:rsidR="007A1FEF" w:rsidRPr="001933F3" w:rsidRDefault="007A1FEF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1E36" id="_x0000_s1027" type="#_x0000_t202" style="position:absolute;margin-left:492.55pt;margin-top:566.1pt;width:60.25pt;height:70.6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QcJYgIAABwFAAAOAAAAZHJzL2Uyb0RvYy54bWysVNtu2zAMfR+wfxD0vjjJ4qY14hRdig4D&#10;ugvW7gMUWY6NyaImqbGzrx9FJW62PXWYHwSLIg/Jo0OtrodOs71yvgVT8tlkypkyEqrW7Er+7fHu&#10;zSVnPghTCQ1GlfygPL9ev3616m2h5tCArpRjCGJ80duSNyHYIsu8bFQn/ASsMnhYg+tEwK3bZZUT&#10;PaJ3OptPpxdZD66yDqTyHq236ZCvCb+ulQyf69qrwHTJsbZAq6N1G9dsvRLFzgnbtPJYhviHKjrR&#10;Gkw6Qt2KINiTa/+C6lrpwEMdJhK6DOq6lYp6wG5m0z+6eWiEVdQLkuPtSJP/f7Dy0/6LY21V8sVb&#10;zozo8I4e1RDYOxjYPNLTW1+g14NFvzCgGa+ZWvX2HuR3zwxsGmF26sY56BslKixvFiOzs9CE4yPI&#10;tv8IFaYRTwEIaKhdF7lDNhii4zUdxquJpUg0Li/y2TLnTOLR5dVynueUQRSnYOt8eK+gY/Gn5A5v&#10;nsDF/t6HWIwoTi4xlwfdVnet1rSJalMb7dheoE6ElMqEPIVr24hkzqf4HbOSPmMEAf8Gpk2ENBDB&#10;U95oIS5i+0ciwkGr6KfNV1Uj/9R3qsXttrGUJFKcIuTjJFVsggKiY434L4w9hsRoRbPxwvgxiPKD&#10;CWN81xpwRNjITCJNhyQFrDf5n6hIBESFhGE7kALJM1q2UB1QKA7SuOLzgj8NuJ+c9TiqJfc/noRT&#10;nOkPBsV2NVss4mzTZpEv57hx5yfb8xNhJEKVPHCWfjeBqI49GbhBUdYtCea5kmPNOIJ03cfnIs74&#10;+Z68nh+19S8AAAD//wMAUEsDBBQABgAIAAAAIQAfhvL54QAAAA4BAAAPAAAAZHJzL2Rvd25yZXYu&#10;eG1sTI+xTsMwEIZ3JN7BOiQ2aidVQglxKorUpVtTFjY3PuKo8Tmy3Tbw9LgTbHf6P/33Xb2e7cgu&#10;6MPgSEK2EMCQOqcH6iV8HLZPK2AhKtJqdIQSvjHAurm/q1Wl3ZX2eGljz1IJhUpJMDFOFeehM2hV&#10;WLgJKWVfzlsV0+p7rr26pnI78lyIkls1ULpg1ITvBrtTe7YS9mXRih/hN5tdp7eTObXD566V8vFh&#10;fnsFFnGOfzDc9JM6NMnp6M6kAxslvKyKLKEpyJZ5DuyGZKIogR3TlD8vC+BNzf+/0fwCAAD//wMA&#10;UEsBAi0AFAAGAAgAAAAhALaDOJL+AAAA4QEAABMAAAAAAAAAAAAAAAAAAAAAAFtDb250ZW50X1R5&#10;cGVzXS54bWxQSwECLQAUAAYACAAAACEAOP0h/9YAAACUAQAACwAAAAAAAAAAAAAAAAAvAQAAX3Jl&#10;bHMvLnJlbHNQSwECLQAUAAYACAAAACEA7/UHCWICAAAcBQAADgAAAAAAAAAAAAAAAAAuAgAAZHJz&#10;L2Uyb0RvYy54bWxQSwECLQAUAAYACAAAACEAH4by+eEAAAAOAQAADwAAAAAAAAAAAAAAAAC8BAAA&#10;ZHJzL2Rvd25yZXYueG1sUEsFBgAAAAAEAAQA8wAAAMoFAAAAAA==&#10;" fillcolor="#5b9bd5 [3208]" stroked="f">
                <v:fill opacity="32896f"/>
                <v:textbox>
                  <w:txbxContent>
                    <w:p w14:paraId="4EAF31BD" w14:textId="07777E03" w:rsidR="00677D6C" w:rsidRPr="00AD59AE" w:rsidRDefault="007A1FEF" w:rsidP="00677D6C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6D3436F6" w14:textId="0E29F7E2" w:rsidR="00677D6C" w:rsidRDefault="00677D6C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ip</w:t>
                      </w:r>
                    </w:p>
                    <w:p w14:paraId="7B1754D1" w14:textId="13C5EA1E" w:rsidR="007A1FEF" w:rsidRPr="001933F3" w:rsidRDefault="007A1FEF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569A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C6B8534" wp14:editId="3A79384B">
                <wp:simplePos x="0" y="0"/>
                <wp:positionH relativeFrom="column">
                  <wp:posOffset>6171933</wp:posOffset>
                </wp:positionH>
                <wp:positionV relativeFrom="paragraph">
                  <wp:posOffset>8531894</wp:posOffset>
                </wp:positionV>
                <wp:extent cx="1046480" cy="297180"/>
                <wp:effectExtent l="0" t="0" r="7620" b="762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D7ED" w14:textId="615D2B27" w:rsidR="00F826A7" w:rsidRPr="00F826A7" w:rsidRDefault="00F826A7" w:rsidP="00F826A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PhoneNumb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8534" id="_x0000_s1028" type="#_x0000_t202" style="position:absolute;margin-left:486pt;margin-top:671.8pt;width:82.4pt;height:23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K5CJAIAAEwEAAAOAAAAZHJzL2Uyb0RvYy54bWysVNuO2yAQfa/Uf0C8N3YsZ5NYcVbbbFNV&#10;2l6k3X4AwThGBYYCiZ1+fQecTdPbS1U/IIYZzsycw3h1O2hFjsJ5Caam00lOiTAcGmn2Nf38tH21&#10;oMQHZhqmwIianoSnt+uXL1a9rUQBHahGOIIgxle9rWkXgq2yzPNOaOYnYIVBZwtOs4Cm22eNYz2i&#10;a5UVeX6T9eAa64AL7/H0fnTSdcJvW8HDx7b1IhBVU6wtpNWldRfXbL1i1d4x20l+LoP9QxWaSYNJ&#10;L1D3LDBycPI3KC25Aw9tmHDQGbSt5CL1gN1M81+6eeyYFakXJMfbC03+/8HyD8dPjsimpuWcEsM0&#10;avQkhkBew0CKSE9vfYVRjxbjwoDHKHNq1dsH4F88MbDpmNmLO+eg7wRrsLxpvJldXR1xfATZ9e+h&#10;wTTsECABDa3TkTtkgyA6ynS6SBNL4TFlXt6UC3Rx9BXL+RT3MQWrnm9b58NbAZrETU0dSp/Q2fHB&#10;hzH0OSQm86Bks5VKJcPtdxvlyJHhM9mm74z+U5gypK/pclbMRgL+CpGn708QWgZ870rqmi4uQayK&#10;tL0xDZbJqsCkGvfYnTJnHiN1I4lh2A1JsYs8O2hOSKyD8XnjOOKmA/eNkh6fdk391wNzghL1zqA4&#10;y2lZxllIRjmbF2i4a8/u2sMMR6iaBkrG7Sak+YmlGrhDEVuZ+I1qj5WcS8YnmxQ6j1eciWs7Rf34&#10;Cay/AwAA//8DAFBLAwQUAAYACAAAACEA1EjSr+IAAAAOAQAADwAAAGRycy9kb3ducmV2LnhtbEyP&#10;zU7DMBCE70i8g7VIXBB12kRpE+JUCAkEt1IQXN14m0T4J9huGt6ezQmOOzOana/aTkazEX3onRWw&#10;XCTA0DZO9bYV8P72eLsBFqK0SmpnUcAPBtjWlxeVLJU721cc97FlVGJDKQV0MQ4l56Hp0MiwcANa&#10;8o7OGxnp9C1XXp6p3Gi+SpKcG9lb+tDJAR86bL72JyNgkz2Pn+El3X00+VEX8WY9Pn17Ia6vpvs7&#10;YBGn+BeGeT5Nh5o2HdzJqsC0gGK9IpZIRpqlObA5skxzwjnMWpFkwOuK/8eofwEAAP//AwBQSwEC&#10;LQAUAAYACAAAACEAtoM4kv4AAADhAQAAEwAAAAAAAAAAAAAAAAAAAAAAW0NvbnRlbnRfVHlwZXNd&#10;LnhtbFBLAQItABQABgAIAAAAIQA4/SH/1gAAAJQBAAALAAAAAAAAAAAAAAAAAC8BAABfcmVscy8u&#10;cmVsc1BLAQItABQABgAIAAAAIQA04K5CJAIAAEwEAAAOAAAAAAAAAAAAAAAAAC4CAABkcnMvZTJv&#10;RG9jLnhtbFBLAQItABQABgAIAAAAIQDUSNKv4gAAAA4BAAAPAAAAAAAAAAAAAAAAAH4EAABkcnMv&#10;ZG93bnJldi54bWxQSwUGAAAAAAQABADzAAAAjQUAAAAA&#10;">
                <v:textbox>
                  <w:txbxContent>
                    <w:p w14:paraId="09F0D7ED" w14:textId="615D2B27" w:rsidR="00F826A7" w:rsidRPr="00F826A7" w:rsidRDefault="00F826A7" w:rsidP="00F826A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Phone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129438" wp14:editId="75359B57">
                <wp:simplePos x="0" y="0"/>
                <wp:positionH relativeFrom="column">
                  <wp:posOffset>3898232</wp:posOffset>
                </wp:positionH>
                <wp:positionV relativeFrom="paragraph">
                  <wp:posOffset>7056722</wp:posOffset>
                </wp:positionV>
                <wp:extent cx="1870710" cy="1828800"/>
                <wp:effectExtent l="0" t="0" r="8890" b="127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2FA" id="Rectangle: Rounded Corners 10" o:spid="_x0000_s1026" style="position:absolute;margin-left:306.95pt;margin-top:555.65pt;width:147.3pt;height:2in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YvWfwIAAFIFAAAOAAAAZHJzL2Uyb0RvYy54bWysVFFr2zAQfh/sPwi9r7ZDu2amTgkpHYPS&#10;lrSjz6osxQZZp52UONmv30l23NKVDcb8IOt0d9/dfbrTxeW+M2yn0LdgK16c5JwpK6Fu7abi3x+v&#10;P80580HYWhiwquIH5fnl4uOHi96VagYNmFohIxDry95VvAnBlVnmZaM64U/AKUtKDdiJQCJushpF&#10;T+idyWZ5/jnrAWuHIJX3dHo1KPki4WutZLjT2qvATMUpt5BWTOtzXLPFhSg3KFzTyjEN8Q9ZdKK1&#10;FHSCuhJBsC22v0F1rUTwoMOJhC4DrVupUg1UTZG/qeahEU6lWogc7yaa/P+Dlbe7e2RtTXdH9FjR&#10;0R2tiTVhN0aVbA1bW6uarQAtXTIjI2Ksd74kxwd3j6PkaRvL32vs4p8KY/vE8mFiWe0Dk3RYzM/z&#10;8xhNkq6Yz+bzPKFmL+4OffiqoGNxU3GMWcSsEsVid+MDxSX7ox0JMachi7QLB6NiIsaulab6KO4s&#10;eafOUiuDbCeoJ4SUyoazQdWIWg3HZzl9sVQKMnkkKQFGZN0aM2EXf8IeYEb76KpSY07O+d+dJ48U&#10;GWyYnLvWAr4HYEIxFqAH+yNJAzWRpWeoD3T7CMNYeCevWyL8RvhwL5DmgC6JZjvc0aIN9BWHccdZ&#10;A/jzvfNoT+1JWs56mquK+x9bgYoz881S434pTk/jICbh9Ox8RgK+1jy/1thttwK6poJeESfTNtoH&#10;c9xqhO6JnoBljEoqYSXFrrgMeBRWYZh3ekSkWi6TGQ2fE+HGPjgZwSOrsZce908C3dh1gRr2Fo4z&#10;KMo3fTfYRk8Ly20A3aamfOF15JsGNzXO+MjEl+G1nKxensLFLwAAAP//AwBQSwMEFAAGAAgAAAAh&#10;AM6xAfDlAAAAEgEAAA8AAABkcnMvZG93bnJldi54bWxMT8FOwzAMvSPxD5GRuLF0VExN13SamNCE&#10;QJoYO3D0mqyp1iRVknXl7zEn8MGS/Z6f36tWk+3ZqEPsvJMwn2XAtGu86lwr4fD58lAAiwmdwt47&#10;LeFbR1jVtzcVlspf3Yce96llJOJiiRJMSkPJeWyMthhnftCOsJMPFhONoeUq4JXEbc8fs2zBLXaO&#10;Phgc9LPRzXl/sRJev3a4FeZ0LjaHt/cxblvuw1rK+7tps6S2XgJLekp/F/CbgfxDTcaO/uJUZL2E&#10;xTwXRCWAKgdGFJEVT8COtMqFyIHXFf8fpf4BAAD//wMAUEsBAi0AFAAGAAgAAAAhALaDOJL+AAAA&#10;4QEAABMAAAAAAAAAAAAAAAAAAAAAAFtDb250ZW50X1R5cGVzXS54bWxQSwECLQAUAAYACAAAACEA&#10;OP0h/9YAAACUAQAACwAAAAAAAAAAAAAAAAAvAQAAX3JlbHMvLnJlbHNQSwECLQAUAAYACAAAACEA&#10;z+2L1n8CAABSBQAADgAAAAAAAAAAAAAAAAAuAgAAZHJzL2Uyb0RvYy54bWxQSwECLQAUAAYACAAA&#10;ACEAzrEB8OUAAAASAQAADwAAAAAAAAAAAAAAAADZBAAAZHJzL2Rvd25yZXYueG1sUEsFBgAAAAAE&#10;AAQA8wAAAOs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48289" wp14:editId="17B86D5B">
                <wp:simplePos x="0" y="0"/>
                <wp:positionH relativeFrom="column">
                  <wp:posOffset>6075947</wp:posOffset>
                </wp:positionH>
                <wp:positionV relativeFrom="paragraph">
                  <wp:posOffset>8885522</wp:posOffset>
                </wp:positionV>
                <wp:extent cx="1358700" cy="1106905"/>
                <wp:effectExtent l="0" t="0" r="13335" b="10795"/>
                <wp:wrapNone/>
                <wp:docPr id="48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700" cy="11069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D5A56D" id="Rectangle: Rounded Corners 35" o:spid="_x0000_s1026" style="position:absolute;margin-left:478.4pt;margin-top:699.65pt;width:107pt;height:8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wvmgQIAAFIFAAAOAAAAZHJzL2Uyb0RvYy54bWysVE1v2zAMvQ/YfxB0X22nST+MOkWQosOA&#10;oi3aDj2rspQYkEWNUuJkv36U7LhFV2zAsBwU0SQfyUdSF5e71rCtQt+ArXhxlHOmrIS6sauKf3+6&#10;/nLGmQ/C1sKAVRXfK88v558/XXSuVBNYg6kVMgKxvuxcxdchuDLLvFyrVvgjcMqSUgO2IpCIq6xG&#10;0RF6a7JJnp9kHWDtEKTynr5e9Uo+T/haKxnutPYqMFNxyi2kE9P5Es9sfiHKFQq3buSQhviHLFrR&#10;WAo6Ql2JINgGm9+g2kYieNDhSEKbgdaNVKkGqqbI31XzuBZOpVqIHO9Gmvz/g5W323tkTV3xKXXK&#10;ipZ69ECsCbsyqmQPsLG1qtkS0FKT2fEsMtY5X5Ljo7vHQfJ0jeXvNLbxnwpju8TyfmRZ7QKT9LE4&#10;np2d5tQMSbqiyE/O84Savbo79OGrgpbFS8UxZhGzShSL7Y0PFJfsD3YkxJz6LNIt7I2KiRj7oDTV&#10;R3EnyTtNlloaZFtBMyGkVDbMetVa1Kr/PMvpF0ulIKNHkhJgRNaNMSN28SfsHmawj64qDebonP/d&#10;efRIkcGG0bltLOBHACYUQwG6tz+Q1FMTWXqBek/dR+jXwjt53RDhN8KHe4G0B9Qk2u1wR4c20FUc&#10;hhtna8CfH32P9jSepOWso72quP+xEag4M98sDe55MZ3GRUzCdHY6IQHfal7eauymXQK1qaBXxMl0&#10;jfbBHK4aoX2mJ2ARo5JKWEmxKy4DHoRl6PedHhGpFotkRsvnRLixj05G8MhqnKWn3bNAN0xdoIG9&#10;hcMOivLd3PW20dPCYhNAN2koX3kd+KbFTYMzPDLxZXgrJ6vXp3D+CwAA//8DAFBLAwQUAAYACAAA&#10;ACEAALZs2eYAAAATAQAADwAAAGRycy9kb3ducmV2LnhtbExPTW/CMAy9T9p/iDxpt5GyikJLU4SG&#10;JjQNaRrjsGNoQlPROFUSSvfvZ07bxbL97PdRrkbbsUH70DoUMJ0kwDTWTrXYCDh8vT4tgIUoUcnO&#10;oRbwowOsqvu7UhbKXfFTD/vYMCLBUEgBJsa+4DzURlsZJq7XSNjJeSsjjb7hyssrkduOPydJxq1s&#10;kRSM7PWL0fV5f7EC3r4/5DY3p/Nic3jfDWHbcOfXQjw+jJsllfUSWNRj/PuAWwbyDxUZO7oLqsA6&#10;AfksI/+RgDTPU2C3k+k8od2Rutk8zYBXJf+fpfoFAAD//wMAUEsBAi0AFAAGAAgAAAAhALaDOJL+&#10;AAAA4QEAABMAAAAAAAAAAAAAAAAAAAAAAFtDb250ZW50X1R5cGVzXS54bWxQSwECLQAUAAYACAAA&#10;ACEAOP0h/9YAAACUAQAACwAAAAAAAAAAAAAAAAAvAQAAX3JlbHMvLnJlbHNQSwECLQAUAAYACAAA&#10;ACEAclcL5oECAABSBQAADgAAAAAAAAAAAAAAAAAuAgAAZHJzL2Uyb0RvYy54bWxQSwECLQAUAAYA&#10;CAAAACEAALZs2eYAAAAT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FE894A" wp14:editId="34DA7C98">
                <wp:simplePos x="0" y="0"/>
                <wp:positionH relativeFrom="column">
                  <wp:posOffset>6256020</wp:posOffset>
                </wp:positionH>
                <wp:positionV relativeFrom="paragraph">
                  <wp:posOffset>9077960</wp:posOffset>
                </wp:positionV>
                <wp:extent cx="1106805" cy="914400"/>
                <wp:effectExtent l="0" t="0" r="0" b="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914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D873" w14:textId="2E793D18" w:rsidR="00F826A7" w:rsidRPr="00AD59AE" w:rsidRDefault="00F826A7" w:rsidP="00F826A7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AD59AE">
                              <w:rPr>
                                <w:color w:val="000000" w:themeColor="text1"/>
                                <w:u w:val="double"/>
                              </w:rPr>
                              <w:t>userEmail</w:t>
                            </w:r>
                            <w:proofErr w:type="spellEnd"/>
                          </w:p>
                          <w:p w14:paraId="7C299D47" w14:textId="192595E4" w:rsidR="00F826A7" w:rsidRPr="00D101EC" w:rsidRDefault="00F826A7" w:rsidP="00F826A7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 w:rsidRPr="00D101EC">
                              <w:rPr>
                                <w:color w:val="000000" w:themeColor="text1"/>
                                <w:u w:val="single"/>
                              </w:rPr>
                              <w:t>phoneNumb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E894A" id="_x0000_s1029" type="#_x0000_t202" style="position:absolute;margin-left:492.6pt;margin-top:714.8pt;width:87.15pt;height:1in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9/PYQIAAB0FAAAOAAAAZHJzL2Uyb0RvYy54bWysVNuO0zAQfUfiHyy/06SlXXajpqulq0VI&#10;y0Xs8gGu4zQRjsfY3ibl6xmPm1DgaRF5iGJ7zvHMmTNZXw+dZgflfAum5PNZzpkyEqrW7Ev+9fHu&#10;1SVnPghTCQ1GlfyoPL/evHyx7m2hFtCArpRjSGJ80duSNyHYIsu8bFQn/AysMnhYg+tEwKXbZ5UT&#10;PbJ3Olvk+UXWg6usA6m8x93bdMg3xF/XSoZPde1VYLrkmFugt6P3Lr6zzVoUeyds08pTGuIfsuhE&#10;a/DSiepWBMGeXPsXVddKBx7qMJPQZVDXrVRUA1Yzz/+o5qERVlEtKI63k0z+/9HKj4fPjrVVyZdX&#10;nBnRYY8e1RDYWxjYIsrTW19g1IPFuDDgNraZSvX2HuQ3zwxsG2H26sY56BslKkxvHpHZGTTx+Eiy&#10;6z9AhdeIpwBENNSui9qhGgzZsU3HqTUxFRmvnOcXl/mKM4lnV/PlMqfeZaIY0db58E5Bx+JHyR22&#10;ntjF4d6HmI0oxpB4mQfdVnet1rSIdlNb7dhBoFGElMqEVYJr24i0vcrxocIQPiKI+DcybSKlgUie&#10;7o07JEas/6REOGoV47T5ompsABWecnH7XUwluRTHCAUZvYpFECAG1sj/TOwJEtGKhuOZ+AlE94MJ&#10;E75rDTgSbFImiaZD8gLmm+JHKZIA0SJh2A1kwdej33ZQHdEpDtK84v8FPxpwPzjrcVZL7r8/Cac4&#10;0+8Nuo38gMNNi+XqzQIVc+cnu/MTYSRSlTxwlj63gaSONRm4QVfWLRkm5pYyOeWMM0jtPv0v4pCf&#10;rynq119t8xMAAP//AwBQSwMEFAAGAAgAAAAhAPzvoD3hAAAADgEAAA8AAABkcnMvZG93bnJldi54&#10;bWxMj7FOwzAQhnck3sE6JDZqN+DQhDgVRerSrYaFzY1NHDU+R7bbBp4ed4LtTv+n/75r1rMbydmE&#10;OHgUsFwwIAY7rwfsBXy8bx9WQGJSqNXo0Qj4NhHW7e1No2rtL7g3Z5l6kksw1kqATWmqKY2dNU7F&#10;hZ8M5uzLB6dSXkNPdVCXXO5GWjBWUqcGzBesmsybNd1RnpyAfckl+2Fhs9l1ejvZoxw+d1KI+7v5&#10;9QVIMnP6g+Gqn9WhzU4Hf0IdySigWvEiozl4KqoSyBVZ8ooDOeSJPz+WQNuG/n+j/QUAAP//AwBQ&#10;SwECLQAUAAYACAAAACEAtoM4kv4AAADhAQAAEwAAAAAAAAAAAAAAAAAAAAAAW0NvbnRlbnRfVHlw&#10;ZXNdLnhtbFBLAQItABQABgAIAAAAIQA4/SH/1gAAAJQBAAALAAAAAAAAAAAAAAAAAC8BAABfcmVs&#10;cy8ucmVsc1BLAQItABQABgAIAAAAIQBta9/PYQIAAB0FAAAOAAAAAAAAAAAAAAAAAC4CAABkcnMv&#10;ZTJvRG9jLnhtbFBLAQItABQABgAIAAAAIQD876A94QAAAA4BAAAPAAAAAAAAAAAAAAAAALsEAABk&#10;cnMvZG93bnJldi54bWxQSwUGAAAAAAQABADzAAAAyQUAAAAA&#10;" fillcolor="#5b9bd5 [3208]" stroked="f">
                <v:fill opacity="32896f"/>
                <v:textbox>
                  <w:txbxContent>
                    <w:p w14:paraId="0CD5D873" w14:textId="2E793D18" w:rsidR="00F826A7" w:rsidRPr="00AD59AE" w:rsidRDefault="00F826A7" w:rsidP="00F826A7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AD59AE">
                        <w:rPr>
                          <w:color w:val="000000" w:themeColor="text1"/>
                          <w:u w:val="double"/>
                        </w:rPr>
                        <w:t>userEmail</w:t>
                      </w:r>
                      <w:proofErr w:type="spellEnd"/>
                    </w:p>
                    <w:p w14:paraId="7C299D47" w14:textId="192595E4" w:rsidR="00F826A7" w:rsidRPr="00D101EC" w:rsidRDefault="00F826A7" w:rsidP="00F826A7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D101EC">
                        <w:rPr>
                          <w:color w:val="000000" w:themeColor="text1"/>
                          <w:u w:val="single"/>
                        </w:rPr>
                        <w:t>phone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CE1A0D3" wp14:editId="71BB892E">
                <wp:simplePos x="0" y="0"/>
                <wp:positionH relativeFrom="column">
                  <wp:posOffset>12019280</wp:posOffset>
                </wp:positionH>
                <wp:positionV relativeFrom="paragraph">
                  <wp:posOffset>8177530</wp:posOffset>
                </wp:positionV>
                <wp:extent cx="902970" cy="276225"/>
                <wp:effectExtent l="0" t="0" r="11430" b="158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5B4F1" w14:textId="3B2D404C" w:rsidR="005840E0" w:rsidRDefault="005840E0" w:rsidP="005840E0">
                            <w:r>
                              <w:t>Address</w:t>
                            </w:r>
                            <w:r w:rsidR="000039F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A0D3" id="_x0000_s1030" type="#_x0000_t202" style="position:absolute;margin-left:946.4pt;margin-top:643.9pt;width:71.1pt;height:21.7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08UIwIAAEsEAAAOAAAAZHJzL2Uyb0RvYy54bWysVNtu2zAMfR+wfxD0vtgxkqYx4hRdugwD&#10;um5Auw+QZTkWJomapMTOvn6UnKbZBXsY5gdBFKnDo0PSq5tBK3IQzkswFZ1OckqE4dBIs6vol6ft&#10;m2tKfGCmYQqMqOhReHqzfv1q1dtSFNCBaoQjCGJ82duKdiHYMss874RmfgJWGHS24DQLaLpd1jjW&#10;I7pWWZHnV1kPrrEOuPAeT+9GJ10n/LYVPHxqWy8CURVFbiGtLq11XLP1ipU7x2wn+YkG+wcWmkmD&#10;Sc9QdywwsnfyNygtuQMPbZhw0Bm0reQivQFfM81/ec1jx6xIb0FxvD3L5P8fLH84fHZENhWdzSgx&#10;TGONnsQQyFsYSBHl6a0vMerRYlwY8BjLnJ7q7T3wr54Y2HTM7MStc9B3gjVIbxpvZhdXRxwfQer+&#10;IzSYhu0DJKChdTpqh2oQRMcyHc+liVQ4Hi7zYrlAD0dXsbgqinnKwMrny9b58F6AJnFTUYeVT+Ds&#10;cO9DJMPK55CYy4OSzVYqlQy3qzfKkQPDLtmm74T+U5gypEcmc8z9d4g8fX+C0DJguyupK3p9DmJl&#10;VO2daVIzBibVuEfKypxkjMqNGoahHsaCxQRR4hqaI+rqYOxunEbcdOC+U9JjZ1fUf9szJyhRHwzW&#10;ZjmdzeIoJGM2XxRouEtPfelhhiNURQMl43YT0vhEBQzcYg1bmfR9YXKijB2bZD9NVxyJSztFvfwD&#10;1j8AAAD//wMAUEsDBBQABgAIAAAAIQDl1EwW4wAAAA8BAAAPAAAAZHJzL2Rvd25yZXYueG1sTI/N&#10;TsMwEITvSLyDtUhcEHUaQ5uGOBVCAsEN2gqubrxNIvwTbDcNb89ygtvM7mj222o9WcNGDLH3TsJ8&#10;lgFD13jdu1bCbvt4XQCLSTmtjHco4RsjrOvzs0qV2p/cG46b1DIqcbFUErqUhpLz2HRoVZz5AR3t&#10;Dj5YlciGluugTlRuDc+zbMGt6h1d6NSADx02n5ujlVDcPI8f8UW8vjeLg1mlq+X49BWkvLyY7u+A&#10;JZzSXxh+8QkdamLa+6PTkRnyxSon9kQqL5akKJNn4pYe3NNMiLkAXlf8/x/1DwAAAP//AwBQSwEC&#10;LQAUAAYACAAAACEAtoM4kv4AAADhAQAAEwAAAAAAAAAAAAAAAAAAAAAAW0NvbnRlbnRfVHlwZXNd&#10;LnhtbFBLAQItABQABgAIAAAAIQA4/SH/1gAAAJQBAAALAAAAAAAAAAAAAAAAAC8BAABfcmVscy8u&#10;cmVsc1BLAQItABQABgAIAAAAIQAbP08UIwIAAEsEAAAOAAAAAAAAAAAAAAAAAC4CAABkcnMvZTJv&#10;RG9jLnhtbFBLAQItABQABgAIAAAAIQDl1EwW4wAAAA8BAAAPAAAAAAAAAAAAAAAAAH0EAABkcnMv&#10;ZG93bnJldi54bWxQSwUGAAAAAAQABADzAAAAjQUAAAAA&#10;">
                <v:textbox>
                  <w:txbxContent>
                    <w:p w14:paraId="0895B4F1" w14:textId="3B2D404C" w:rsidR="005840E0" w:rsidRDefault="005840E0" w:rsidP="005840E0">
                      <w:r>
                        <w:t>Address</w:t>
                      </w:r>
                      <w:r w:rsidR="000039FE"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39FE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7357B0" wp14:editId="4171DD3E">
                <wp:simplePos x="0" y="0"/>
                <wp:positionH relativeFrom="column">
                  <wp:posOffset>5931568</wp:posOffset>
                </wp:positionH>
                <wp:positionV relativeFrom="paragraph">
                  <wp:posOffset>7128911</wp:posOffset>
                </wp:positionV>
                <wp:extent cx="1515110" cy="974558"/>
                <wp:effectExtent l="0" t="0" r="8890" b="16510"/>
                <wp:wrapNone/>
                <wp:docPr id="40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110" cy="97455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83EE0D" id="Rectangle: Rounded Corners 35" o:spid="_x0000_s1026" style="position:absolute;margin-left:467.05pt;margin-top:561.35pt;width:119.3pt;height:7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Z/ifQIAAFEFAAAOAAAAZHJzL2Uyb0RvYy54bWysVFFr2zAQfh/sPwi9r46zZG1NnRJSOgal&#10;DW1Hn1VZig2yTjspcbJfv5PsuKUrG4wlIOt0d9/dfbrTxeW+NWyn0DdgS56fTDhTVkLV2E3Jvz9e&#10;fzrjzAdhK2HAqpIflOeXi48fLjpXqCnUYCqFjECsLzpX8joEV2SZl7VqhT8BpywpNWArAom4ySoU&#10;HaG3JptOJl+yDrByCFJ5T6dXvZIvEr7WSoY7rb0KzJSccgtpxbQ+xzVbXIhig8LVjRzSEP+QRSsa&#10;S0FHqCsRBNti8xtU20gEDzqcSGgz0LqRKtVA1eSTN9U81MKpVAuR491Ik/9/sPJ2t0bWVCWfET1W&#10;tHRH98SasBujCnYPW1upiq0ALV0y+zyPjHXOF+T44NY4SJ62sfy9xjZ+qTC2TywfRpbVPjBJh/mc&#10;/jlFk6Q7P53N52cRNHvxdujDVwUti5uSY0wiJpUYFrsbH3r7ox05x5T6JNIuHIyKeRh7rzSVR2Gn&#10;yTs1lloZZDtBLSGkVDbMe1UtKtUfzyf0G5IaPVKKCTAi68aYETv/E3af62AfXVXqy9F58nfn0SNF&#10;BhtG57axgO8BmJAPBeje/khST01k6RmqA10+Qj8V3snrhgi/ET6sBdIY0B3RaIc7WrSBruQw7Dir&#10;AX++dx7tqTtJy1lHY1Vy/2MrUHFmvlnq2/N8FhstJGE2P52SgK81z681dtuugK4pp0fEybSN9sEc&#10;txqhfaIXYBmjkkpYSbFLLgMehVXox53eEKmWy2RGs+dEuLEPTkbwyGrspcf9k0A3dF2gfr2F4wiK&#10;4k3f9bbR08JyG0A3qSlfeB34prlNjTO8MfFheC0nq5eXcPELAAD//wMAUEsDBBQABgAIAAAAIQAU&#10;NjyQ5gAAABMBAAAPAAAAZHJzL2Rvd25yZXYueG1sTE9BTsMwELwj8QdrkbhRJwY1bRqnqqhQhUBC&#10;lB44uvE2jhrbUeym4fdsTnBZzWpmZ2eK9WhbNmAfGu8kpLMEGLrK68bVEg5fLw8LYCEqp1XrHUr4&#10;wQDr8vamULn2V/eJwz7WjExcyJUEE2OXcx4qg1aFme/QEXfyvVWR1r7muldXMrctF0ky51Y1jj4Y&#10;1eGzweq8v1gJr98farc0p/Nie3h7H8Ku5r7fSHl/N25XNDYrYBHH+HcBUwfKDyUFO/qL04G1EpaP&#10;TylJiUiFyIBNkjSb0JGQyOYCeFnw/13KXwAAAP//AwBQSwECLQAUAAYACAAAACEAtoM4kv4AAADh&#10;AQAAEwAAAAAAAAAAAAAAAAAAAAAAW0NvbnRlbnRfVHlwZXNdLnhtbFBLAQItABQABgAIAAAAIQA4&#10;/SH/1gAAAJQBAAALAAAAAAAAAAAAAAAAAC8BAABfcmVscy8ucmVsc1BLAQItABQABgAIAAAAIQAR&#10;TZ/ifQIAAFEFAAAOAAAAAAAAAAAAAAAAAC4CAABkcnMvZTJvRG9jLnhtbFBLAQItABQABgAIAAAA&#10;IQAUNjyQ5gAAABMBAAAPAAAAAAAAAAAAAAAAANc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B4CF788" wp14:editId="3396CD8F">
                <wp:simplePos x="0" y="0"/>
                <wp:positionH relativeFrom="column">
                  <wp:posOffset>12019280</wp:posOffset>
                </wp:positionH>
                <wp:positionV relativeFrom="paragraph">
                  <wp:posOffset>8692515</wp:posOffset>
                </wp:positionV>
                <wp:extent cx="765175" cy="1010285"/>
                <wp:effectExtent l="0" t="0" r="0" b="571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0102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65E80" w14:textId="3C33AF4A" w:rsidR="005840E0" w:rsidRPr="00AD59AE" w:rsidRDefault="007A1FEF" w:rsidP="005840E0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480313CF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atitude</w:t>
                            </w:r>
                          </w:p>
                          <w:p w14:paraId="391BB960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ong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F788" id="_x0000_s1031" type="#_x0000_t202" style="position:absolute;margin-left:946.4pt;margin-top:684.45pt;width:60.25pt;height:79.5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QmoYgIAAB0FAAAOAAAAZHJzL2Uyb0RvYy54bWysVNtu2zAMfR+wfxD0vjgOcumMOkWXosOA&#10;7oK1+wBFlmNjsqhJSuzs60dRiZttTx3mB8GSyEPy8FDXN0On2UE534IpeT6ZcqaMhKo1u5J/e7p/&#10;c8WZD8JUQoNRJT8qz2/Wr19d97ZQM2hAV8oxBDG+6G3JmxBskWVeNqoTfgJWGbyswXUi4NbtssqJ&#10;HtE7nc2m02XWg6usA6m8x9O7dMnXhF/XSobPde1VYLrkmFug1dG6jWu2vhbFzgnbtPKUhviHLDrR&#10;Ggw6Qt2JINjetX9Bda104KEOEwldBnXdSkU1YDX59I9qHhthFdWC5Hg70uT/H6z8dPjiWFuVfL7k&#10;zIgOe/SkhsDewcBmkZ7e+gKtHi3ahQGPsc1UqrcPIL97ZmDTCLNTt85B3yhRYXp59MwuXBOOjyDb&#10;/iNUGEbsAxDQULsucodsMETHNh3H1sRUJB6ulot8teBM4lWOTM2uFhRCFGdv63x4r6Bj8afkDltP&#10;6OLw4EPMRhRnkxjMg26r+1Zr2kS5qY127CBQKEJKZcIiuWvbiHS8mOJ3ikoCjR4E/BuYNhHSQARP&#10;ceMJkRHrPzERjlpFO22+qhobQIWnXNxuG1NJKsUxQkLOWsUiyCEa1oj/Qt+TS/RWNBwv9B+dKD6Y&#10;MPp3rQFHhI3MJNJ0SFrAfJP9mYpEQJRIGLYDSZBaGk+2UB1RKQ7SvOL7gj8NuJ+c9TirJfc/9sIp&#10;zvQHg2p7m8/ncbhpM1+sZrhxlzfbyxthJEKVPHCWfjeBqI41GbhFVdYtCeY5k1POOIPU7tN7EYf8&#10;ck9Wz6/a+hcAAAD//wMAUEsDBBQABgAIAAAAIQCHlEAh4gAAAA8BAAAPAAAAZHJzL2Rvd25yZXYu&#10;eG1sTI8xT8MwEIV3pP4H6yqxUbuJGqUhTkWRunRrYGFz4yOOGtuR7baBX88xwXbv7und9+rdbEd2&#10;wxAH7ySsVwIYus7rwfUS3t8OTyWwmJTTavQOJXxhhF2zeKhVpf3dnfDWpp5RiIuVkmBSmirOY2fQ&#10;qrjyEzq6ffpgVSIZeq6DulO4HXkmRMGtGhx9MGrCV4Pdpb1aCadi04pvEfb7Y6cPk7m0w8exlfJx&#10;Ob88A0s4pz8z/OITOjTEdPZXpyMbSZfbjNgTTXlRboGRJxPrPAd2pt0mKwXwpub/ezQ/AAAA//8D&#10;AFBLAQItABQABgAIAAAAIQC2gziS/gAAAOEBAAATAAAAAAAAAAAAAAAAAAAAAABbQ29udGVudF9U&#10;eXBlc10ueG1sUEsBAi0AFAAGAAgAAAAhADj9If/WAAAAlAEAAAsAAAAAAAAAAAAAAAAALwEAAF9y&#10;ZWxzLy5yZWxzUEsBAi0AFAAGAAgAAAAhAO7FCahiAgAAHQUAAA4AAAAAAAAAAAAAAAAALgIAAGRy&#10;cy9lMm9Eb2MueG1sUEsBAi0AFAAGAAgAAAAhAIeUQCHiAAAADwEAAA8AAAAAAAAAAAAAAAAAvAQA&#10;AGRycy9kb3ducmV2LnhtbFBLBQYAAAAABAAEAPMAAADLBQAAAAA=&#10;" fillcolor="#5b9bd5 [3208]" stroked="f">
                <v:fill opacity="32896f"/>
                <v:textbox>
                  <w:txbxContent>
                    <w:p w14:paraId="04365E80" w14:textId="3C33AF4A" w:rsidR="005840E0" w:rsidRPr="00AD59AE" w:rsidRDefault="007A1FEF" w:rsidP="005840E0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480313CF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atitude</w:t>
                      </w:r>
                    </w:p>
                    <w:p w14:paraId="391BB960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ongitu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5F6AAB" wp14:editId="6B721EF2">
                <wp:simplePos x="0" y="0"/>
                <wp:positionH relativeFrom="column">
                  <wp:posOffset>11754485</wp:posOffset>
                </wp:positionH>
                <wp:positionV relativeFrom="paragraph">
                  <wp:posOffset>8548939</wp:posOffset>
                </wp:positionV>
                <wp:extent cx="1515291" cy="1314384"/>
                <wp:effectExtent l="0" t="0" r="8890" b="6985"/>
                <wp:wrapNone/>
                <wp:docPr id="4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291" cy="13143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F8AD09" id="Rectangle: Rounded Corners 35" o:spid="_x0000_s1026" style="position:absolute;margin-left:925.55pt;margin-top:673.15pt;width:119.3pt;height:10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QjigAIAAFIFAAAOAAAAZHJzL2Uyb0RvYy54bWysVMFu2zAMvQ/YPwi6r47TeGuDOkWQosOA&#10;og3aDj2rshQbkEWNUuJkXz9KdtyiKzZgmA8yKZJP5BOpi8t9a9hOoW/Aljw/mXCmrISqsZuSf3+8&#10;/nTGmQ/CVsKAVSU/KM8vFx8/XHRurqZQg6kUMgKxft65ktchuHmWeVmrVvgTcMqSUQO2IpCKm6xC&#10;0RF6a7LpZPI56wArhyCV97R71Rv5IuFrrWS409qrwEzJKbeQVkzrc1yzxYWYb1C4upFDGuIfsmhF&#10;Y+nQEepKBMG22PwG1TYSwYMOJxLaDLRupEo1UDX55E01D7VwKtVC5Hg30uT/H6y83a2RNVXJZwVn&#10;VrR0R/fEmrAbo+bsHra2UhVbAVq6ZHZaRMY65+cU+ODWOGiexFj+XmMb/1QY2yeWDyPLah+YpM28&#10;yIvpec6ZJFt+ms9Oz2YRNXsJd+jDVwUti0LJMWYRs0oUi92ND73/0Y+CY059FkkKB6NiIsbeK031&#10;0bnTFJ06S60Msp2gnhBSKhuK3lSLSvXbxYS+IakxIqWYACOybowZsfM/Yfe5Dv4xVKXGHIMnfw8e&#10;I9LJYMMY3DYW8D0AE/KhAN37H0nqqYksPUN1oNtH6MfCO3ndEOE3woe1QJoDmhia7XBHizbQlRwG&#10;ibMa8Od7+9Gf2pOsnHU0VyX3P7YCFWfmm6XGPc9nsziISZkVX6ak4GvL82uL3bYroGuibqHskhj9&#10;gzmKGqF9oidgGU8lk7CSzi65DHhUVqGfd3pEpFoukxsNnxPhxj44GcEjq7GXHvdPAt3QdYEa9haO&#10;Myjmb/qu942RFpbbALpJTfnC68A3DW5qnOGRiS/Daz15vTyFi18AAAD//wMAUEsDBBQABgAIAAAA&#10;IQDSoFUW6AAAABQBAAAPAAAAZHJzL2Rvd25yZXYueG1sTE/BbsIwDL1P2j9EnrTbSEtXKKUpQkMT&#10;mpg0DTjsaNrQVDRJlYTS/f2803ax/Ozn5/eK1ag7NkjnW2sExJMImDSVrVvTCDgeXp8yYD6gqbGz&#10;Rgr4lh5W5f1dgXltb+ZTDvvQMBIxPkcBKoQ+59xXSmr0E9tLQ7uzdRoDQdfw2uGNxHXHp1E04xpb&#10;Qx8U9vJFyeqyv2oBb18fuF2o8yXbHHfvg9823Lq1EI8P42ZJZb0EFuQY/i7gNwP5h5KMnezV1J51&#10;hLM0jolLXfI8S4ARZxplizmwE83SNEmAlwX/H6b8AQAA//8DAFBLAQItABQABgAIAAAAIQC2gziS&#10;/gAAAOEBAAATAAAAAAAAAAAAAAAAAAAAAABbQ29udGVudF9UeXBlc10ueG1sUEsBAi0AFAAGAAgA&#10;AAAhADj9If/WAAAAlAEAAAsAAAAAAAAAAAAAAAAALwEAAF9yZWxzLy5yZWxzUEsBAi0AFAAGAAgA&#10;AAAhALdJCOKAAgAAUgUAAA4AAAAAAAAAAAAAAAAALgIAAGRycy9lMm9Eb2MueG1sUEsBAi0AFAAG&#10;AAgAAAAhANKgVRboAAAAFAEAAA8AAAAAAAAAAAAAAAAA2gQAAGRycy9kb3ducmV2LnhtbFBLBQYA&#10;AAAABAAEAPMAAADvBQAAAAA=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C654C51" wp14:editId="72CA6073">
                <wp:simplePos x="0" y="0"/>
                <wp:positionH relativeFrom="column">
                  <wp:posOffset>6174740</wp:posOffset>
                </wp:positionH>
                <wp:positionV relativeFrom="paragraph">
                  <wp:posOffset>6604000</wp:posOffset>
                </wp:positionV>
                <wp:extent cx="902970" cy="297180"/>
                <wp:effectExtent l="0" t="0" r="11430" b="762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92949" w14:textId="051536BA" w:rsidR="00125EDD" w:rsidRDefault="00125EDD">
                            <w:r>
                              <w:t>Address</w:t>
                            </w:r>
                            <w:r w:rsidR="005840E0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54C51" id="_x0000_s1032" type="#_x0000_t202" style="position:absolute;margin-left:486.2pt;margin-top:520pt;width:71.1pt;height:23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VFoJAIAAEsEAAAOAAAAZHJzL2Uyb0RvYy54bWysVNtu2zAMfR+wfxD0vtjxkjYx4hRdugwD&#10;ugvQ7gNkWY6FSaImKbG7ry8lJ1nQbS/D/CCIInV0eEh6dTNoRQ7CeQmmotNJTokwHBppdhX99rh9&#10;s6DEB2YapsCIij4JT2/Wr1+teluKAjpQjXAEQYwve1vRLgRbZpnnndDMT8AKg84WnGYBTbfLGsd6&#10;RNcqK/L8KuvBNdYBF97j6d3opOuE37aChy9t60UgqqLILaTVpbWOa7ZesXLnmO0kP9Jg/8BCM2nw&#10;0TPUHQuM7J38DUpL7sBDGyYcdAZtK7lIOWA20/xFNg8dsyLlguJ4e5bJ/z9Y/vnw1RHZVPQtymOY&#10;xho9iiGQdzCQIsrTW19i1IPFuDDgMZY5pertPfDvnhjYdMzsxK1z0HeCNUhvGm9mF1dHHB9B6v4T&#10;NPgM2wdIQEPrdNQO1SCIjjyezqWJVDgeLvNieY0eji7cTRepdBkrT5et8+GDAE3ipqIOK5/A2eHe&#10;h0iGlaeQ+JYHJZutVCoZbldvlCMHhl2yTV/i/yJMGdIjk3kxH/P/K0Sevj9BaBmw3ZXUFV2cg1gZ&#10;VXtvmtSMgUk17pGyMkcZo3KjhmGoh1Swq1N1amieUFcHY3fjNOKmA/eTkh47u6L+x545QYn6aLA2&#10;y+lsFkchGbP5dYGGu/TUlx5mOEJVNFAybjchjU/UzcAt1rCVSd9Y7JHJkTJ2bJL9OF1xJC7tFPXr&#10;H7B+BgAA//8DAFBLAwQUAAYACAAAACEA8lsaCeIAAAAOAQAADwAAAGRycy9kb3ducmV2LnhtbEyP&#10;wU7DMBBE70j8g7VIXBC1U6I0DXEqhASCGxTUXt3YTSLidbDdNPw9mxMcd+ZpdqbcTLZno/Ghcygh&#10;WQhgBmunO2wkfH483ebAQlSoVe/QSPgxATbV5UWpCu3O+G7GbWwYhWAolIQ2xqHgPNStsSos3GCQ&#10;vKPzVkU6fcO1V2cKtz1fCpFxqzqkD60azGNr6q/tyUrI05dxH17v3nZ1duzX8WY1Pn97Ka+vpod7&#10;YNFM8Q+GuT5Vh4o6HdwJdWC9hPVqmRJKhkgFrZqRJEkzYIdZy7MceFXy/zOqXwAAAP//AwBQSwEC&#10;LQAUAAYACAAAACEAtoM4kv4AAADhAQAAEwAAAAAAAAAAAAAAAAAAAAAAW0NvbnRlbnRfVHlwZXNd&#10;LnhtbFBLAQItABQABgAIAAAAIQA4/SH/1gAAAJQBAAALAAAAAAAAAAAAAAAAAC8BAABfcmVscy8u&#10;cmVsc1BLAQItABQABgAIAAAAIQAAHVFoJAIAAEsEAAAOAAAAAAAAAAAAAAAAAC4CAABkcnMvZTJv&#10;RG9jLnhtbFBLAQItABQABgAIAAAAIQDyWxoJ4gAAAA4BAAAPAAAAAAAAAAAAAAAAAH4EAABkcnMv&#10;ZG93bnJldi54bWxQSwUGAAAAAAQABADzAAAAjQUAAAAA&#10;">
                <v:textbox>
                  <w:txbxContent>
                    <w:p w14:paraId="1EE92949" w14:textId="051536BA" w:rsidR="00125EDD" w:rsidRDefault="00125EDD">
                      <w:r>
                        <w:t>Address</w:t>
                      </w:r>
                      <w:r w:rsidR="005840E0"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345F4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375EB2" wp14:editId="6A46DDA4">
                <wp:simplePos x="0" y="0"/>
                <wp:positionH relativeFrom="column">
                  <wp:posOffset>4202078</wp:posOffset>
                </wp:positionH>
                <wp:positionV relativeFrom="paragraph">
                  <wp:posOffset>7329029</wp:posOffset>
                </wp:positionV>
                <wp:extent cx="1307465" cy="1404620"/>
                <wp:effectExtent l="0" t="0" r="6985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746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EAB9" w14:textId="29F03B74" w:rsidR="001933F3" w:rsidRPr="003345F4" w:rsidRDefault="001933F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3345F4">
                              <w:rPr>
                                <w:color w:val="000000" w:themeColor="text1"/>
                                <w:u w:val="single"/>
                              </w:rPr>
                              <w:t>email</w:t>
                            </w:r>
                          </w:p>
                          <w:p w14:paraId="6FF2AD02" w14:textId="3BCD4E1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ir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4BE41BBD" w14:textId="4243EA6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la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0908FECD" w14:textId="7474413A" w:rsidR="00FE4189" w:rsidRPr="00FE4189" w:rsidRDefault="0051154B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ss</w:t>
                            </w:r>
                          </w:p>
                          <w:p w14:paraId="65381BEF" w14:textId="339CA95D" w:rsidR="00567B3D" w:rsidRDefault="00567B3D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userTyp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375EB2" id="_x0000_s1033" type="#_x0000_t202" style="position:absolute;margin-left:330.85pt;margin-top:577.1pt;width:102.9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cXEYgIAAB4FAAAOAAAAZHJzL2Uyb0RvYy54bWysVNuO0zAQfUfiHyy/06SlF4iarpauipCW&#10;i9jlA1zHaSIcj7HdJuXrdzxuS4GnReQhiu05xzNnzmR5M3SaHZTzLZiSj0c5Z8pIqFqzK/m3x82r&#10;N5z5IEwlNBhV8qPy/Gb18sWyt4WaQAO6Uo4hifFFb0vehGCLLPOyUZ3wI7DK4GENrhMBl26XVU70&#10;yN7pbJLn86wHV1kHUnmPu3fpkK+Iv66VDJ/r2qvAdMkxt0BvR+9tfGerpSh2Ttimlac0xD9k0YnW&#10;4KUXqjsRBNu79i+qrpUOPNRhJKHLoK5bqagGrGac/1HNQyOsolpQHG8vMvn/Rys/Hb441lbYO+yU&#10;ER326FENgb2DgU2iPL31BUY9WIwLA25jKJXq7T3I754ZWDfC7NStc9A3SlSY3jgisyto4vGRZNt/&#10;hAqvEfsARDTUrovaoRoM2bFNx0trYioyXvk6X0znM84kno2n+XQ+oeZlojjDrfPhvYKOxY+SO+w9&#10;0YvDvQ8xHVGcQ+JtHnRbbVqtaRH9ptbasYNApwgplQmzBNe2EWl7luNDlSH8jCDi38i0iZQGInm6&#10;N+6QGlGAkxThqFWM0+arqrEDVHnKxe22MZVkU5wjVORsViyCADGwRv5nYk+QiFY0Hc/EX0B0P5hw&#10;wXetAUeCXZRJoumQzID5pvizFEmA6JEwbAfy4OJsuC1UR7SKgzSw+IPBjwbcT856HNaS+x974RRn&#10;+oNBu70dT6dxumkxnS3QG8xdn2yvT4SRSFXywFn6XAeSmsS3t2jLTUuGibmlTE454xBSu08/jDjl&#10;12uK+vVbWz0BAAD//wMAUEsDBBQABgAIAAAAIQBpBncd3gAAAA0BAAAPAAAAZHJzL2Rvd25yZXYu&#10;eG1sTI9NT4QwEIbvJv6HZky8uQWkZYOUjTHZi4kHVw8eC61ApFPSll38944nPc68T96P5rC5mZ1t&#10;iJNHBfkuA2ax92bCQcH72/FuDywmjUbPHq2Cbxvh0F5fNbo2/oKv9nxKAyMTjLVWMKa01JzHfrRO&#10;x51fLJL26YPTic4wcBP0hczdzIssk9zpCSlh1It9Gm3/dVodhbgy8Bf53K3crx+FF+LYRaHU7c32&#10;+AAs2S39wfBbn6pDS506v6KJbFYgZV4RSkIuygIYIXtZSWAdve4rUQJvG/5/RfsDAAD//wMAUEsB&#10;Ai0AFAAGAAgAAAAhALaDOJL+AAAA4QEAABMAAAAAAAAAAAAAAAAAAAAAAFtDb250ZW50X1R5cGVz&#10;XS54bWxQSwECLQAUAAYACAAAACEAOP0h/9YAAACUAQAACwAAAAAAAAAAAAAAAAAvAQAAX3JlbHMv&#10;LnJlbHNQSwECLQAUAAYACAAAACEAEMHFxGICAAAeBQAADgAAAAAAAAAAAAAAAAAuAgAAZHJzL2Uy&#10;b0RvYy54bWxQSwECLQAUAAYACAAAACEAaQZ3Hd4AAAANAQAADwAAAAAAAAAAAAAAAAC8BAAAZHJz&#10;L2Rvd25yZXYueG1sUEsFBgAAAAAEAAQA8wAAAMcFAAAAAA==&#10;" fillcolor="#5b9bd5 [3208]" stroked="f">
                <v:fill opacity="32896f"/>
                <v:textbox style="mso-fit-shape-to-text:t">
                  <w:txbxContent>
                    <w:p w14:paraId="4E39EAB9" w14:textId="29F03B74" w:rsidR="001933F3" w:rsidRPr="003345F4" w:rsidRDefault="001933F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3345F4">
                        <w:rPr>
                          <w:color w:val="000000" w:themeColor="text1"/>
                          <w:u w:val="single"/>
                        </w:rPr>
                        <w:t>email</w:t>
                      </w:r>
                    </w:p>
                    <w:p w14:paraId="6FF2AD02" w14:textId="3BCD4E1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ir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4BE41BBD" w14:textId="4243EA6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la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0908FECD" w14:textId="7474413A" w:rsidR="00FE4189" w:rsidRPr="00FE4189" w:rsidRDefault="0051154B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ass</w:t>
                      </w:r>
                    </w:p>
                    <w:p w14:paraId="65381BEF" w14:textId="339CA95D" w:rsidR="00567B3D" w:rsidRDefault="00567B3D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userTyp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3DB6B3" wp14:editId="076C6503">
                <wp:simplePos x="0" y="0"/>
                <wp:positionH relativeFrom="column">
                  <wp:posOffset>10685145</wp:posOffset>
                </wp:positionH>
                <wp:positionV relativeFrom="paragraph">
                  <wp:posOffset>1832610</wp:posOffset>
                </wp:positionV>
                <wp:extent cx="1306195" cy="1423670"/>
                <wp:effectExtent l="0" t="0" r="190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423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65C09" w14:textId="042E704F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DB59BF7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salvage</w:t>
                            </w:r>
                          </w:p>
                          <w:p w14:paraId="0B2D17C8" w14:textId="73736BE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sav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mount</w:t>
                            </w:r>
                            <w:proofErr w:type="spellEnd"/>
                          </w:p>
                          <w:p w14:paraId="5BF60299" w14:textId="3D4A81C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has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cidents</w:t>
                            </w:r>
                            <w:proofErr w:type="spellEnd"/>
                          </w:p>
                          <w:p w14:paraId="0CEC500A" w14:textId="09F47457" w:rsidR="00C05567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ram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age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6B3" id="_x0000_s1034" type="#_x0000_t202" style="position:absolute;margin-left:841.35pt;margin-top:144.3pt;width:102.85pt;height:112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pbcYwIAAB4FAAAOAAAAZHJzL2Uyb0RvYy54bWysVNuO2yAQfa/Uf0C8N3ayyV6sOKttVltV&#10;2l7U3X4AxjhGxQwFEjv9+g4Qu2n7tFX9gAzMOTNzZob17dApchDWSdAlnc9ySoTmUEu9K+nX54c3&#10;15Q4z3TNFGhR0qNw9Hbz+tW6N4VYQAuqFpYgiXZFb0raem+KLHO8FR1zMzBC42UDtmMet3aX1Zb1&#10;yN6pbJHnl1kPtjYWuHAOT+/TJd1E/qYR3H9qGic8USXF2HxcbVyrsGabNSt2lplW8lMY7B+i6JjU&#10;6HSiumeekb2Vf1F1kltw0PgZhy6DppFcxBwwm3n+RzZPLTMi5oLiODPJ5P4fLf94+GyJrLF2S0o0&#10;67BGz2Lw5C0MZBHk6Y0r0OrJoJ0f8BhNY6rOPAL/5oiGbcv0TtxZC30rWI3hzQMyO4MmHhdIqv4D&#10;1OiG7T1EoqGxXdAO1SDIjmU6TqUJofDg8iK/nN+sKOF4N18uLi6vYvEyVoxwY51/J6Aj4aekFmsf&#10;6dnh0fkQDitGk+DNgZL1g1QqbkK/ia2y5MCwUxjnQvtVgivTsnS8yvGLmSF8RETi38iUDpQaAnny&#10;G06iGkGAkxT+qESwU/qLaLACMfMUi91VIZTUpjhHqMjYrJhEBATDBvlfiD1BAlrE6XghfgJF/6D9&#10;hO+kBhsFm5RJoimfmgHjTfajFEmA0CN+qIbYg9djw1VQH7FVLKSBxQcGf1qwPyjpcVhL6r7vmRWU&#10;qPca2+1mvlyG6Y6b5epqgRt7flOd3zDNkaqknpL0u/VR6pCThjtsy0bGhgmxpUhOMeMQxnKfHoww&#10;5ef7aPXrWdv8BAAA//8DAFBLAwQUAAYACAAAACEANGuo2t8AAAANAQAADwAAAGRycy9kb3ducmV2&#10;LnhtbEyPMU/DMBCFdyT+g3VIbNRuRIMV4lQUqUu3mi5sbnzEUeNzFLtt4NfjTjA+3af3vqvXsx/Y&#10;BafYB1KwXAhgSG2wPXUKDh/bJwksJkPWDIFQwTdGWDf3d7WpbLjSHi86dSyXUKyMApfSWHEeW4fe&#10;xEUYkfLtK0zepBynjtvJXHO5H3ghRMm96SkvODPiu8P2pM9ewb5cafEjps1m19rt6E66/9xppR4f&#10;5rdXYAnn9AfDTT+rQ5OdjuFMNrIh51IWL5lVUEhZArshUspnYEcFq2UhgTc1//9F8wsAAP//AwBQ&#10;SwECLQAUAAYACAAAACEAtoM4kv4AAADhAQAAEwAAAAAAAAAAAAAAAAAAAAAAW0NvbnRlbnRfVHlw&#10;ZXNdLnhtbFBLAQItABQABgAIAAAAIQA4/SH/1gAAAJQBAAALAAAAAAAAAAAAAAAAAC8BAABfcmVs&#10;cy8ucmVsc1BLAQItABQABgAIAAAAIQBaopbcYwIAAB4FAAAOAAAAAAAAAAAAAAAAAC4CAABkcnMv&#10;ZTJvRG9jLnhtbFBLAQItABQABgAIAAAAIQA0a6ja3wAAAA0BAAAPAAAAAAAAAAAAAAAAAL0EAABk&#10;cnMvZG93bnJldi54bWxQSwUGAAAAAAQABADzAAAAyQUAAAAA&#10;" fillcolor="#5b9bd5 [3208]" stroked="f">
                <v:fill opacity="32896f"/>
                <v:textbox>
                  <w:txbxContent>
                    <w:p w14:paraId="2E765C09" w14:textId="042E704F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DB59BF7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salvage</w:t>
                      </w:r>
                    </w:p>
                    <w:p w14:paraId="0B2D17C8" w14:textId="73736BE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saving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mount</w:t>
                      </w:r>
                      <w:proofErr w:type="spellEnd"/>
                    </w:p>
                    <w:p w14:paraId="5BF60299" w14:textId="3D4A81C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has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ccidents</w:t>
                      </w:r>
                      <w:proofErr w:type="spellEnd"/>
                    </w:p>
                    <w:p w14:paraId="0CEC500A" w14:textId="09F47457" w:rsidR="00C05567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ram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mage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98BD0B" wp14:editId="00304212">
                <wp:simplePos x="0" y="0"/>
                <wp:positionH relativeFrom="column">
                  <wp:posOffset>10515600</wp:posOffset>
                </wp:positionH>
                <wp:positionV relativeFrom="paragraph">
                  <wp:posOffset>1649730</wp:posOffset>
                </wp:positionV>
                <wp:extent cx="1628412" cy="1755321"/>
                <wp:effectExtent l="0" t="0" r="10160" b="101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412" cy="175532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95CC5F" id="Rectangle: Rounded Corners 5" o:spid="_x0000_s1026" style="position:absolute;margin-left:828pt;margin-top:129.9pt;width:128.2pt;height:13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Bo7fgIAAFAFAAAOAAAAZHJzL2Uyb0RvYy54bWysVFFP2zAQfp+0/2D5faTJGmARKaqKmCYh&#10;qICJZ+PYTSTb59lu0+7X7+ykATG0SdPy4Jx9d5/vPt/dxeVeK7ITzndgapqfzCgRhkPTmU1Nvz9e&#10;fzqnxAdmGqbAiJoehKeXi48fLnpbiQJaUI1wBEGMr3pb0zYEW2WZ563QzJ+AFQaVEpxmAbdukzWO&#10;9YiuVVbMZqdZD66xDrjwHk+vBiVdJHwpBQ93UnoRiKopxhbS6tL6HNdsccGqjWO27fgYBvuHKDTr&#10;DF46QV2xwMjWdb9B6Y478CDDCQedgZQdFykHzCafvcnmoWVWpFyQHG8nmvz/g+W3u7UjXVPTkhLD&#10;ND7RPZLGzEaJitzD1jSiIStwBt+YlJGv3voK3R7s2o07j2JMfi+djn9Mi+wTx4eJY7EPhONhflqc&#10;z/OCEo66/KwsPxd5RM1e3K3z4asATaJQUxeDiEElgtnuxofB/miHzjGmIYokhYMSMRBl7oXE7PDe&#10;InmnuhIr5ciOYUUwzoUJ5aBqWSOG43KG3xjU5JFCTIARWXZKTdj5n7CHWEf76CpSWU7Os787Tx7p&#10;ZjBhctadAfcegApHVuVgfyRpoCay9AzNAd/ewdAU3vLrDgm/YT6smcMuwH7Bzg53uEgFfU1hlChp&#10;wf187zzaY3GilpIeu6qm/seWOUGJ+mawbL/k83lsw7SZl2cFbtxrzfNrjdnqFeAz5ThDLE9itA/q&#10;KEoH+gkHwDLeiipmON5dUx7ccbMKQ7fjCOFiuUxm2HqWhRvzYHkEj6zGWnrcPzFnx6oLWLC3cOxA&#10;Vr2pu8E2ehpYbgPILhXlC68j39i2qXDGERPnwut9snoZhItfAAAA//8DAFBLAwQUAAYACAAAACEA&#10;PEwiT+cAAAASAQAADwAAAGRycy9kb3ducmV2LnhtbEyPQUvDQBCF74L/YRnBm900mtCk2ZRikSIK&#10;Yu3B4za7zYZmZ8PuNo3/3ulJLwOPefPmfdVqsj0btQ+dQwHzWQJMY+NUh62A/dfLwwJYiBKV7B1q&#10;AT86wKq+valkqdwFP/W4iy2jEAylFGBiHErOQ2O0lWHmBo20OzpvZSTpW668vFC47XmaJDm3skP6&#10;YOSgn41uTruzFfD6/SG3hTmeFpv92/sYti13fi3E/d20WdJYL4FFPcW/C7gyUH+oqdjBnVEF1pPO&#10;s5yIooA0K4jkainm6ROwg4DsMU+B1xX/j1L/AgAA//8DAFBLAQItABQABgAIAAAAIQC2gziS/gAA&#10;AOEBAAATAAAAAAAAAAAAAAAAAAAAAABbQ29udGVudF9UeXBlc10ueG1sUEsBAi0AFAAGAAgAAAAh&#10;ADj9If/WAAAAlAEAAAsAAAAAAAAAAAAAAAAALwEAAF9yZWxzLy5yZWxzUEsBAi0AFAAGAAgAAAAh&#10;AM1kGjt+AgAAUAUAAA4AAAAAAAAAAAAAAAAALgIAAGRycy9lMm9Eb2MueG1sUEsBAi0AFAAGAAgA&#10;AAAhADxMIk/nAAAAEg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24B9DE0" wp14:editId="0CF6E4E1">
                <wp:simplePos x="0" y="0"/>
                <wp:positionH relativeFrom="column">
                  <wp:posOffset>11899900</wp:posOffset>
                </wp:positionH>
                <wp:positionV relativeFrom="paragraph">
                  <wp:posOffset>7122523</wp:posOffset>
                </wp:positionV>
                <wp:extent cx="1397000" cy="744220"/>
                <wp:effectExtent l="0" t="0" r="0" b="50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744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DCE7E" w14:textId="008CA735" w:rsidR="00C05567" w:rsidRDefault="00C05567" w:rsidP="00C055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VIN</w:t>
                            </w:r>
                          </w:p>
                          <w:p w14:paraId="20A2CB6A" w14:textId="6116B25F" w:rsidR="00C05567" w:rsidRPr="00C05567" w:rsidRDefault="00C05567" w:rsidP="00C05567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proofErr w:type="spellStart"/>
                            <w:r w:rsidRPr="00C05567">
                              <w:rPr>
                                <w:color w:val="000000" w:themeColor="text1"/>
                                <w:lang w:val="en-US"/>
                              </w:rPr>
                              <w:t>ownercou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9DE0" id="_x0000_s1035" type="#_x0000_t202" style="position:absolute;margin-left:937pt;margin-top:560.85pt;width:110pt;height:58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yUeYQIAAB0FAAAOAAAAZHJzL2Uyb0RvYy54bWysVNuO0zAQfUfiHyy/07SlZWnUdLV0tQhp&#10;uYhdPsBxnCbC8RjbbVK+fmfsphR4WsSL5cvMmZkzZ7y+HjrNDsr5FkzBZ5MpZ8pIqFqzK/i3x7tX&#10;bznzQZhKaDCq4Efl+fXm5Yt1b3M1hwZ0pRxDEOPz3ha8CcHmWeZlozrhJ2CVwccaXCcCHt0uq5zo&#10;Eb3T2Xw6fZP14CrrQCrv8fY2PfJNxK9rJcPnuvYqMF1wzC3E1cW1pDXbrEW+c8I2rTylIf4hi060&#10;BoOeoW5FEGzv2r+gulY68FCHiYQug7pupYo1YDWz6R/VPDTCqlgLkuPtmSb//2Dlp8MXx9oKe7fi&#10;zIgOe/SohsDewcDmRE9vfY5WDxbtwoDXaBpL9fYe5HfPDGwbYXbqxjnoGyUqTG9GntmFa8LxBFL2&#10;H6HCMGIfIAINteuIO2SDITq26XhuDaUiKeTr1dV0ik8S364Wi/k89i4T+ehtnQ/vFXSMNgV32PqI&#10;Lg73PlA2Ih9NKJgH3VZ3rdbxQHJTW+3YQaBQhJTKhGVy17YR6XqJCYxRo0DJIwL/BqYNQRog8BSX&#10;biIZVP+JiXDUiuy0+apqbEAsPOXidiWlklSKY4RVj1rFIqIDGdaI/0zfkwt5qzgcz/Q/O8X4YMLZ&#10;v2sNuEjYmZlEmg5JC5hvsh+pSASQRMJQDlGCq1FvJVRHVIqDNK/4v+CmAfeTsx5nteD+x144xZn+&#10;YFBtq9liQcMdD4vlFWqDucuX8vJFGIlQBQ+cpe02RKqpJgM3qMq6jYKh3FImp5xxBmO7T/8FDfnl&#10;OVr9+tU2TwAAAP//AwBQSwMEFAAGAAgAAAAhAImf9GTgAAAADwEAAA8AAABkcnMvZG93bnJldi54&#10;bWxMTz1PwzAQ3ZH4D9YhsVE7Ado0jVNRpC7daljY3NiNo8bnKHbbwK/nOsF270Pv3qvWk+/ZxY6x&#10;CyghmwlgFptgOmwlfH5snwpgMWk0ug9oJXzbCOv6/q7SpQlX3NuLSi2jEIylluBSGkrOY+Os13EW&#10;BoukHcPodSI4ttyM+krhvue5EHPudYf0wenBvjvbnNTZS9jPX5X4EeNms2vMdnAn1X3tlJSPD9Pb&#10;CliyU/ozw60+VYeaOh3CGU1kPeFi8UJjEl1Zni2AkScXyxt3IC5/LpbA64r/31H/AgAA//8DAFBL&#10;AQItABQABgAIAAAAIQC2gziS/gAAAOEBAAATAAAAAAAAAAAAAAAAAAAAAABbQ29udGVudF9UeXBl&#10;c10ueG1sUEsBAi0AFAAGAAgAAAAhADj9If/WAAAAlAEAAAsAAAAAAAAAAAAAAAAALwEAAF9yZWxz&#10;Ly5yZWxzUEsBAi0AFAAGAAgAAAAhAN/3JR5hAgAAHQUAAA4AAAAAAAAAAAAAAAAALgIAAGRycy9l&#10;Mm9Eb2MueG1sUEsBAi0AFAAGAAgAAAAhAImf9GTgAAAADwEAAA8AAAAAAAAAAAAAAAAAuwQAAGRy&#10;cy9kb3ducmV2LnhtbFBLBQYAAAAABAAEAPMAAADIBQAAAAA=&#10;" fillcolor="#5b9bd5 [3208]" stroked="f">
                <v:fill opacity="32896f"/>
                <v:textbox>
                  <w:txbxContent>
                    <w:p w14:paraId="42DDCE7E" w14:textId="008CA735" w:rsidR="00C05567" w:rsidRDefault="00C05567" w:rsidP="00C055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VIN</w:t>
                      </w:r>
                    </w:p>
                    <w:p w14:paraId="20A2CB6A" w14:textId="6116B25F" w:rsidR="00C05567" w:rsidRPr="00C05567" w:rsidRDefault="00C05567" w:rsidP="00C05567">
                      <w:pPr>
                        <w:rPr>
                          <w:color w:val="000000" w:themeColor="text1"/>
                          <w:lang w:val="en-US"/>
                        </w:rPr>
                      </w:pPr>
                      <w:proofErr w:type="spellStart"/>
                      <w:r w:rsidRPr="00C05567">
                        <w:rPr>
                          <w:color w:val="000000" w:themeColor="text1"/>
                          <w:lang w:val="en-US"/>
                        </w:rPr>
                        <w:t>ownercoun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C0556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103B50" wp14:editId="1A883C45">
                <wp:simplePos x="0" y="0"/>
                <wp:positionH relativeFrom="column">
                  <wp:posOffset>11756571</wp:posOffset>
                </wp:positionH>
                <wp:positionV relativeFrom="paragraph">
                  <wp:posOffset>7083879</wp:posOffset>
                </wp:positionV>
                <wp:extent cx="1606550" cy="770345"/>
                <wp:effectExtent l="0" t="0" r="19050" b="1714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7703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19A46" id="Rectangle: Rounded Corners 20" o:spid="_x0000_s1026" style="position:absolute;margin-left:925.7pt;margin-top:557.8pt;width:126.5pt;height:60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/rdfgIAAFEFAAAOAAAAZHJzL2Uyb0RvYy54bWysVMFu2zAMvQ/YPwi6r7azpN2MOkWQosOA&#10;oivaDj2rshQbkEWNUuJkXz9KdtyiKzZgmA8yJZJP5BPJ84t9Z9hOoW/BVrw4yTlTVkLd2k3Fvz9c&#10;ffjEmQ/C1sKAVRU/KM8vlu/fnfeuVDNowNQKGYFYX/au4k0IrswyLxvVCX8CTllSasBOBNriJqtR&#10;9ITemWyW56dZD1g7BKm8p9PLQcmXCV9rJcM3rb0KzFScYgtpxbQ+xTVbnotyg8I1rRzDEP8QRSda&#10;S5dOUJciCLbF9jeorpUIHnQ4kdBloHUrVcqBsinyV9ncN8KplAuR491Ek/9/sPJmd4usrSs+I3qs&#10;6OiN7og1YTdGlewOtrZWNVsDWnpkRkbEWO98SY737hbHnScxpr/X2MU/Jcb2ieXDxLLaBybpsDjN&#10;TxcLuk2S7uws/zhfRNDs2duhD18UdCwKFccYRAwqMSx21z4M9kc7co4hDUEkKRyMinEYe6c0pUfX&#10;zpJ3Kiy1Nsh2gkpCSKlsWAyqRtRqOF7k9I1BTR4pxAQYkXVrzIRd/Al7iHW0j64q1eXknP/defJI&#10;N4MNk3PXWsC3AEwoxgT0YH8kaaAmsvQE9YEeH2HoCu/kVUuEXwsfbgVSG9AbUWuHb7RoA33FYZQ4&#10;awB/vnUe7ak6SctZT21Vcf9jK1BxZr5aqtvPxXwe+zBt5ouzWHX4UvP0UmO33RromQoaIk4mMdoH&#10;cxQ1QvdIE2AVbyWVsJLurrgMeNysw9DuNEOkWq2SGfWeE+Ha3jsZwSOrsZYe9o8C3Vh1ger1Bo4t&#10;KMpXdTfYRk8Lq20A3aaifOZ15Jv6NhXOOGPiYHi5T1bPk3D5CwAA//8DAFBLAwQUAAYACAAAACEA&#10;OtI0OOcAAAAUAQAADwAAAGRycy9kb3ducmV2LnhtbExPwU7DMAy9I/EPkZG4sTRlq7qu6TQxoQmB&#10;hBg7cMwar6nWJFWTdeXvMSe4WH7Pz8/P5XqyHRtxCK13EsQsAYau9rp1jYTD5/NDDixE5bTqvEMJ&#10;3xhgXd3elKrQ/uo+cNzHhpGJC4WSYGLsC85DbdCqMPM9Opqd/GBVJDg0XA/qSua242mSZNyq1tEF&#10;o3p8Mlif9xcr4eXrXe2W5nTOt4fXtzHsGu6HjZT3d9N2RWWzAhZxin8b8PsD5YeKgh39xenAOsL5&#10;QsxJS50QiwwYaVKRzIk7Epc+ZkvgVcn/P1P9AAAA//8DAFBLAQItABQABgAIAAAAIQC2gziS/gAA&#10;AOEBAAATAAAAAAAAAAAAAAAAAAAAAABbQ29udGVudF9UeXBlc10ueG1sUEsBAi0AFAAGAAgAAAAh&#10;ADj9If/WAAAAlAEAAAsAAAAAAAAAAAAAAAAALwEAAF9yZWxzLy5yZWxzUEsBAi0AFAAGAAgAAAAh&#10;AOm3+t1+AgAAUQUAAA4AAAAAAAAAAAAAAAAALgIAAGRycy9lMm9Eb2MueG1sUEsBAi0AFAAGAAgA&#10;AAAhADrSNDjnAAAAFA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FA35B73" wp14:editId="336BD41C">
                <wp:simplePos x="0" y="0"/>
                <wp:positionH relativeFrom="column">
                  <wp:posOffset>11894729</wp:posOffset>
                </wp:positionH>
                <wp:positionV relativeFrom="paragraph">
                  <wp:posOffset>6595927</wp:posOffset>
                </wp:positionV>
                <wp:extent cx="977900" cy="297180"/>
                <wp:effectExtent l="0" t="0" r="1270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1810" w14:textId="6386B949" w:rsidR="00C05567" w:rsidRPr="00C05567" w:rsidRDefault="00C05567" w:rsidP="00C0556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CarOwne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35B73" id="_x0000_s1036" type="#_x0000_t202" style="position:absolute;margin-left:936.6pt;margin-top:519.35pt;width:77pt;height:23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PyAJAIAAEs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V1QYpjG&#10;Ej2KIZB3MJBpVKe3vsSgB4thYcBjrHLK1Nt74N89MbDtmNmLW+eg7wRrkF0Rb2ZXV0ccH0Hq/hM0&#10;+Aw7BEhAQ+t0lA7FIIiOVTpdKhOpcDxcLRarHD0cXdPVolimymWsfLpsnQ8fBGgSNxV1WPgEzo73&#10;PkQyrHwKiW95ULLZSaWS4fb1VjlyZNgku/Ql/i/ClCE9MplP52P+f4XI0/cnCC0DdruSuqLLSxAr&#10;o2rvTZN6MTCpxj1SVuYsY1Ru1DAM9ZDqVSQJosY1NCcU1sHY3TiNuOnA/aSkx86uqP9xYE5Qoj4a&#10;LM6qmM3iKCRjNl9M0XDXnvrawwxHqIoGSsbtNqTxicIZuMUitjIJ/MzkzBk7Nul+nq44Etd2inr+&#10;B2x+AQAA//8DAFBLAwQUAAYACAAAACEAATfoOOIAAAAPAQAADwAAAGRycy9kb3ducmV2LnhtbEyP&#10;zU7DMBCE70i8g7VIXBC1SWgTQpwKIYHgBgXB1Y23SYR/gu2m4e3ZnuC2Mzua/bZez9awCUMcvJNw&#10;tRDA0LVeD66T8P72cFkCi0k5rYx3KOEHI6yb05NaVdof3CtOm9QxKnGxUhL6lMaK89j2aFVc+BEd&#10;7XY+WJVIho7roA5Ubg3PhFhxqwZHF3o14n2P7ddmbyWU10/TZ3zOXz7a1c7cpItievwOUp6fzXe3&#10;wBLO6S8MR3xCh4aYtn7vdGSGdFnkGWVpEnlZAKNMJrKCvO3RK5dL4E3N///R/AIAAP//AwBQSwEC&#10;LQAUAAYACAAAACEAtoM4kv4AAADhAQAAEwAAAAAAAAAAAAAAAAAAAAAAW0NvbnRlbnRfVHlwZXNd&#10;LnhtbFBLAQItABQABgAIAAAAIQA4/SH/1gAAAJQBAAALAAAAAAAAAAAAAAAAAC8BAABfcmVscy8u&#10;cmVsc1BLAQItABQABgAIAAAAIQBgRPyAJAIAAEsEAAAOAAAAAAAAAAAAAAAAAC4CAABkcnMvZTJv&#10;RG9jLnhtbFBLAQItABQABgAIAAAAIQABN+g44gAAAA8BAAAPAAAAAAAAAAAAAAAAAH4EAABkcnMv&#10;ZG93bnJldi54bWxQSwUGAAAAAAQABADzAAAAjQUAAAAA&#10;">
                <v:textbox>
                  <w:txbxContent>
                    <w:p w14:paraId="4E061810" w14:textId="6386B949" w:rsidR="00C05567" w:rsidRPr="00C05567" w:rsidRDefault="00C05567" w:rsidP="00C0556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CarOwner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E4C6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0C28A02" wp14:editId="5209E89E">
                <wp:simplePos x="0" y="0"/>
                <wp:positionH relativeFrom="column">
                  <wp:posOffset>7789338</wp:posOffset>
                </wp:positionH>
                <wp:positionV relativeFrom="paragraph">
                  <wp:posOffset>7245985</wp:posOffset>
                </wp:positionV>
                <wp:extent cx="1196340" cy="1049655"/>
                <wp:effectExtent l="0" t="0" r="0" b="444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0496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89231" w14:textId="5481C057" w:rsidR="008317A2" w:rsidRDefault="009A47B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02CFDE9B" w14:textId="50B2C3A6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franchiseDealer</w:t>
                            </w:r>
                            <w:proofErr w:type="spellEnd"/>
                          </w:p>
                          <w:p w14:paraId="70573F93" w14:textId="03F3A0A3" w:rsidR="00125EDD" w:rsidRPr="008317A2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317A2">
                              <w:rPr>
                                <w:color w:val="000000" w:themeColor="text1"/>
                              </w:rPr>
                              <w:t>sellerRa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8A02" id="_x0000_s1037" type="#_x0000_t202" style="position:absolute;margin-left:613.35pt;margin-top:570.55pt;width:94.2pt;height:82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2l7YwIAAB8FAAAOAAAAZHJzL2Uyb0RvYy54bWysVNtu2zAMfR+wfxD0vjhOk2wx4hRdig4D&#10;ugvW7gMUWY6NyaImKbGzry9FJWm2PXWYHwRLIg/Jw0Mtr4dOs71yvgVT8nw05kwZCVVrtiX//nj3&#10;5h1nPghTCQ1GlfygPL9evX617G2hJtCArpRjCGJ80duSNyHYIsu8bFQn/AisMnhZg+tEwK3bZpUT&#10;PaJ3OpuMx/OsB1dZB1J5j6e36ZKvCL+ulQxf6tqrwHTJMbdAq6N1E9dstRTF1gnbtPKYhviHLDrR&#10;Ggx6hroVQbCda/+C6lrpwEMdRhK6DOq6lYpqwGry8R/VPDTCKqoFyfH2TJP/f7Dy8/6rY21V8qsp&#10;Z0Z02KNHNQT2HgY2ifT01hdo9WDRLgx4jG2mUr29B/nDMwPrRpitunEO+kaJCtPLo2d24ZpwfATZ&#10;9J+gwjBiF4CAhtp1kTtkgyE6tulwbk1MRcaQ+WJ+NcUriXf5eLqYz2YUQxQnd+t8+KCgY/Gn5A57&#10;T/Bif+9DTEcUJ5MYzYNuq7tWa9pEvam1dmwvUClCSmXCLLlr24h0PBvjd4xKCo0eBPwbmDYR0kAE&#10;T3HjCbERCThSEQ5aRTttvqkaO0CVp1zcdhNTSTLFOcKyT2LFIsghGtaI/0Lfo0v0VjQdL/Q/O1F8&#10;MOHs37UGHBF2ZiaRpkMSA+ab7E9UJAKiRsKwGUiDOZnGow1UB9SKgzSx+MLgTwPuF2c9TmvJ/c+d&#10;cIoz/dGg3hb5NIoj0GY6ezvBjbu82VzeCCMRquSBs/S7DsR1LMrADeqybkkxz5kck8YppH4fX4w4&#10;5pd7snp+11ZPAAAA//8DAFBLAwQUAAYACAAAACEALvIz8+AAAAAPAQAADwAAAGRycy9kb3ducmV2&#10;LnhtbEyPMU/DMBSEdyT+g/WQ2KjtkIYqxKkoUpduNSxsbuzGUWM7st028Ot5nWC70zvd+65Zz24k&#10;FxPTELwAvmBAjO+CHnwv4PNj+7QCkrLyWo3BGwHfJsG6vb9rVK3D1e/NReaeYIlPtRJgc55qSlNn&#10;jVNpESbj8XYM0amMNvZUR3XFcjfSgrGKOjV4/GDVZN6t6U7y7ATsq6VkPyxuNrtObyd7ksPXTgrx&#10;+DC/vQLJZs5/YbjhIzq0yHQIZ68TGdEXRfWCWVS85BzILVPyJaoDqmdWlUDbhv7f0f4CAAD//wMA&#10;UEsBAi0AFAAGAAgAAAAhALaDOJL+AAAA4QEAABMAAAAAAAAAAAAAAAAAAAAAAFtDb250ZW50X1R5&#10;cGVzXS54bWxQSwECLQAUAAYACAAAACEAOP0h/9YAAACUAQAACwAAAAAAAAAAAAAAAAAvAQAAX3Jl&#10;bHMvLnJlbHNQSwECLQAUAAYACAAAACEAWNNpe2MCAAAfBQAADgAAAAAAAAAAAAAAAAAuAgAAZHJz&#10;L2Uyb0RvYy54bWxQSwECLQAUAAYACAAAACEALvIz8+AAAAAPAQAADwAAAAAAAAAAAAAAAAC9BAAA&#10;ZHJzL2Rvd25yZXYueG1sUEsFBgAAAAAEAAQA8wAAAMoFAAAAAA==&#10;" fillcolor="#5b9bd5 [3208]" stroked="f">
                <v:fill opacity="32896f"/>
                <v:textbox>
                  <w:txbxContent>
                    <w:p w14:paraId="75089231" w14:textId="5481C057" w:rsidR="008317A2" w:rsidRDefault="009A47B6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02CFDE9B" w14:textId="50B2C3A6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franchiseDealer</w:t>
                      </w:r>
                      <w:proofErr w:type="spellEnd"/>
                    </w:p>
                    <w:p w14:paraId="70573F93" w14:textId="03F3A0A3" w:rsidR="00125EDD" w:rsidRPr="008317A2" w:rsidRDefault="00125EDD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317A2">
                        <w:rPr>
                          <w:color w:val="000000" w:themeColor="text1"/>
                        </w:rPr>
                        <w:t>sellerRa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192853C" wp14:editId="48F7C4A9">
                <wp:simplePos x="0" y="0"/>
                <wp:positionH relativeFrom="column">
                  <wp:posOffset>9705916</wp:posOffset>
                </wp:positionH>
                <wp:positionV relativeFrom="paragraph">
                  <wp:posOffset>6602095</wp:posOffset>
                </wp:positionV>
                <wp:extent cx="977900" cy="297180"/>
                <wp:effectExtent l="0" t="0" r="1270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2840" w14:textId="1AD2555E" w:rsidR="00125EDD" w:rsidRDefault="00125EDD" w:rsidP="00125EDD">
                            <w:r>
                              <w:t>Appoin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853C" id="_x0000_s1038" type="#_x0000_t202" style="position:absolute;margin-left:764.25pt;margin-top:519.85pt;width:77pt;height:23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CXjJQIAAEwEAAAOAAAAZHJzL2Uyb0RvYy54bWysVNuO2yAQfa/Uf0C8N3bcpEmsOKtttqkq&#10;bS/Sbj8AYxyjAkOBxE6/vgPOptG2fanqBwTMcDhzzuD1zaAVOQrnJZiKTic5JcJwaKTZV/Tr4+7V&#10;khIfmGmYAiMqehKe3mxevlj3thQFdKAa4QiCGF/2tqJdCLbMMs87oZmfgBUGgy04zQIu3T5rHOsR&#10;XausyPM3WQ+usQ648B5378Yg3ST8thU8fG5bLwJRFUVuIY0ujXUcs82alXvHbCf5mQb7BxaaSYOX&#10;XqDuWGDk4ORvUFpyBx7aMOGgM2hbyUWqAauZ5s+qeeiYFakWFMfbi0z+/8HyT8cvjsimoq/RKcM0&#10;evQohkDewkCKKE9vfYlZDxbzwoDbaHMq1dt74N88MbDtmNmLW+eg7wRrkN40nsyujo44PoLU/Udo&#10;8Bp2CJCAhtbpqB2qQRAdbTpdrIlUOG6uFotVjhGOoWK1mC6TdRkrnw5b58N7AZrESUUdOp/A2fHe&#10;h0iGlU8p8S4PSjY7qVRauH29VY4cGXbJLn2J/7M0ZUiPTObFfKz/rxB5+v4EoWXAdldSV3R5SWJl&#10;VO2daVIzBibVOEfKypxljMqNGoahHpJh04s9NTQnFNbB2N74HHHSgftBSY+tXVH//cCcoER9MGjO&#10;ajqbxbeQFrP5osCFu47U1xFmOEJVNFAyTrchvZ8onIFbNLGVSeDo9sjkzBlbNul+fl7xTVyvU9av&#10;n8DmJwAAAP//AwBQSwMEFAAGAAgAAAAhAHFf4nHiAAAADwEAAA8AAABkcnMvZG93bnJldi54bWxM&#10;j8FOwzAQRO9I/IO1SFwQdUhJ6oY4FUIC0RsUBFc3dpOIeB1sNw1/z+YEt53Z0ezbcjPZno3Gh86h&#10;hJtFAsxg7XSHjYT3t8drASxEhVr1Do2EHxNgU52flarQ7oSvZtzFhlEJhkJJaGMcCs5D3RqrwsIN&#10;Bml3cN6qSNI3XHt1onLb8zRJcm5Vh3ShVYN5aE39tTtaCeL2efwM2+XLR50f+nW8Wo1P317Ky4vp&#10;/g5YNFP8C8OMT+hQEdPeHVEH1pPOUpFRlqZkuV4BmzO5SMnbz57IM+BVyf//Uf0CAAD//wMAUEsB&#10;Ai0AFAAGAAgAAAAhALaDOJL+AAAA4QEAABMAAAAAAAAAAAAAAAAAAAAAAFtDb250ZW50X1R5cGVz&#10;XS54bWxQSwECLQAUAAYACAAAACEAOP0h/9YAAACUAQAACwAAAAAAAAAAAAAAAAAvAQAAX3JlbHMv&#10;LnJlbHNQSwECLQAUAAYACAAAACEA/owl4yUCAABMBAAADgAAAAAAAAAAAAAAAAAuAgAAZHJzL2Uy&#10;b0RvYy54bWxQSwECLQAUAAYACAAAACEAcV/iceIAAAAPAQAADwAAAAAAAAAAAAAAAAB/BAAAZHJz&#10;L2Rvd25yZXYueG1sUEsFBgAAAAAEAAQA8wAAAI4FAAAAAA==&#10;">
                <v:textbox>
                  <w:txbxContent>
                    <w:p w14:paraId="56322840" w14:textId="1AD2555E" w:rsidR="00125EDD" w:rsidRDefault="00125EDD" w:rsidP="00125EDD">
                      <w:r>
                        <w:t>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55F072E" wp14:editId="4381BF08">
                <wp:simplePos x="0" y="0"/>
                <wp:positionH relativeFrom="column">
                  <wp:posOffset>7797549</wp:posOffset>
                </wp:positionH>
                <wp:positionV relativeFrom="paragraph">
                  <wp:posOffset>6602095</wp:posOffset>
                </wp:positionV>
                <wp:extent cx="1052195" cy="318770"/>
                <wp:effectExtent l="0" t="0" r="14605" b="241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CEFF4" w14:textId="5D0D14E2" w:rsidR="00125EDD" w:rsidRDefault="00125EDD" w:rsidP="00125EDD">
                            <w:proofErr w:type="spellStart"/>
                            <w:r>
                              <w:t>DealerDetail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072E" id="_x0000_s1039" type="#_x0000_t202" style="position:absolute;margin-left:614pt;margin-top:519.85pt;width:82.85pt;height:25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k9AKAIAAE0EAAAOAAAAZHJzL2Uyb0RvYy54bWysVNuO2yAQfa/Uf0C8N74kaRIrzmqbbapK&#10;24u02w/AGMeowLhAYm+/fgecpNG2fanqB8Qww2HmnBmvbwatyFFYJ8GUNJuklAjDoZZmX9Jvj7s3&#10;S0qcZ6ZmCowo6ZNw9Gbz+tW67wqRQwuqFpYgiHFF35W09b4rksTxVmjmJtAJg84GrGYeTbtPast6&#10;RNcqydP0bdKDrTsLXDiHp3ejk24iftMI7r80jROeqJJibj6uNq5VWJPNmhV7y7pW8lMa7B+y0Ewa&#10;fPQCdcc8Iwcrf4PSkltw0PgJB51A00guYg1YTZa+qOahZZ2ItSA5rrvQ5P4fLP98/GqJrEs6XVBi&#10;mEaNHsXgyTsYSB7o6TtXYNRDh3F+wGOUOZbqunvg3x0xsG2Z2Ytba6FvBasxvSzcTK6ujjgugFT9&#10;J6jxGXbwEIGGxurAHbJBEB1lerpIE1Lh4cl0nmerOSUcfdNsuVhE7RJWnG931vkPAjQJm5JalD6i&#10;s+O98yEbVpxDwmMOlKx3Uqlo2H21VZYcGbbJLn6xgBdhypC+pKt5Ph8J+CtEGr8/QWjpsd+V1CVd&#10;XoJYEWh7b+rYjZ5JNe4xZWVOPAbqRhL9UA1RsWx61qeC+gmZtTD2N84jblqwPynpsbdL6n4cmBWU&#10;qI8G1Vlls1kYhmjM5oscDXvtqa49zHCEKqmnZNxufRygQJyBW1SxkZHgIPeYySln7NnI+2m+wlBc&#10;2zHq119g8wwAAP//AwBQSwMEFAAGAAgAAAAhANjy0IDhAAAADwEAAA8AAABkcnMvZG93bnJldi54&#10;bWxMT0FOwzAQvCPxB2uRuCDqkKA2CXEqhASCWylVubqxm0TY62C7afg9mxPcZnZGszPVerKGjdqH&#10;3qGAu0UCTGPjVI+tgN3H820OLESJShqHWsCPDrCuLy8qWSp3xnc9bmPLKARDKQV0MQ4l56HptJVh&#10;4QaNpB2dtzIS9S1XXp4p3BqeJsmSW9kjfejkoJ863XxtT1ZAfv86foa3bLNvlkdTxJvV+PLthbi+&#10;mh4fgEU9xT8zzPWpOtTU6eBOqAIzxNM0pzGRUJIVK2CzJysyQof5lhcF8Lri/3fUvwAAAP//AwBQ&#10;SwECLQAUAAYACAAAACEAtoM4kv4AAADhAQAAEwAAAAAAAAAAAAAAAAAAAAAAW0NvbnRlbnRfVHlw&#10;ZXNdLnhtbFBLAQItABQABgAIAAAAIQA4/SH/1gAAAJQBAAALAAAAAAAAAAAAAAAAAC8BAABfcmVs&#10;cy8ucmVsc1BLAQItABQABgAIAAAAIQCCfk9AKAIAAE0EAAAOAAAAAAAAAAAAAAAAAC4CAABkcnMv&#10;ZTJvRG9jLnhtbFBLAQItABQABgAIAAAAIQDY8tCA4QAAAA8BAAAPAAAAAAAAAAAAAAAAAIIEAABk&#10;cnMvZG93bnJldi54bWxQSwUGAAAAAAQABADzAAAAkAUAAAAA&#10;">
                <v:textbox>
                  <w:txbxContent>
                    <w:p w14:paraId="6E2CEFF4" w14:textId="5D0D14E2" w:rsidR="00125EDD" w:rsidRDefault="00125EDD" w:rsidP="00125EDD">
                      <w:proofErr w:type="spellStart"/>
                      <w:r>
                        <w:t>DealerDetail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754F4B" wp14:editId="1B663DE3">
                <wp:simplePos x="0" y="0"/>
                <wp:positionH relativeFrom="column">
                  <wp:posOffset>7631164</wp:posOffset>
                </wp:positionH>
                <wp:positionV relativeFrom="paragraph">
                  <wp:posOffset>7064627</wp:posOffset>
                </wp:positionV>
                <wp:extent cx="1445895" cy="1388533"/>
                <wp:effectExtent l="0" t="0" r="14605" b="889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895" cy="13885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F5910" id="Rectangle: Rounded Corners 33" o:spid="_x0000_s1026" style="position:absolute;margin-left:600.9pt;margin-top:556.25pt;width:113.85pt;height:109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s0gAIAAFIFAAAOAAAAZHJzL2Uyb0RvYy54bWysVMFu2zAMvQ/YPwi6r47TZkuNOkWQosOA&#10;og3aDj2rshQbkEWNUuJkXz9KdtyiKzZgmA+yKJKP5BOpi8t9a9hOoW/Aljw/mXCmrISqsZuSf3+8&#10;/jTnzAdhK2HAqpIflOeXi48fLjpXqCnUYCqFjECsLzpX8joEV2SZl7VqhT8BpywpNWArAom4ySoU&#10;HaG3JptOJp+zDrByCFJ5T6dXvZIvEr7WSoY7rb0KzJSccgtpxbQ+xzVbXIhig8LVjRzSEP+QRSsa&#10;S0FHqCsRBNti8xtU20gEDzqcSGgz0LqRKtVA1eSTN9U81MKpVAuR491Ik/9/sPJ2t0bWVCU/PeXM&#10;ipbu6J5YE3ZjVMHuYWsrVbEVoKVLZmREjHXOF+T44NY4SJ62sfy9xjb+qTC2TywfRpbVPjBJh/nZ&#10;2Wx+PuNMki4/nc9nPWr24u7Qh68KWhY3JceYRcwqUSx2Nz5QXLI/2pEQc+qzSLtwMComYuy90lQf&#10;xZ0m79RZamWQ7QT1hJBS2TDrVbWoVH88m9AXS6Ugo0eSEmBE1o0xI3b+J+weZrCPrio15ug8+bvz&#10;6JEigw2jc9tYwPcATMiHAnRvfySppyay9AzVgW4foR8L7+R1Q4TfCB/WAmkOaGJotsMdLdpAV3IY&#10;dpzVgD/fO4/21J6k5ayjuSq5/7EVqDgz3yw17jldfxzEJJzNvkxJwNea59cau21XQNeU0yviZNpG&#10;+2COW43QPtETsIxRSSWspNgllwGPwir0806PiFTLZTKj4XMi3NgHJyN4ZDX20uP+SaAbui5Qw97C&#10;cQZF8abvetvoaWG5DaCb1JQvvA580+CmxhkemfgyvJaT1ctTuPgFAAD//wMAUEsDBBQABgAIAAAA&#10;IQDvTTyT5QAAABQBAAAPAAAAZHJzL2Rvd25yZXYueG1sTE9NT8MwDL0j8R8iI3FjaTJAW9d0mpjQ&#10;hJiEGDtw9JqsqdYkVZN15d/jneBivSfb76NYjq5lg+ljE7wCMcmAGV8F3fhawf7r9WEGLCb0Gtvg&#10;jYIfE2FZ3t4UmOtw8Z9m2KWakYiPOSqwKXU557GyxmGchM542h1D7zAR7Wuue7yQuGu5zLJn7rDx&#10;5GCxMy/WVKfd2Sl4+/7AzdweT7P1/n07xE3NQ79S6v5uXC9orBbAkhnT3wdcO1B+KCnYIZy9jqwl&#10;LjNBBRIhIeQTsOvNo5wTOhCaToUEXhb8f5nyFwAA//8DAFBLAQItABQABgAIAAAAIQC2gziS/gAA&#10;AOEBAAATAAAAAAAAAAAAAAAAAAAAAABbQ29udGVudF9UeXBlc10ueG1sUEsBAi0AFAAGAAgAAAAh&#10;ADj9If/WAAAAlAEAAAsAAAAAAAAAAAAAAAAALwEAAF9yZWxzLy5yZWxzUEsBAi0AFAAGAAgAAAAh&#10;AMxkSzSAAgAAUgUAAA4AAAAAAAAAAAAAAAAALgIAAGRycy9lMm9Eb2MueG1sUEsBAi0AFAAGAAgA&#10;AAAhAO9NPJPlAAAAFAEAAA8AAAAAAAAAAAAAAAAA2g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95C5294" wp14:editId="5CAB83D1">
                <wp:simplePos x="0" y="0"/>
                <wp:positionH relativeFrom="column">
                  <wp:posOffset>2087880</wp:posOffset>
                </wp:positionH>
                <wp:positionV relativeFrom="paragraph">
                  <wp:posOffset>1828800</wp:posOffset>
                </wp:positionV>
                <wp:extent cx="1605280" cy="12192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2192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AAD0A" w14:textId="5E59869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58D0584" w14:textId="41CCCCC3" w:rsidR="00FE4189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proofErr w:type="spellEnd"/>
                          </w:p>
                          <w:p w14:paraId="34BEA56F" w14:textId="2153CE66" w:rsidR="008622B2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isplay</w:t>
                            </w:r>
                            <w:proofErr w:type="spellEnd"/>
                          </w:p>
                          <w:p w14:paraId="2812A920" w14:textId="7DBCB988" w:rsidR="00026C1C" w:rsidRDefault="008622B2" w:rsidP="00FE4189">
                            <w:r w:rsidRPr="008622B2">
                              <w:rPr>
                                <w:color w:val="000000" w:themeColor="text1"/>
                              </w:rPr>
                              <w:t>wheelbas</w:t>
                            </w:r>
                            <w:r w:rsidR="00667E54">
                              <w:rPr>
                                <w:color w:val="000000" w:themeColor="text1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C5294" id="_x0000_s1040" type="#_x0000_t202" style="position:absolute;margin-left:164.4pt;margin-top:2in;width:126.4pt;height:9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QzcTwIAAPwEAAAOAAAAZHJzL2Uyb0RvYy54bWysVNtuGyEQfa/Uf0C81+td2Wmy8jpKHaWq&#10;lF7UpB/AsuBFZRkKxLvu13cA23Xap1R9QQwzc+Z2htX1NGiyE84rMA0tZ3NKhOHQKbNt6LfHuzeX&#10;lPjATMc0GNHQvfD0ev361Wq0taigB90JRxDE+Hq0De1DsHVReN6LgfkZWGFQKcENLKDotkXn2Ijo&#10;gy6q+fyiGMF11gEX3uPrbVbSdcKXUvDwWUovAtENxdxCOl0623gW6xWrt47ZXvFDGuwfshiYMhj0&#10;BHXLAiNPTv0FNSjuwIMMMw5DAVIqLlINWE05/6Oah55ZkWrB5nh7apP/f7D80+6LI6rD2ZWUGDbg&#10;jB7FFMg7mEgV2zNaX6PVg0W7MOEzmqZSvb0H/t0TA5uema24cQ7GXrAO0yujZ3HmmnF8BGnHj9Bh&#10;GPYUIAFN0g2xd9gNgug4pv1pNDEVHkNezJfVJao46sqqvMLhpxisPrpb58N7AQOJl4Y6nH2CZ7t7&#10;H2I6rD6axGgetOrulNZJiHwTG+3IjiFTGOfChOUhwDNLbaK9geiZQeNLKjVWd6gz7LWIdtp8FRLb&#10;m8rKgdy2jXEyB3FJsKYjEzHD5BANJeK/0PfgEr1Fov4L/U9OKT6YcPIflAGXh/68UTrkSWO+2f7Y&#10;ityASIAwtVMm2OJIpxa6PRLBQV5H/D7w0oP7ScmIq9hQ/+OJOUGJ/mCQTFflYhF3NwmL5dsKBXeu&#10;ac81zHCEamigJF83IfU6FmXgBkknVaJDTC5nckgaVyyx5PAdxB0+l5PV709r/QsAAP//AwBQSwME&#10;FAAGAAgAAAAhAP73ZR/gAAAACwEAAA8AAABkcnMvZG93bnJldi54bWxMj8FOwzAQRO9I/IO1SNyo&#10;3ZZWbhqnQiBQLggRuPTmJtskIl5HsdOEv2c5wWm0mtHsm/Qwu05ccAitJwPLhQKBVPqqpdrA58fz&#10;nQYRoqXKdp7QwDcGOGTXV6lNKj/RO16KWAsuoZBYA02MfSJlKBt0Nix8j8Te2Q/ORj6HWlaDnbjc&#10;dXKl1FY62xJ/aGyPjw2WX8XoDLz1KPO8WL/4o97l4+ZpZ6fzqzG3N/PDHkTEOf6F4Ref0SFjppMf&#10;qQqiM7BeaUaPBlh5FCc2erkFcTJwr5UCmaXy/4bsBwAA//8DAFBLAQItABQABgAIAAAAIQC2gziS&#10;/gAAAOEBAAATAAAAAAAAAAAAAAAAAAAAAABbQ29udGVudF9UeXBlc10ueG1sUEsBAi0AFAAGAAgA&#10;AAAhADj9If/WAAAAlAEAAAsAAAAAAAAAAAAAAAAALwEAAF9yZWxzLy5yZWxzUEsBAi0AFAAGAAgA&#10;AAAhAAwRDNxPAgAA/AQAAA4AAAAAAAAAAAAAAAAALgIAAGRycy9lMm9Eb2MueG1sUEsBAi0AFAAG&#10;AAgAAAAhAP73ZR/gAAAACwEAAA8AAAAAAAAAAAAAAAAAqQQAAGRycy9kb3ducmV2LnhtbFBLBQYA&#10;AAAABAAEAPMAAAC2BQAAAAA=&#10;" fillcolor="#5b9bd5 [3208]" stroked="f">
                <v:textbox>
                  <w:txbxContent>
                    <w:p w14:paraId="15BAAD0A" w14:textId="5E59869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58D0584" w14:textId="41CCCCC3" w:rsidR="00FE4189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proofErr w:type="spellEnd"/>
                    </w:p>
                    <w:p w14:paraId="34BEA56F" w14:textId="2153CE66" w:rsidR="008622B2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r w:rsidR="0057417E" w:rsidRPr="008622B2">
                        <w:rPr>
                          <w:color w:val="000000" w:themeColor="text1"/>
                        </w:rPr>
                        <w:t>D</w:t>
                      </w:r>
                      <w:r w:rsidRPr="008622B2">
                        <w:rPr>
                          <w:color w:val="000000" w:themeColor="text1"/>
                        </w:rPr>
                        <w:t>isplay</w:t>
                      </w:r>
                      <w:proofErr w:type="spellEnd"/>
                    </w:p>
                    <w:p w14:paraId="2812A920" w14:textId="7DBCB988" w:rsidR="00026C1C" w:rsidRDefault="008622B2" w:rsidP="00FE4189">
                      <w:r w:rsidRPr="008622B2">
                        <w:rPr>
                          <w:color w:val="000000" w:themeColor="text1"/>
                        </w:rPr>
                        <w:t>wheelbas</w:t>
                      </w:r>
                      <w:r w:rsidR="00667E54">
                        <w:rPr>
                          <w:color w:val="000000" w:themeColor="text1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CCC" wp14:editId="3F3EA14F">
                <wp:simplePos x="0" y="0"/>
                <wp:positionH relativeFrom="column">
                  <wp:posOffset>1952978</wp:posOffset>
                </wp:positionH>
                <wp:positionV relativeFrom="paragraph">
                  <wp:posOffset>1671179</wp:posOffset>
                </wp:positionV>
                <wp:extent cx="1870710" cy="1490133"/>
                <wp:effectExtent l="0" t="0" r="8890" b="88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4901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61D68D" id="Rectangle: Rounded Corners 2" o:spid="_x0000_s1026" style="position:absolute;margin-left:153.8pt;margin-top:131.6pt;width:147.3pt;height:117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EQffgIAAFAFAAAOAAAAZHJzL2Uyb0RvYy54bWysVFFP3DAMfp+0/xDlfbQ9jgEVPXQ6xDQJ&#10;MQRMPIc0uVZK48zJXe/26+ekvYIY2qRpfUjj2P5if7ZzcbnrDNsq9C3YihdHOWfKSqhbu67498fr&#10;T2ec+SBsLQxYVfG98vxy8fHDRe9KNYMGTK2QEYj1Ze8q3oTgyizzslGd8EfglCWlBuxEIBHXWY2i&#10;J/TOZLM8/5z1gLVDkMp7Or0alHyR8LVWMnzT2qvATMUptpBWTOtzXLPFhSjXKFzTyjEM8Q9RdKK1&#10;dOkEdSWCYBtsf4PqWongQYcjCV0GWrdSpRwomyJ/k81DI5xKuRA53k00+f8HK2+3d8jauuIzzqzo&#10;qET3RJqwa6NKdg8bW6uarQAt1ZjNIl+98yW5Pbg7HCVP25j8TmMX/5QW2yWO9xPHaheYpMPi7DQ/&#10;LagUknTF/Dwvjo8javbi7tCHLwo6FjcVxxhEDCoRLLY3Pgz2BztyjjENUaRd2BsVAzH2XmnKju6d&#10;Je/UV2plkG0FdYSQUtlwMqgaUavh+CSnbwxq8kghJsCIrFtjJuziT9hDrKN9dFWpLSfn/O/Ok0e6&#10;GWyYnLvWAr4HYEIxJqAH+wNJAzWRpWeo91R7hGEovJPXLRF+I3y4E0hTQEWiyQ7faNEG+orDuOOs&#10;Afz53nm0p+YkLWc9TVXF/Y+NQMWZ+Wqpbc+L+TyOYRLmJ6czEvC15vm1xm66FVCZCnpDnEzbaB/M&#10;YasRuid6AJbxVlIJK+nuisuAB2EVhmmnJ0Sq5TKZ0eg5EW7sg5MRPLIae+lx9yTQjV0XqGFv4TCB&#10;onzTd4Nt9LSw3ATQbWrKF15HvmlsU+OMT0x8F17LyerlIVz8AgAA//8DAFBLAwQUAAYACAAAACEA&#10;OM49IuUAAAAQAQAADwAAAGRycy9kb3ducmV2LnhtbExPTWvDMAy9D/YfjAa7rXbTkTZpnFJWRhkr&#10;jHU99OjGahwa2yF20+zfTzttFyHxnt5HsRptywbsQ+OdhOlEAENXed24WsLh6/VpASxE5bRqvUMJ&#10;3xhgVd7fFSrX/uY+cdjHmpGIC7mSYGLscs5DZdCqMPEdOsLOvrcq0tnXXPfqRuK25YkQKbeqceRg&#10;VIcvBqvL/molvB0/1DYz58tic3jfDWFbc9+vpXx8GDdLGuslsIhj/PuA3w6UH0oKdvJXpwNrJczE&#10;PCWqhCSdJcCIkYqElpOE52yeAS8L/r9I+QMAAP//AwBQSwECLQAUAAYACAAAACEAtoM4kv4AAADh&#10;AQAAEwAAAAAAAAAAAAAAAAAAAAAAW0NvbnRlbnRfVHlwZXNdLnhtbFBLAQItABQABgAIAAAAIQA4&#10;/SH/1gAAAJQBAAALAAAAAAAAAAAAAAAAAC8BAABfcmVscy8ucmVsc1BLAQItABQABgAIAAAAIQBw&#10;UEQffgIAAFAFAAAOAAAAAAAAAAAAAAAAAC4CAABkcnMvZTJvRG9jLnhtbFBLAQItABQABgAIAAAA&#10;IQA4zj0i5QAAABABAAAPAAAAAAAAAAAAAAAAANg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BA433C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2A1F44A" wp14:editId="5DA85CC9">
                <wp:simplePos x="0" y="0"/>
                <wp:positionH relativeFrom="margin">
                  <wp:align>center</wp:align>
                </wp:positionH>
                <wp:positionV relativeFrom="paragraph">
                  <wp:posOffset>360902</wp:posOffset>
                </wp:positionV>
                <wp:extent cx="2455545" cy="435610"/>
                <wp:effectExtent l="0" t="0" r="20955" b="215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554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E62C6" w14:textId="51B13E6A" w:rsidR="00BA433C" w:rsidRPr="00BA433C" w:rsidRDefault="00BA433C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A433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RELATIONAL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F44A" id="_x0000_s1041" type="#_x0000_t202" style="position:absolute;margin-left:0;margin-top:28.4pt;width:193.35pt;height:34.3pt;z-index:2517340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GgbKQIAAE0EAAAOAAAAZHJzL2Uyb0RvYy54bWysVNtu2zAMfR+wfxD0vjh27a4x4hRdugwD&#10;ugvQ7gNkWY6FSaInKbGzry8lJ1nQbS/D/CCIInVEnkN6eTtqRfbCOgmmoulsTokwHBppthX99rR5&#10;c0OJ88w0TIERFT0IR29Xr18th74UGXSgGmEJghhXDn1FO+/7Mkkc74Rmbga9MOhswWrm0bTbpLFs&#10;QHStkmw+v04GsE1vgQvn8PR+ctJVxG9bwf2XtnXCE1VRzM3H1ca1DmuyWrJya1nfSX5Mg/1DFppJ&#10;g4+eoe6ZZ2Rn5W9QWnILDlo/46ATaFvJRawBq0nnL6p57FgvYi1IjuvPNLn/B8s/779aIpuKXi0o&#10;MUyjRk9i9OQdjCQL9Ay9KzHqscc4P+IxyhxLdf0D8O+OGFh3zGzFnbUwdII1mF4abiYXVyccF0Dq&#10;4RM0+AzbeYhAY2t14A7ZIIiOMh3O0oRUOB5meVEUeUEJR19+VVynUbuElafbvXX+gwBNwqaiFqWP&#10;6Gz/4HzIhpWnkPCYAyWbjVQqGnZbr5Ule4ZtsolfLOBFmDJkqOiiyIqJgL9CzOP3JwgtPfa7krqi&#10;N+cgVgba3psmdqNnUk17TFmZI4+BuolEP9ZjVCwtTvrU0ByQWQtTf+M84qYD+5OSAXu7ou7HjllB&#10;ifpoUJ1FmudhGKKRF28zNOylp770MMMRqqKekmm79nGAAnEG7lDFVkaCg9xTJsecsWcj78f5CkNx&#10;aceoX3+B1TMAAAD//wMAUEsDBBQABgAIAAAAIQApOig83QAAAAcBAAAPAAAAZHJzL2Rvd25yZXYu&#10;eG1sTI/NTsMwEITvSLyDtUhcEHXoTxpCnAohgeAGBcHVjbdJhL0OtpuGt2c5wXE0o5lvqs3krBgx&#10;xN6TgqtZBgKp8aanVsHb6/1lASImTUZbT6jgGyNs6tOTSpfGH+kFx21qBZdQLLWCLqWhlDI2HTod&#10;Z35AYm/vg9OJZWilCfrI5c7KeZbl0umeeKHTA9512HxuD05BsXwcP+LT4vm9yff2Ol2sx4evoNT5&#10;2XR7AyLhlP7C8IvP6FAz084fyERhFfCRpGCVMz+7iyJfg9hxbL5agqwr+Z+//gEAAP//AwBQSwEC&#10;LQAUAAYACAAAACEAtoM4kv4AAADhAQAAEwAAAAAAAAAAAAAAAAAAAAAAW0NvbnRlbnRfVHlwZXNd&#10;LnhtbFBLAQItABQABgAIAAAAIQA4/SH/1gAAAJQBAAALAAAAAAAAAAAAAAAAAC8BAABfcmVscy8u&#10;cmVsc1BLAQItABQABgAIAAAAIQBIqGgbKQIAAE0EAAAOAAAAAAAAAAAAAAAAAC4CAABkcnMvZTJv&#10;RG9jLnhtbFBLAQItABQABgAIAAAAIQApOig83QAAAAcBAAAPAAAAAAAAAAAAAAAAAIMEAABkcnMv&#10;ZG93bnJldi54bWxQSwUGAAAAAAQABADzAAAAjQUAAAAA&#10;">
                <v:textbox>
                  <w:txbxContent>
                    <w:p w14:paraId="214E62C6" w14:textId="51B13E6A" w:rsidR="00BA433C" w:rsidRPr="00BA433C" w:rsidRDefault="00BA433C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BA433C">
                        <w:rPr>
                          <w:b/>
                          <w:bCs/>
                          <w:sz w:val="44"/>
                          <w:szCs w:val="44"/>
                        </w:rPr>
                        <w:t>RELATIONAL TAB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3DCB65D" wp14:editId="200519CC">
                <wp:simplePos x="0" y="0"/>
                <wp:positionH relativeFrom="column">
                  <wp:posOffset>1890705</wp:posOffset>
                </wp:positionH>
                <wp:positionV relativeFrom="paragraph">
                  <wp:posOffset>7202835</wp:posOffset>
                </wp:positionV>
                <wp:extent cx="1605280" cy="14046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25173" w14:textId="31AEF048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listing</w:t>
                            </w:r>
                            <w:r w:rsidR="00297DE2">
                              <w:rPr>
                                <w:color w:val="000000" w:themeColor="text1"/>
                                <w:u w:val="single"/>
                              </w:rPr>
                              <w:t>I</w:t>
                            </w:r>
                            <w:r w:rsidR="008D1ACF">
                              <w:rPr>
                                <w:color w:val="000000" w:themeColor="text1"/>
                                <w:u w:val="single"/>
                              </w:rPr>
                              <w:t>d</w:t>
                            </w:r>
                            <w:proofErr w:type="spellEnd"/>
                          </w:p>
                          <w:p w14:paraId="15CBA191" w14:textId="23B7BA6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list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te</w:t>
                            </w:r>
                            <w:proofErr w:type="spellEnd"/>
                          </w:p>
                          <w:p w14:paraId="4001E3A9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daysOnMarket</w:t>
                            </w:r>
                            <w:proofErr w:type="spellEnd"/>
                          </w:p>
                          <w:p w14:paraId="238795C6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7142F715" w14:textId="2F8DFD4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ai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ctur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rl</w:t>
                            </w:r>
                            <w:proofErr w:type="spellEnd"/>
                          </w:p>
                          <w:p w14:paraId="310DD9A4" w14:textId="1C174BE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aj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ptions</w:t>
                            </w:r>
                            <w:proofErr w:type="spellEnd"/>
                          </w:p>
                          <w:p w14:paraId="7B63298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price</w:t>
                            </w:r>
                          </w:p>
                          <w:p w14:paraId="6E6947E0" w14:textId="406208C3" w:rsidR="00FE4189" w:rsidRDefault="009E4C60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0BF6F25E" w14:textId="0F22E82E" w:rsidR="00AA2D64" w:rsidRPr="00AA2D64" w:rsidRDefault="00AA2D64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AA2D64">
                              <w:rPr>
                                <w:color w:val="000000" w:themeColor="text1"/>
                              </w:rPr>
                              <w:t>activeLis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DCB65D" id="_x0000_s1042" type="#_x0000_t202" style="position:absolute;margin-left:148.85pt;margin-top:567.15pt;width:126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QSYgIAAB8FAAAOAAAAZHJzL2Uyb0RvYy54bWysVMGO0zAQvSPxD5bvNGnVdpdo09XSVRHS&#10;wiJ2+QDHcRoLx2Nst0n5esZ2EwqcFpFDFNvznmfevMnN7dApchTWSdAlnc9ySoTmUEu9L+nX592b&#10;a0qcZ7pmCrQo6Uk4ert5/eqmN4VYQAuqFpYgiXZFb0raem+KLHO8FR1zMzBC42EDtmMel3af1Zb1&#10;yN6pbJHn66wHWxsLXDiHu/fpkG4if9MI7h+bxglPVEkxNx/fNr6r8M42N6zYW2Zayc9psH/IomNS&#10;46UT1T3zjBys/Iuqk9yCg8bPOHQZNI3kItaA1czzP6p5apkRsRYUx5lJJvf/aPmn42dLZI29u6JE&#10;sw579CwGT97BQBZBnt64AqOeDMb5AbcxNJbqzAPwb45o2LZM78WdtdC3gtWY3jwgswto4nGBpOo/&#10;Qo3XsIOHSDQ0tgvaoRoE2bFNp6k1IRUerlznq8U1HnE8my/z5XoRm5exYoQb6/x7AR0JHyW12PtI&#10;z44Pzod0WDGGhNscKFnvpFJxEfwmtsqSI0OnMM6F9qsEV6ZlaXuV4xMrQ/iIiMS/kSkdKDUE8nRv&#10;2IlqBAHOUviTEiFO6S+iwQ7EylMudl+FVJJNcY6w7NGsWEQEhMAG+V+IPUMCWsTpeCF+AsX7QfsJ&#10;30kNNgo2KZNEUz6ZAfNN8aMUSYDgET9UQ/LgenRcBfUJvWIhTSz+YfCjBfuDkh6ntaTu+4FZQYn6&#10;oNFvb+fLZRjvuFiurtAcxF6eVJcnTHOkKqmnJH1ufdQ6qm/u0Jc7GR0TkkuZnJPGKYz9Pv8xwphf&#10;rmPUr//a5icAAAD//wMAUEsDBBQABgAIAAAAIQAwfBZN3wAAAA0BAAAPAAAAZHJzL2Rvd25yZXYu&#10;eG1sTI89T8MwEIZ3JP6DdUhs1GlStxDiVAipCxIDLQOjEx9JRHyObKcN/55jgvHuffR+VPvFjeKM&#10;IQ6eNKxXGQik1tuBOg3vp8PdPYiYDFkzekIN3xhhX19fVaa0/kJveD6mTrAJxdJo6FOaSilj26Mz&#10;ceUnJNY+fXAm8Rk6aYO5sLkbZZ5lW+nMQJzQmwmfe2y/jrPjELcJ8nX70szSzx+5V+rQRKX17c3y&#10;9Agi4ZL+YPitz9Wh5k6Nn8lGMWrIH3Y7RllYF5sCBCNKZQpEw69CKQWyruT/FfUPAAAA//8DAFBL&#10;AQItABQABgAIAAAAIQC2gziS/gAAAOEBAAATAAAAAAAAAAAAAAAAAAAAAABbQ29udGVudF9UeXBl&#10;c10ueG1sUEsBAi0AFAAGAAgAAAAhADj9If/WAAAAlAEAAAsAAAAAAAAAAAAAAAAALwEAAF9yZWxz&#10;Ly5yZWxzUEsBAi0AFAAGAAgAAAAhAO25lBJiAgAAHwUAAA4AAAAAAAAAAAAAAAAALgIAAGRycy9l&#10;Mm9Eb2MueG1sUEsBAi0AFAAGAAgAAAAhADB8Fk3fAAAADQEAAA8AAAAAAAAAAAAAAAAAvAQAAGRy&#10;cy9kb3ducmV2LnhtbFBLBQYAAAAABAAEAPMAAADIBQAAAAA=&#10;" fillcolor="#5b9bd5 [3208]" stroked="f">
                <v:fill opacity="32896f"/>
                <v:textbox style="mso-fit-shape-to-text:t">
                  <w:txbxContent>
                    <w:p w14:paraId="6C125173" w14:textId="31AEF048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BA433C">
                        <w:rPr>
                          <w:color w:val="000000" w:themeColor="text1"/>
                          <w:u w:val="single"/>
                        </w:rPr>
                        <w:t>listing</w:t>
                      </w:r>
                      <w:r w:rsidR="00297DE2">
                        <w:rPr>
                          <w:color w:val="000000" w:themeColor="text1"/>
                          <w:u w:val="single"/>
                        </w:rPr>
                        <w:t>I</w:t>
                      </w:r>
                      <w:r w:rsidR="008D1ACF">
                        <w:rPr>
                          <w:color w:val="000000" w:themeColor="text1"/>
                          <w:u w:val="single"/>
                        </w:rPr>
                        <w:t>d</w:t>
                      </w:r>
                      <w:proofErr w:type="spellEnd"/>
                    </w:p>
                    <w:p w14:paraId="15CBA191" w14:textId="23B7BA6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listing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te</w:t>
                      </w:r>
                      <w:proofErr w:type="spellEnd"/>
                    </w:p>
                    <w:p w14:paraId="4001E3A9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daysOnMarket</w:t>
                      </w:r>
                      <w:proofErr w:type="spellEnd"/>
                    </w:p>
                    <w:p w14:paraId="238795C6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description</w:t>
                      </w:r>
                    </w:p>
                    <w:p w14:paraId="7142F715" w14:textId="2F8DFD4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ain</w:t>
                      </w:r>
                      <w:r w:rsidR="0057417E">
                        <w:rPr>
                          <w:color w:val="000000" w:themeColor="text1"/>
                        </w:rPr>
                        <w:t>P</w:t>
                      </w:r>
                      <w:r w:rsidRPr="00FE4189">
                        <w:rPr>
                          <w:color w:val="000000" w:themeColor="text1"/>
                        </w:rPr>
                        <w:t>icture</w:t>
                      </w:r>
                      <w:r w:rsidR="0057417E">
                        <w:rPr>
                          <w:color w:val="000000" w:themeColor="text1"/>
                        </w:rPr>
                        <w:t>U</w:t>
                      </w:r>
                      <w:r w:rsidRPr="00FE4189">
                        <w:rPr>
                          <w:color w:val="000000" w:themeColor="text1"/>
                        </w:rPr>
                        <w:t>rl</w:t>
                      </w:r>
                      <w:proofErr w:type="spellEnd"/>
                    </w:p>
                    <w:p w14:paraId="310DD9A4" w14:textId="1C174BE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ajor</w:t>
                      </w:r>
                      <w:r w:rsidR="0057417E">
                        <w:rPr>
                          <w:color w:val="000000" w:themeColor="text1"/>
                        </w:rPr>
                        <w:t>O</w:t>
                      </w:r>
                      <w:r w:rsidRPr="00FE4189">
                        <w:rPr>
                          <w:color w:val="000000" w:themeColor="text1"/>
                        </w:rPr>
                        <w:t>ptions</w:t>
                      </w:r>
                      <w:proofErr w:type="spellEnd"/>
                    </w:p>
                    <w:p w14:paraId="7B63298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price</w:t>
                      </w:r>
                    </w:p>
                    <w:p w14:paraId="6E6947E0" w14:textId="406208C3" w:rsidR="00FE4189" w:rsidRDefault="009E4C60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0BF6F25E" w14:textId="0F22E82E" w:rsidR="00AA2D64" w:rsidRPr="00AA2D64" w:rsidRDefault="00AA2D64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AA2D64">
                        <w:rPr>
                          <w:color w:val="000000" w:themeColor="text1"/>
                        </w:rPr>
                        <w:t>activeLis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6260C94" wp14:editId="3A32DE3F">
                <wp:simplePos x="0" y="0"/>
                <wp:positionH relativeFrom="column">
                  <wp:posOffset>169545</wp:posOffset>
                </wp:positionH>
                <wp:positionV relativeFrom="paragraph">
                  <wp:posOffset>7196455</wp:posOffset>
                </wp:positionV>
                <wp:extent cx="1254125" cy="1404620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18DE" w14:textId="0FC24CF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F30A363" w14:textId="2A46FE42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8D1ACF">
                              <w:rPr>
                                <w:color w:val="000000" w:themeColor="text1"/>
                              </w:rPr>
                              <w:t>Id</w:t>
                            </w:r>
                            <w:proofErr w:type="spellEnd"/>
                          </w:p>
                          <w:p w14:paraId="7CC8CB12" w14:textId="59B4AB9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260C94" id="_x0000_s1043" type="#_x0000_t202" style="position:absolute;margin-left:13.35pt;margin-top:566.65pt;width:9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mXYQIAAB8FAAAOAAAAZHJzL2Uyb0RvYy54bWysVNuO0zAQfUfiHyy/06RV24Wo6Wrpqghp&#10;uYhdPsBxnMbC8RjbbVK+nrHdhAJPi6jUKLbnHM+cOZPN7dApchLWSdAlnc9ySoTmUEt9KOnXp/2r&#10;15Q4z3TNFGhR0rNw9Hb78sWmN4VYQAuqFpYgiXZFb0raem+KLHO8FR1zMzBC42EDtmMel/aQ1Zb1&#10;yN6pbJHn66wHWxsLXDiHu/fpkG4jf9MI7j81jROeqJJibj4+bXxW4ZltN6w4WGZayS9psH/IomNS&#10;46UT1T3zjByt/Iuqk9yCg8bPOHQZNI3kItaA1czzP6p5bJkRsRYUx5lJJvf/aPnH02dLZI29W1Oi&#10;WYc9ehKDJ29hIIsgT29cgVGPBuP8gNsYGkt15gH4N0c07FqmD+LOWuhbwWpMbx6Q2RU08bhAUvUf&#10;oMZr2NFDJBoa2wXtUA2C7Nim89SakAoPVy5WS/xTwvFsvsyX60VsXsaKEW6s8+8EdCS8lNRi7yM9&#10;Oz04H9JhxRgSbnOgZL2XSsVF8JvYKUtODJ3COBfarxJcmZal7VWOv1gZwkdEJP6NTOlAqSGQp3vD&#10;TlQjCHCRwp+VCHFKfxENdiBWnnKxhyqkkmyKc4SKjGbFIiIgBDbI/0zsBRLQIk7HM/ETKN4P2k/4&#10;TmqwUbBJmSSa8skMmG+KH6VIAgSP+KEakgdvRsdVUJ/RKxbSxOIXBl9asD8o6XFaS+q+H5kVlKj3&#10;Gv32Zr5chvGOi+XqBs1B7PVJdX3CNEeqknpK0uvOR62j+uYOfbmX0TEhuZTJJWmcwtjvyxcjjPn1&#10;Okb9+q5tfwIAAP//AwBQSwMEFAAGAAgAAAAhAFBX01DeAAAADAEAAA8AAABkcnMvZG93bnJldi54&#10;bWxMjz1PwzAQhnck/oN1SGzUqRMHlMapEFIXJAZaBkYnviYRsR3ZThv+PccE47336P2o96ud2AVD&#10;HL1TsN1kwNB13oyuV/BxOjw8AYtJO6Mn71DBN0bYN7c3ta6Mv7p3vBxTz8jExUorGFKaK85jN6DV&#10;ceNndPQ7+2B1ojP03AR9JXM7cZFlJbd6dJQw6BlfBuy+joulEFsE/la+tgv3y6fwUh7aKJW6v1uf&#10;d8ASrukPht/6VB0a6tT6xZnIJgWifCSS9G2e58CIEKIQwFqScllI4E3N/49ofgAAAP//AwBQSwEC&#10;LQAUAAYACAAAACEAtoM4kv4AAADhAQAAEwAAAAAAAAAAAAAAAAAAAAAAW0NvbnRlbnRfVHlwZXNd&#10;LnhtbFBLAQItABQABgAIAAAAIQA4/SH/1gAAAJQBAAALAAAAAAAAAAAAAAAAAC8BAABfcmVscy8u&#10;cmVsc1BLAQItABQABgAIAAAAIQCSlymXYQIAAB8FAAAOAAAAAAAAAAAAAAAAAC4CAABkcnMvZTJv&#10;RG9jLnhtbFBLAQItABQABgAIAAAAIQBQV9NQ3gAAAAw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077218DE" w14:textId="0FC24CF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F30A363" w14:textId="2A46FE42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8D1ACF">
                        <w:rPr>
                          <w:color w:val="000000" w:themeColor="text1"/>
                        </w:rPr>
                        <w:t>Id</w:t>
                      </w:r>
                      <w:proofErr w:type="spellEnd"/>
                    </w:p>
                    <w:p w14:paraId="7CC8CB12" w14:textId="59B4AB9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C14CC2" wp14:editId="41CA81DA">
                <wp:simplePos x="0" y="0"/>
                <wp:positionH relativeFrom="column">
                  <wp:posOffset>41275</wp:posOffset>
                </wp:positionH>
                <wp:positionV relativeFrom="paragraph">
                  <wp:posOffset>7037705</wp:posOffset>
                </wp:positionV>
                <wp:extent cx="1520190" cy="1190625"/>
                <wp:effectExtent l="0" t="0" r="2286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1190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38A36A" id="Rectangle: Rounded Corners 8" o:spid="_x0000_s1026" style="position:absolute;margin-left:3.25pt;margin-top:554.15pt;width:119.7pt;height:9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/yJfAIAAFAFAAAOAAAAZHJzL2Uyb0RvYy54bWysVE1v2zAMvQ/YfxB0Xx0HSdcacYogRYcB&#10;RVv0Az2rshQbkEWNUuJkv36U7LhFV2zAMB9kSiSfyEdSi4t9a9hOoW/Aljw/mXCmrISqsZuSPz1e&#10;fTnjzAdhK2HAqpIflOcXy8+fFp0r1BRqMJVCRiDWF50reR2CK7LMy1q1wp+AU5aUGrAVgba4ySoU&#10;HaG3JptOJqdZB1g5BKm8p9PLXsmXCV9rJcOt1l4FZkpOsYW0Ylpf4potF6LYoHB1I4cwxD9E0YrG&#10;0qUj1KUIgm2x+Q2qbSSCBx1OJLQZaN1IlXKgbPLJu2weauFUyoXI8W6kyf8/WHmzu0PWVCWnQlnR&#10;UonuiTRhN0YV7B62tlIVWwNaqjE7i3x1zhfk9uDucNh5EmPye41t/FNabJ84Powcq31gkg7zOSV6&#10;TqWQpMtJOp3OI2r26u7Qh28KWhaFkmMMIgaVCBa7ax96+6MdOceY+iiSFA5GxUCMvVeasqN7p8k7&#10;9ZVaG2Q7QR0hpFQ2zHtVLSrVH88n9A1BjR4pxAQYkXVjzIid/wm7j3Wwj64qteXoPPm78+iRbgYb&#10;Rue2sYAfAZiQDwno3v5IUk9NZOkFqgPVHqEfCu/kVUOEXwsf7gTSFFCRaLLDLS3aQFdyGCTOasCf&#10;H51He2pO0nLW0VSV3P/YClScme+W2vY8n83iGKbNbP51Sht8q3l5q7Hbdg1UppzeECeTGO2DOYoa&#10;oX2mB2AVbyWVsJLuLrkMeNysQz/t9IRItVolMxo9J8K1fXAygkdWYy897p8FuqHrAjXsDRwnUBTv&#10;+q63jZ4WVtsAuklN+crrwDeNbWqc4YmJ78LbfbJ6fQiXvwAAAP//AwBQSwMEFAAGAAgAAAAhANlz&#10;v1bhAAAACwEAAA8AAABkcnMvZG93bnJldi54bWxMj8FOwzAMhu9IvENkJG4sXaFT2zWdJhCaEJMQ&#10;Y4cdvSZrqjVJlWRdeXvMCY7+/en352o1mZ6NyofOWQHzWQJM2cbJzrYC9l+vDzmwENFK7J1VAr5V&#10;gFV9e1NhKd3VfqpxF1tGJTaUKEDHOJSch0Yrg2HmBmVpd3LeYKTRt1x6vFK56XmaJAtusLN0QeOg&#10;nrVqzruLEfB2+MBNoU/n/GX/vh3DpuXOr4W4v5vWS2BRTfEPhl99UoeanI7uYmVgvYBFRiDF8yR/&#10;BEZA+pQVwI4UpUWWA68r/v+H+gcAAP//AwBQSwECLQAUAAYACAAAACEAtoM4kv4AAADhAQAAEwAA&#10;AAAAAAAAAAAAAAAAAAAAW0NvbnRlbnRfVHlwZXNdLnhtbFBLAQItABQABgAIAAAAIQA4/SH/1gAA&#10;AJQBAAALAAAAAAAAAAAAAAAAAC8BAABfcmVscy8ucmVsc1BLAQItABQABgAIAAAAIQCuE/yJfAIA&#10;AFAFAAAOAAAAAAAAAAAAAAAAAC4CAABkcnMvZTJvRG9jLnhtbFBLAQItABQABgAIAAAAIQDZc79W&#10;4QAAAAsBAAAPAAAAAAAAAAAAAAAAANYEAABkcnMvZG93bnJldi54bWxQSwUGAAAAAAQABADzAAAA&#10;5A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8DD8AD" wp14:editId="5BCA43D9">
                <wp:simplePos x="0" y="0"/>
                <wp:positionH relativeFrom="column">
                  <wp:posOffset>1763395</wp:posOffset>
                </wp:positionH>
                <wp:positionV relativeFrom="paragraph">
                  <wp:posOffset>7037705</wp:posOffset>
                </wp:positionV>
                <wp:extent cx="1870710" cy="3082925"/>
                <wp:effectExtent l="0" t="0" r="15240" b="2222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30829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EA8AD3" id="Rectangle: Rounded Corners 9" o:spid="_x0000_s1026" style="position:absolute;margin-left:138.85pt;margin-top:554.15pt;width:147.3pt;height:242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HwpfwIAAFAFAAAOAAAAZHJzL2Uyb0RvYy54bWysVMFu2zAMvQ/YPwi6r7azZm2MOkWQosOA&#10;og3aDj2rspQYkEWNUuJkXz9KdtyiKzZgmA+yKJJP5COpi8t9a9hOoW/AVrw4yTlTVkLd2HXFvz9e&#10;fzrnzAdha2HAqooflOeX848fLjpXqglswNQKGYFYX3au4psQXJllXm5UK/wJOGVJqQFbEUjEdVaj&#10;6Ai9Ndkkz79kHWDtEKTynk6veiWfJ3ytlQx3WnsVmKk4xRbSiml9jms2vxDlGoXbNHIIQ/xDFK1o&#10;LF06Ql2JINgWm9+g2kYieNDhREKbgdaNVCkHyqbI32TzsBFOpVyIHO9Gmvz/g5W3uxWypq74jDMr&#10;WirRPZEm7Nqokt3D1taqZktASzVms8hX53xJbg9uhYPkaRuT32ts45/SYvvE8WHkWO0Dk3RYnJ/l&#10;ZwWVQpLuc34+mU2mETV7cXfow1cFLYubimMMIgaVCBa7Gx96+6MdOceY+ijSLhyMioEYe680ZUf3&#10;TpJ36iu1NMh2gjpCSKlsmPaqjahVfzzN6RuCGj1SiAkwIuvGmBG7+BN2H+tgH11VasvROf+78+iR&#10;bgYbRue2sYDvAZhQDAno3v5IUk9NZOkZ6gPVHqEfCu/kdUOE3wgfVgJpCqhINNnhjhZtoKs4DDvO&#10;NoA/3zuP9tScpOWso6mquP+xFag4M98ste2sOD2NY5iE0+nZhAR8rXl+rbHbdglUpoLeECfTNtoH&#10;c9xqhPaJHoBFvJVUwkq6u+Iy4FFYhn7a6QmRarFIZjR6ToQb++BkBI+sxl563D8JdEPXBWrYWzhO&#10;oCjf9F1vGz0tLLYBdJOa8oXXgW8a29Q4wxMT34XXcrJ6eQjnvwAAAP//AwBQSwMEFAAGAAgAAAAh&#10;AHSEDzfmAAAAEgEAAA8AAABkcnMvZG93bnJldi54bWxMT8FuwjAMvU/iHyIj7TZSilhLaYrQ0ISm&#10;TZrGOOwYmtBUNE6VhNL9/bzTdrFsv+fn98rNaDs2aB9ahwLmswSYxtqpFhsBx8/nhxxYiBKV7Bxq&#10;Ad86wKaa3JWyUO6GH3o4xIaRCIZCCjAx9gXnoTbayjBzvUbCzs5bGWn0DVde3kjcdjxNkkduZYv0&#10;wchePxldXw5XK+Dl613uV+Z8yXfH17ch7Bvu/FaI++m4W1PZroFFPca/C/jNQP6hImMnd0UVWCcg&#10;zbKMqATMk3wBjCjLLKXmRKvlapEDr0r+P0r1AwAA//8DAFBLAQItABQABgAIAAAAIQC2gziS/gAA&#10;AOEBAAATAAAAAAAAAAAAAAAAAAAAAABbQ29udGVudF9UeXBlc10ueG1sUEsBAi0AFAAGAAgAAAAh&#10;ADj9If/WAAAAlAEAAAsAAAAAAAAAAAAAAAAALwEAAF9yZWxzLy5yZWxzUEsBAi0AFAAGAAgAAAAh&#10;ADUwfCl/AgAAUAUAAA4AAAAAAAAAAAAAAAAALgIAAGRycy9lMm9Eb2MueG1sUEsBAi0AFAAGAAgA&#10;AAAhAHSEDzfmAAAAEgEAAA8AAAAAAAAAAAAAAAAA2Q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06C9B4" wp14:editId="376D7787">
                <wp:simplePos x="0" y="0"/>
                <wp:positionH relativeFrom="column">
                  <wp:posOffset>4058920</wp:posOffset>
                </wp:positionH>
                <wp:positionV relativeFrom="paragraph">
                  <wp:posOffset>1783715</wp:posOffset>
                </wp:positionV>
                <wp:extent cx="1583690" cy="1404620"/>
                <wp:effectExtent l="0" t="0" r="0" b="698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C01929" w14:textId="77777777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C9222A5" w14:textId="67D3E303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bod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7D47EB3B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eight</w:t>
                            </w:r>
                          </w:p>
                          <w:p w14:paraId="4B1827B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year</w:t>
                            </w:r>
                          </w:p>
                          <w:p w14:paraId="78B8D69F" w14:textId="3D63238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od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660E799C" w14:textId="73B849DD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ranchis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ke</w:t>
                            </w:r>
                            <w:proofErr w:type="spellEnd"/>
                          </w:p>
                          <w:p w14:paraId="545C4C95" w14:textId="0ADCCFAE" w:rsidR="00FE4189" w:rsidRPr="00FE4189" w:rsidRDefault="0028697F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isF</w:t>
                            </w:r>
                            <w:r w:rsidR="00FE4189" w:rsidRPr="00FE4189">
                              <w:rPr>
                                <w:color w:val="000000" w:themeColor="text1"/>
                              </w:rPr>
                              <w:t>leet</w:t>
                            </w:r>
                            <w:proofErr w:type="spellEnd"/>
                          </w:p>
                          <w:p w14:paraId="73F2D415" w14:textId="5A549917" w:rsid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isCab</w:t>
                            </w:r>
                            <w:proofErr w:type="spellEnd"/>
                          </w:p>
                          <w:p w14:paraId="20266F4E" w14:textId="77777777" w:rsidR="00C05567" w:rsidRDefault="00C05567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isNew</w:t>
                            </w:r>
                            <w:proofErr w:type="spellEnd"/>
                          </w:p>
                          <w:p w14:paraId="06D3360A" w14:textId="6854C168" w:rsidR="00026C1C" w:rsidRPr="00125EDD" w:rsidRDefault="00FE4189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25EDD">
                              <w:rPr>
                                <w:color w:val="000000" w:themeColor="text1"/>
                                <w:u w:val="double"/>
                              </w:rPr>
                              <w:t>listing</w:t>
                            </w:r>
                            <w:r w:rsidR="008D1ACF">
                              <w:rPr>
                                <w:color w:val="000000" w:themeColor="text1"/>
                                <w:u w:val="double"/>
                              </w:rPr>
                              <w:t>I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6C9B4" id="_x0000_s1044" type="#_x0000_t202" style="position:absolute;margin-left:319.6pt;margin-top:140.45pt;width:124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oqEYgIAAB8FAAAOAAAAZHJzL2Uyb0RvYy54bWysVNuO0zAQfUfiHyy/06SlLd2o6Wrpqghp&#10;uYhdPsB1nMbC8RjbbVK+nrHdhAJPi8hDFNtzjmfOnMn6tm8VOQnrJOiSTic5JUJzqKQ+lPTr0+7V&#10;ihLnma6YAi1KehaO3m5evlh3phAzaEBVwhIk0a7oTEkb702RZY43omVuAkZoPKzBtszj0h6yyrIO&#10;2VuVzfJ8mXVgK2OBC+dw9z4d0k3kr2vB/ae6dsITVVLMzce3je99eGebNSsOlplG8ksa7B+yaJnU&#10;eOlIdc88I0cr/6JqJbfgoPYTDm0GdS25iDVgNdP8j2oeG2ZErAXFcWaUyf0/Wv7x9NkSWWHvZpRo&#10;1mKPnkTvyVvoySzI0xlXYNSjwTjf4zaGxlKdeQD+zREN24bpg7izFrpGsArTmwZkdgVNPC6Q7LsP&#10;UOE17OghEvW1bYN2qAZBdmzTeWxNSIWHKxer18sbPOJ4Np3n8+UsNi9jxQA31vl3AloSPkpqsfeR&#10;np0enA/psGIICbc5ULLaSaXiIvhNbJUlJ4ZOYZwL7RcJrkzD0vYixydWhvABEYl/I1M6UGoI5One&#10;sBPVCAJcpPBnJUKc0l9EjR2Iladc7GEfUkk2xTnCsgezYhEREAJr5H8m9gIJaBGn45n4ERTvB+1H&#10;fCs12CjYqEwSTflkBsw3xQ9SJAGCR3y/75MHV4Pj9lCd0SsW0sTiHwY/GrA/KOlwWkvqvh+ZFZSo&#10;9xr9djOdz8N4x8V88QbNQez1yf76hGmOVCX1lKTPrY9aR/XNHfpyJ6NjQnIpk0vSOIWx35c/Rhjz&#10;63WM+vVf2/wEAAD//wMAUEsDBBQABgAIAAAAIQCmbnPT3gAAAAsBAAAPAAAAZHJzL2Rvd25yZXYu&#10;eG1sTI8xT8MwEIV3JP6DdUhs1K4hkRviVAipCxIDLQOjEx9JRGxHttOGf88xwXh6n977rt6vbmJn&#10;jGkMXsN2I4Ch74Idfa/h/XS4U8BSNt6aKXjU8I0J9s31VW0qGy7+Dc/H3DMq8akyGoac54rz1A3o&#10;TNqEGT1lnyE6k+mMPbfRXKjcTVwKUXJnRk8Lg5nxecDu67g4GnEPkb+WL+3Cw/IhQ1Ec2lRofXuz&#10;Pj0Cy7jmPxh+9UkdGnJqw+JtYpOG8n4nCdUgldgBI0IpVQJrNRRCboE3Nf//Q/MDAAD//wMAUEsB&#10;Ai0AFAAGAAgAAAAhALaDOJL+AAAA4QEAABMAAAAAAAAAAAAAAAAAAAAAAFtDb250ZW50X1R5cGVz&#10;XS54bWxQSwECLQAUAAYACAAAACEAOP0h/9YAAACUAQAACwAAAAAAAAAAAAAAAAAvAQAAX3JlbHMv&#10;LnJlbHNQSwECLQAUAAYACAAAACEAACKKhGICAAAfBQAADgAAAAAAAAAAAAAAAAAuAgAAZHJzL2Uy&#10;b0RvYy54bWxQSwECLQAUAAYACAAAACEApm5z094AAAALAQAADwAAAAAAAAAAAAAAAAC8BAAAZHJz&#10;L2Rvd25yZXYueG1sUEsFBgAAAAAEAAQA8wAAAMcFAAAAAA==&#10;" fillcolor="#5b9bd5 [3208]" stroked="f">
                <v:fill opacity="32896f"/>
                <v:textbox style="mso-fit-shape-to-text:t">
                  <w:txbxContent>
                    <w:p w14:paraId="68C01929" w14:textId="77777777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C9222A5" w14:textId="67D3E303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body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7D47EB3B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eight</w:t>
                      </w:r>
                    </w:p>
                    <w:p w14:paraId="4B1827B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year</w:t>
                      </w:r>
                    </w:p>
                    <w:p w14:paraId="78B8D69F" w14:textId="3D63238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odel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660E799C" w14:textId="73B849DD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ranchise</w:t>
                      </w:r>
                      <w:r w:rsidR="0057417E">
                        <w:rPr>
                          <w:color w:val="000000" w:themeColor="text1"/>
                        </w:rPr>
                        <w:t>M</w:t>
                      </w:r>
                      <w:r w:rsidRPr="00FE4189">
                        <w:rPr>
                          <w:color w:val="000000" w:themeColor="text1"/>
                        </w:rPr>
                        <w:t>ake</w:t>
                      </w:r>
                      <w:proofErr w:type="spellEnd"/>
                    </w:p>
                    <w:p w14:paraId="545C4C95" w14:textId="0ADCCFAE" w:rsidR="00FE4189" w:rsidRPr="00FE4189" w:rsidRDefault="0028697F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isF</w:t>
                      </w:r>
                      <w:r w:rsidR="00FE4189" w:rsidRPr="00FE4189">
                        <w:rPr>
                          <w:color w:val="000000" w:themeColor="text1"/>
                        </w:rPr>
                        <w:t>leet</w:t>
                      </w:r>
                      <w:proofErr w:type="spellEnd"/>
                    </w:p>
                    <w:p w14:paraId="73F2D415" w14:textId="5A549917" w:rsid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isCab</w:t>
                      </w:r>
                      <w:proofErr w:type="spellEnd"/>
                    </w:p>
                    <w:p w14:paraId="20266F4E" w14:textId="77777777" w:rsidR="00C05567" w:rsidRDefault="00C05567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isNew</w:t>
                      </w:r>
                      <w:proofErr w:type="spellEnd"/>
                    </w:p>
                    <w:p w14:paraId="06D3360A" w14:textId="6854C168" w:rsidR="00026C1C" w:rsidRPr="00125EDD" w:rsidRDefault="00FE4189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25EDD">
                        <w:rPr>
                          <w:color w:val="000000" w:themeColor="text1"/>
                          <w:u w:val="double"/>
                        </w:rPr>
                        <w:t>listing</w:t>
                      </w:r>
                      <w:r w:rsidR="008D1ACF">
                        <w:rPr>
                          <w:color w:val="000000" w:themeColor="text1"/>
                          <w:u w:val="double"/>
                        </w:rPr>
                        <w:t>I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23A712" wp14:editId="4CD90EF0">
                <wp:simplePos x="0" y="0"/>
                <wp:positionH relativeFrom="column">
                  <wp:posOffset>5930900</wp:posOffset>
                </wp:positionH>
                <wp:positionV relativeFrom="paragraph">
                  <wp:posOffset>1604010</wp:posOffset>
                </wp:positionV>
                <wp:extent cx="1870710" cy="2593975"/>
                <wp:effectExtent l="0" t="0" r="15240" b="158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59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BB966" id="Rectangle: Rounded Corners 4" o:spid="_x0000_s1026" style="position:absolute;margin-left:467pt;margin-top:126.3pt;width:147.3pt;height:20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4NfwIAAFAFAAAOAAAAZHJzL2Uyb0RvYy54bWysVMFu2zAMvQ/YPwi6r46zZGmNOkWQosOA&#10;oi3aDj2rshQbkEWNUuJkXz9KdtyiKzZgmA+yKJJP5COp84t9a9hOoW/Aljw/mXCmrISqsZuSf3+8&#10;+nTKmQ/CVsKAVSU/KM8vlh8/nHeuUFOowVQKGYFYX3Su5HUIrsgyL2vVCn8CTllSasBWBBJxk1Uo&#10;OkJvTTadTL5kHWDlEKTynk4veyVfJnytlQy3WnsVmCk5xRbSiml9jmu2PBfFBoWrGzmEIf4hilY0&#10;li4doS5FEGyLzW9QbSMRPOhwIqHNQOtGqpQDZZNP3mTzUAunUi5EjncjTf7/wcqb3R2ypir5jDMr&#10;WirRPZEm7Maogt3D1laqYmtASzVms8hX53xBbg/uDgfJ0zYmv9fYxj+lxfaJ48PIsdoHJukwP11M&#10;FjmVQpJuOj/7fLaYR9Tsxd2hD18VtCxuSo4xiBhUIljsrn3o7Y925Bxj6qNIu3AwKgZi7L3SlB3d&#10;O03eqa/U2iDbCeoIIaWyYd6ralGp/ng+oW8IavRIISbAiKwbY0bs/E/YfayDfXRVqS1H58nfnUeP&#10;dDPYMDq3jQV8D8CEfEhA9/ZHknpqIkvPUB2o9gj9UHgnrxoi/Fr4cCeQpoCKRJMdbmnRBrqSw7Dj&#10;rAb8+d55tKfmJC1nHU1Vyf2PrUDFmflmqW3P8tksjmESZvPFlAR8rXl+rbHbdg1UppzeECfTNtoH&#10;c9xqhPaJHoBVvJVUwkq6u+Qy4FFYh37a6QmRarVKZjR6ToRr++BkBI+sxl563D8JdEPXBWrYGzhO&#10;oCje9F1vGz0trLYBdJOa8oXXgW8a29Q4wxMT34XXcrJ6eQiXvwAAAP//AwBQSwMEFAAGAAgAAAAh&#10;ANO0PCLnAAAAEQEAAA8AAABkcnMvZG93bnJldi54bWxMj0FPwzAMhe9I/IfISNxY2gBV19WdJiY0&#10;ISYhxg4cvSZrqjVJ1WRd+fdkJ7hYtmy/975yOZmOjWrwrbMI6SwBpmztZGsbhP3X60MOzAeykjpn&#10;FcKP8rCsbm9KKqS72E817kLDooj1BSHoEPqCc19rZcjPXK9s3B3dYCjEcWi4HOgSxU3HRZJk3FBr&#10;o4OmXr1oVZ92Z4Pw9v1Bm7k+nvL1/n07+k3D3bBCvL+b1otYVgtgQU3h7wOuDDE/VDHYwZ2t9KxD&#10;mD8+RaCAIJ5FBux6IUQeuwNClqUp8Krk/0mqXwAAAP//AwBQSwECLQAUAAYACAAAACEAtoM4kv4A&#10;AADhAQAAEwAAAAAAAAAAAAAAAAAAAAAAW0NvbnRlbnRfVHlwZXNdLnhtbFBLAQItABQABgAIAAAA&#10;IQA4/SH/1gAAAJQBAAALAAAAAAAAAAAAAAAAAC8BAABfcmVscy8ucmVsc1BLAQItABQABgAIAAAA&#10;IQCTMn4NfwIAAFAFAAAOAAAAAAAAAAAAAAAAAC4CAABkcnMvZTJvRG9jLnhtbFBLAQItABQABgAI&#10;AAAAIQDTtDwi5wAAABE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32BECD" wp14:editId="5CAE4D9B">
                <wp:simplePos x="0" y="0"/>
                <wp:positionH relativeFrom="column">
                  <wp:posOffset>6079490</wp:posOffset>
                </wp:positionH>
                <wp:positionV relativeFrom="paragraph">
                  <wp:posOffset>1911985</wp:posOffset>
                </wp:positionV>
                <wp:extent cx="1573530" cy="1404620"/>
                <wp:effectExtent l="0" t="0" r="762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00A9B" w14:textId="78613D29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4523BEC4" w14:textId="64905DF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linders</w:t>
                            </w:r>
                            <w:proofErr w:type="spellEnd"/>
                          </w:p>
                          <w:p w14:paraId="075A329C" w14:textId="4204027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cement</w:t>
                            </w:r>
                            <w:proofErr w:type="spellEnd"/>
                          </w:p>
                          <w:p w14:paraId="2A543023" w14:textId="7BF19ECA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7AC781A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orsepower</w:t>
                            </w:r>
                          </w:p>
                          <w:p w14:paraId="52C60D2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</w:p>
                          <w:p w14:paraId="12360420" w14:textId="77696E35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32BECD" id="_x0000_s1045" type="#_x0000_t202" style="position:absolute;margin-left:478.7pt;margin-top:150.55pt;width:123.9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YLyUQIAAPwEAAAOAAAAZHJzL2Uyb0RvYy54bWysVNtu2zAMfR+wfxD0vjjXdjXiFF2KDAO6&#10;C9buA2RZjo3JokYpsbOvHyUlWdY9ddiLIInkIXl4pOXt0Gm2V+haMAWfjMacKSOhas224N+eNm/e&#10;cua8MJXQYFTBD8rx29XrV8ve5moKDehKISMQ4/LeFrzx3uZZ5mSjOuFGYJUhYw3YCU9H3GYVip7Q&#10;O51Nx+OrrAesLIJUztHtfTLyVcSvayX957p2yjNdcKrNxxXjWoY1Wy1FvkVhm1YeyxD/UEUnWkNJ&#10;z1D3wgu2w/YvqK6VCA5qP5LQZVDXrVSxB+pmMn7WzWMjrIq9EDnOnmly/w9Wftp/QdZWNLsZZ0Z0&#10;NKMnNXj2DgY2DfT01uXk9WjJzw90Ta6xVWcfQH53zMC6EWar7hChb5SoqLxJiMwuQhOOCyBl/xEq&#10;SiN2HiLQUGMXuCM2GKHTmA7n0YRSZEi5uJ4tZmSSZJvMx/OraRxeJvJTuEXn3yvoWNgUHGn2EV7s&#10;H5wP5Yj85BKyOdBttWm1joegN7XWyPaClCKkVMYvYhPPPLUJ/gZCZAINN7HV0N2xT3/QKvhp81XV&#10;RG9sKyXCbRnyJA3SI6GeTkqkCmNAcKwJ/4Wxx5AQraL0Xxh/Dor5wfhzfNcawDT0P4nSPk2a6k3+&#10;JyoSAUEAfiiHJLCbk5xKqA4kBIT0HOn7oE0D+JOznp5iwd2PnUDFmf5gSEw3k/k8vN14mC+uafIM&#10;Ly3lpUUYSVAF95yl7dpHriP79o5Et2mjHEJxqZJj0fTEokqO30F4w5fn6PX701r9AgAA//8DAFBL&#10;AwQUAAYACAAAACEApJ3S9eEAAAAMAQAADwAAAGRycy9kb3ducmV2LnhtbEyPwU7DMBBE70j8g7VI&#10;XBC145LQhjgVIJB6JemlNzc2ScBeh9hN07/HPcFxNU8zb4vNbA2Z9Oh7hwKSBQOisXGqx1bArn6/&#10;XwHxQaKSxqEWcNYeNuX1VSFz5U74oacqtCSWoM+lgC6EIafUN5220i/coDFmn260MsRzbKka5SmW&#10;W0M5Yxm1sse40MlBv3a6+a6OVsD2LnvZDmaqapud91/7emd++jchbm/m5ycgQc/hD4aLflSHMjod&#10;3BGVJ0bAOn18iKiAJUsSIBeCs5QDOQhIOV8CLQv6/4nyFwAA//8DAFBLAQItABQABgAIAAAAIQC2&#10;gziS/gAAAOEBAAATAAAAAAAAAAAAAAAAAAAAAABbQ29udGVudF9UeXBlc10ueG1sUEsBAi0AFAAG&#10;AAgAAAAhADj9If/WAAAAlAEAAAsAAAAAAAAAAAAAAAAALwEAAF9yZWxzLy5yZWxzUEsBAi0AFAAG&#10;AAgAAAAhAP7xgvJRAgAA/AQAAA4AAAAAAAAAAAAAAAAALgIAAGRycy9lMm9Eb2MueG1sUEsBAi0A&#10;FAAGAAgAAAAhAKSd0vXhAAAADAEAAA8AAAAAAAAAAAAAAAAAqwQAAGRycy9kb3ducmV2LnhtbFBL&#10;BQYAAAAABAAEAPMAAAC5BQAAAAA=&#10;" fillcolor="#5b9bd5 [3208]" stroked="f">
                <v:textbox style="mso-fit-shape-to-text:t">
                  <w:txbxContent>
                    <w:p w14:paraId="42800A9B" w14:textId="78613D29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4523BEC4" w14:textId="64905DF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FE4189">
                        <w:rPr>
                          <w:color w:val="000000" w:themeColor="text1"/>
                        </w:rPr>
                        <w:t>ylinders</w:t>
                      </w:r>
                      <w:proofErr w:type="spellEnd"/>
                    </w:p>
                    <w:p w14:paraId="075A329C" w14:textId="4204027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cement</w:t>
                      </w:r>
                      <w:proofErr w:type="spellEnd"/>
                    </w:p>
                    <w:p w14:paraId="2A543023" w14:textId="7BF19ECA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7AC781A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orsepower</w:t>
                      </w:r>
                    </w:p>
                    <w:p w14:paraId="52C60D2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</w:p>
                    <w:p w14:paraId="12360420" w14:textId="77696E35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9D3929" wp14:editId="1B2B2BEB">
                <wp:simplePos x="0" y="0"/>
                <wp:positionH relativeFrom="column">
                  <wp:posOffset>168275</wp:posOffset>
                </wp:positionH>
                <wp:positionV relativeFrom="paragraph">
                  <wp:posOffset>1880870</wp:posOffset>
                </wp:positionV>
                <wp:extent cx="1456055" cy="15201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055" cy="1520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FAE06" w14:textId="27C2AC5A" w:rsidR="00026C1C" w:rsidRPr="00BA433C" w:rsidRDefault="00E86A03" w:rsidP="00026C1C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E240562" w14:textId="628FD28F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bac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  <w:proofErr w:type="spellEnd"/>
                          </w:p>
                          <w:p w14:paraId="16EF34FB" w14:textId="505D532B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fron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  <w:proofErr w:type="spellEnd"/>
                          </w:p>
                          <w:p w14:paraId="71D03362" w14:textId="3D035131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interi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olor</w:t>
                            </w:r>
                            <w:proofErr w:type="spellEnd"/>
                          </w:p>
                          <w:p w14:paraId="4FE978DB" w14:textId="39C70FA6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maximu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a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3929" id="_x0000_s1046" type="#_x0000_t202" style="position:absolute;margin-left:13.25pt;margin-top:148.1pt;width:114.65pt;height:119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oyYgIAACAFAAAOAAAAZHJzL2Uyb0RvYy54bWysVNtu2zAMfR+wfxD0vtgO4nY14hRdig4D&#10;ugvW7gNkWYqNyaImqbGzrx8lJW62PXWYHwRL4jkkD0mtr6dBkb2wrgdd02KRUyI0h7bXu5p+e7x7&#10;85YS55lumQItanoQjl5vXr9aj6YSS+hAtcISJNGuGk1NO+9NlWWOd2JgbgFGaLyUYAfmcWt3WWvZ&#10;iOyDypZ5fpGNYFtjgQvn8PQ2XdJN5JdScP9ZSic8UTXF2HxcbVybsGabNat2lpmu58cw2D9EMbBe&#10;o9OZ6pZ5Rp5s/xfV0HMLDqRfcBgykLLnIuaA2RT5H9k8dMyImAuK48wsk/t/tPzT/oslfVvTZXFJ&#10;iWYDFulRTJ68g4ksgz6jcRWaPRg09BMeY51jrs7cA//uiIZtx/RO3FgLYydYi/EVAZmdQROPCyTN&#10;+BFadMOePESiSdohiIdyEGTHOh3m2oRQeHC5Ki/ysqSE411RolpXsXoZq05wY51/L2Ag4aemFosf&#10;6dn+3vkQDqtOJsGbA9W3d71ScRMaTmyVJXuGrcI4F9qXCa5Mx9JxmeMXM0P4CRGJfyNTOlBqCOTJ&#10;bziJagQBjlL4gxLBTumvQmIJYuYpFrtrQiipT3GQUJFTt2ISERAMJfK/EHuEBLSI4/FC/AyK/kH7&#10;GT/0GmwUbFYmiaZ8agaMN9mfpEgChB7xUzOlJozqhqMG2gP2ioU0svjE4E8H9iclI45rTd2PJ2YF&#10;JeqDxn67KlarMN9xsyovl7ix5zfN+Q3THKlq6ilJv1sftQ5JabjBvpR97JjnSI5B4xjGeh+fjDDn&#10;5/to9fywbX4BAAD//wMAUEsDBBQABgAIAAAAIQCLXxXA3gAAAAoBAAAPAAAAZHJzL2Rvd25yZXYu&#10;eG1sTI+xTsMwEIZ3JN7BOiQ2ahNkC0KciiJ16VbDwubGRxw1tqPYbQNPzzHBdDrdp/++v1kvYWRn&#10;nPOQoob7lQCGsUtuiL2G97ft3SOwXGx0dkwRNXxhhnV7fdXY2qVL3OPZlJ5RSMy11eBLmWrOc+cx&#10;2LxKE0a6faY52ELr3HM32wuFh5FXQige7BDpg7cTvnrsjuYUNOyVNOJbzJvNrnPbyR/N8LEzWt/e&#10;LC/PwAou5Q+GX31Sh5acDukUXWajhkpJImk+qQoYAZWU1OWgQT5IBbxt+P8K7Q8AAAD//wMAUEsB&#10;Ai0AFAAGAAgAAAAhALaDOJL+AAAA4QEAABMAAAAAAAAAAAAAAAAAAAAAAFtDb250ZW50X1R5cGVz&#10;XS54bWxQSwECLQAUAAYACAAAACEAOP0h/9YAAACUAQAACwAAAAAAAAAAAAAAAAAvAQAAX3JlbHMv&#10;LnJlbHNQSwECLQAUAAYACAAAACEAPWzaMmICAAAgBQAADgAAAAAAAAAAAAAAAAAuAgAAZHJzL2Uy&#10;b0RvYy54bWxQSwECLQAUAAYACAAAACEAi18VwN4AAAAKAQAADwAAAAAAAAAAAAAAAAC8BAAAZHJz&#10;L2Rvd25yZXYueG1sUEsFBgAAAAAEAAQA8wAAAMcFAAAAAA==&#10;" fillcolor="#5b9bd5 [3208]" stroked="f">
                <v:fill opacity="32896f"/>
                <v:textbox>
                  <w:txbxContent>
                    <w:p w14:paraId="46DFAE06" w14:textId="27C2AC5A" w:rsidR="00026C1C" w:rsidRPr="00BA433C" w:rsidRDefault="00E86A03" w:rsidP="00026C1C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E240562" w14:textId="628FD28F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back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  <w:proofErr w:type="spellEnd"/>
                    </w:p>
                    <w:p w14:paraId="16EF34FB" w14:textId="505D532B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front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  <w:proofErr w:type="spellEnd"/>
                    </w:p>
                    <w:p w14:paraId="71D03362" w14:textId="3D035131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interior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026C1C">
                        <w:rPr>
                          <w:color w:val="000000" w:themeColor="text1"/>
                        </w:rPr>
                        <w:t>olor</w:t>
                      </w:r>
                      <w:proofErr w:type="spellEnd"/>
                    </w:p>
                    <w:p w14:paraId="4FE978DB" w14:textId="39C70FA6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maximum</w:t>
                      </w:r>
                      <w:r w:rsidR="0057417E">
                        <w:rPr>
                          <w:color w:val="000000" w:themeColor="text1"/>
                        </w:rPr>
                        <w:t>S</w:t>
                      </w:r>
                      <w:r w:rsidRPr="00026C1C">
                        <w:rPr>
                          <w:color w:val="000000" w:themeColor="text1"/>
                        </w:rPr>
                        <w:t>ea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01FE5" wp14:editId="610BC255">
                <wp:simplePos x="0" y="0"/>
                <wp:positionH relativeFrom="column">
                  <wp:posOffset>-1270</wp:posOffset>
                </wp:positionH>
                <wp:positionV relativeFrom="paragraph">
                  <wp:posOffset>1636395</wp:posOffset>
                </wp:positionV>
                <wp:extent cx="1870710" cy="1828800"/>
                <wp:effectExtent l="0" t="0" r="1524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5D23B" id="Rectangle: Rounded Corners 1" o:spid="_x0000_s1026" style="position:absolute;margin-left:-.1pt;margin-top:128.85pt;width:147.3pt;height: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rJ9fwIAAFAFAAAOAAAAZHJzL2Uyb0RvYy54bWysVMFu2zAMvQ/YPwi6r7aDds2MOkWQosOA&#10;oi3SDj2rshQbkEWNUuJkXz9KdtyiKzZgWA6KaJKP5COpi8t9Z9hOoW/BVrw4yTlTVkLd2k3Fvz9e&#10;f5pz5oOwtTBgVcUPyvPLxccPF70r1QwaMLVCRiDWl72reBOCK7PMy0Z1wp+AU5aUGrATgUTcZDWK&#10;ntA7k83y/HPWA9YOQSrv6evVoOSLhK+1kuFOa68CMxWn3EI6MZ3P8cwWF6LcoHBNK8c0xD9k0YnW&#10;UtAJ6koEwbbY/gbVtRLBgw4nEroMtG6lSjVQNUX+ppqHRjiVaiFyvJto8v8PVt7u7pG1NfWOMys6&#10;atGaSBN2Y1TJ1rC1tarZCtBSj1kR+eqdL8ntwd3jKHm6xuL3Grv4T2WxfeL4MHGs9oFJ+ljMz/Pz&#10;glohSVfMZ/N5nrqQvbg79OGrgo7FS8UxJhGTSgSL3Y0PFJfsj3YkxJyGLNItHIyKiRi7Vpqqo7iz&#10;5J3mSq0Msp2giRBSKhvOBlUjajV8PsvpF0ulIJNHkhJgRNatMRN28SfsAWa0j64qjeXknP/defJI&#10;kcGGyblrLeB7ACakXlEBerA/kjRQE1l6hvpAvUcYlsI7ed0S4TfCh3uBtAXUJNrscEeHNtBXHMYb&#10;Zw3gz/e+R3saTtJy1tNWVdz/2ApUnJlvlsb2S3F6GtcwCadn5zMS8LXm+bXGbrsVUJtoNCm7dI32&#10;wRyvGqF7ogdgGaOSSlhJsSsuAx6FVRi2nZ4QqZbLZEar50S4sQ9ORvDIapylx/2TQDdOXaCBvYXj&#10;BoryzdwNttHTwnIbQLdpKF94HfmmtU2DMz4x8V14LSerl4dw8QsAAP//AwBQSwMEFAAGAAgAAAAh&#10;ADSykNrhAAAACQEAAA8AAABkcnMvZG93bnJldi54bWxMj0FLw0AUhO+C/2F5grd205CYNs2mFEWK&#10;KIi1B4+v2ddsaHY37G7T+O9dT3ocZpj5ptpMumcjOd9ZI2AxT4CRaazsTCvg8Pk8WwLzAY3E3hoS&#10;8E0eNvXtTYWltFfzQeM+tCyWGF+iABXCUHLuG0Ua/dwOZKJ3sk5jiNK1XDq8xnLd8zRJHrjGzsQF&#10;hQM9KmrO+4sW8PL1jruVOp2XT4fXt9HvWm7dVoj7u2m7BhZoCn9h+MWP6FBHpqO9GOlZL2CWxqCA&#10;NC8KYNFPV1kG7Cggz/ICeF3x/w/qHwAAAP//AwBQSwECLQAUAAYACAAAACEAtoM4kv4AAADhAQAA&#10;EwAAAAAAAAAAAAAAAAAAAAAAW0NvbnRlbnRfVHlwZXNdLnhtbFBLAQItABQABgAIAAAAIQA4/SH/&#10;1gAAAJQBAAALAAAAAAAAAAAAAAAAAC8BAABfcmVscy8ucmVsc1BLAQItABQABgAIAAAAIQDt8rJ9&#10;fwIAAFAFAAAOAAAAAAAAAAAAAAAAAC4CAABkcnMvZTJvRG9jLnhtbFBLAQItABQABgAIAAAAIQA0&#10;spDa4QAAAAkBAAAPAAAAAAAAAAAAAAAAANkEAABkcnMvZG93bnJldi54bWxQSwUGAAAAAAQABADz&#10;AAAA5w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BED121" wp14:editId="11BB7F35">
                <wp:simplePos x="0" y="0"/>
                <wp:positionH relativeFrom="margin">
                  <wp:posOffset>487680</wp:posOffset>
                </wp:positionH>
                <wp:positionV relativeFrom="paragraph">
                  <wp:posOffset>1221740</wp:posOffset>
                </wp:positionV>
                <wp:extent cx="733425" cy="287020"/>
                <wp:effectExtent l="0" t="0" r="28575" b="177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043" w14:textId="05AFE20B" w:rsidR="00125EDD" w:rsidRDefault="00125EDD">
                            <w:r>
                              <w:t>In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D121" id="_x0000_s1047" type="#_x0000_t202" style="position:absolute;margin-left:38.4pt;margin-top:96.2pt;width:57.75pt;height:22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jg8JQIAAEwEAAAOAAAAZHJzL2Uyb0RvYy54bWysVNtu2zAMfR+wfxD0vthxkyU14hRdugwD&#10;ugvQ7gNkWY6FSaImKbGzrx8lp2nQDXsY5gdBFKmjw0PSq5tBK3IQzkswFZ1OckqE4dBIs6vot8ft&#10;myUlPjDTMAVGVPQoPL1Zv3616m0pCuhANcIRBDG+7G1FuxBsmWWed0IzPwErDDpbcJoFNN0uaxzr&#10;EV2rrMjzt1kPrrEOuPAeT+9GJ10n/LYVPHxpWy8CURVFbiGtLq11XLP1ipU7x2wn+YkG+wcWmkmD&#10;j56h7lhgZO/kb1Bacgce2jDhoDNoW8lFygGzmeYvsnnomBUpFxTH27NM/v/B8s+Hr47IpqJFQYlh&#10;Gmv0KIZA3sFAiihPb32JUQ8W48KAx1jmlKq398C/e2Jg0zGzE7fOQd8J1iC9abyZXVwdcXwEqftP&#10;0OAzbB8gAQ2t01E7VIMgOpbpeC5NpMLxcHF1NSvmlHB0FctFXqTSZax8umydDx8EaBI3FXVY+QTO&#10;Dvc+RDKsfAqJb3lQstlKpZLhdvVGOXJg2CXb9CX+L8KUIX1Fr+fI4+8Qefr+BKFlwHZXUld0eQ5i&#10;ZVTtvWlSMwYm1bhHysqcZIzKjRqGoR7GgiWRo8Y1NEcU1sHY3jiOuOnA/aSkx9auqP+xZ05Qoj4a&#10;LM71dDaLs5CM2XyBWhJ36akvPcxwhKpooGTcbkKanyiBgVssYiuTwM9MTpyxZZPup/GKM3Fpp6jn&#10;n8D6FwAAAP//AwBQSwMEFAAGAAgAAAAhAONpEyDgAAAACgEAAA8AAABkcnMvZG93bnJldi54bWxM&#10;j8FOwzAQRO9I/IO1SFwQdUiqpAlxKoQEghsU1F7deJtE2Otgu2n4e9wTHHd2NPOmXs9GswmdHywJ&#10;uFskwJBaqwbqBHx+PN2ugPkgSUltCQX8oId1c3lRy0rZE73jtAkdiyHkKymgD2GsOPdtj0b6hR2R&#10;4u9gnZEhnq7jyslTDDeap0mScyMHig29HPGxx/ZrczQCVsuXaedfs7dtmx90GW6K6fnbCXF9NT/c&#10;Aws4hz8znPEjOjSRaW+PpDzTAoo8koeol+kS2NlQphmwvYA0K3LgTc3/T2h+AQAA//8DAFBLAQIt&#10;ABQABgAIAAAAIQC2gziS/gAAAOEBAAATAAAAAAAAAAAAAAAAAAAAAABbQ29udGVudF9UeXBlc10u&#10;eG1sUEsBAi0AFAAGAAgAAAAhADj9If/WAAAAlAEAAAsAAAAAAAAAAAAAAAAALwEAAF9yZWxzLy5y&#10;ZWxzUEsBAi0AFAAGAAgAAAAhAFTqODwlAgAATAQAAA4AAAAAAAAAAAAAAAAALgIAAGRycy9lMm9E&#10;b2MueG1sUEsBAi0AFAAGAAgAAAAhAONpEyDgAAAACgEAAA8AAAAAAAAAAAAAAAAAfwQAAGRycy9k&#10;b3ducmV2LnhtbFBLBQYAAAAABAAEAPMAAACMBQAAAAA=&#10;">
                <v:textbox>
                  <w:txbxContent>
                    <w:p w14:paraId="2309D043" w14:textId="05AFE20B" w:rsidR="00125EDD" w:rsidRDefault="00125EDD">
                      <w:r>
                        <w:t>Interi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6469365" wp14:editId="6CB25D8B">
                <wp:simplePos x="0" y="0"/>
                <wp:positionH relativeFrom="column">
                  <wp:posOffset>2315845</wp:posOffset>
                </wp:positionH>
                <wp:positionV relativeFrom="paragraph">
                  <wp:posOffset>1231900</wp:posOffset>
                </wp:positionV>
                <wp:extent cx="1031240" cy="265430"/>
                <wp:effectExtent l="0" t="0" r="16510" b="203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EA4BA" w14:textId="6379880C" w:rsidR="00125EDD" w:rsidRDefault="00125EDD">
                            <w:proofErr w:type="spellStart"/>
                            <w:r>
                              <w:t>WheelSyste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9365" id="_x0000_s1048" type="#_x0000_t202" style="position:absolute;margin-left:182.35pt;margin-top:97pt;width:81.2pt;height:2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8U3JQIAAE0EAAAOAAAAZHJzL2Uyb0RvYy54bWysVNtu2zAMfR+wfxD0vthxkq414hRdugwD&#10;ugvQ7gMYWY6FSaInKbG7ry8lp1nQbS/D/CCIInVEnkN6eT0YzQ7SeYW24tNJzpm0AmtldxX/9rB5&#10;c8mZD2Br0GhlxR+l59er16+WfVfKAlvUtXSMQKwv+67ibQhdmWVetNKAn2AnLTkbdAYCmW6X1Q56&#10;Qjc6K/L8IuvR1Z1DIb2n09vRyVcJv2mkCF+axsvAdMUpt5BWl9ZtXLPVEsqdg65V4pgG/EMWBpSl&#10;R09QtxCA7Z36Dcoo4dBjEyYCTYZNo4RMNVA10/xFNfctdDLVQuT47kST/3+w4vPhq2Oqrngx48yC&#10;IY0e5BDYOxxYEenpO19S1H1HcWGgY5I5leq7OxTfPbO4bsHu5I1z2LcSakpvGm9mZ1dHHB9Btv0n&#10;rOkZ2AdMQEPjTOSO2GCETjI9nqSJqYj4ZD6bFnNyCfIVF4v5LGmXQfl8u3M+fJBoWNxU3JH0CR0O&#10;dz7EbKB8DomPedSq3iitk+F227V27ADUJpv0pQJehGnL+opfLYrFSMBfIfL0/QnCqED9rpWp+OUp&#10;CMpI23tbp24MoPS4p5S1PfIYqRtJDMN2GBU76bPF+pGYdTj2N80jbVp0Pznrqbcr7n/swUnO9EdL&#10;6lxN55HKkIz54m1Bhjv3bM89YAVBVTxwNm7XIQ1QJM7iDanYqERwlHvM5Jgz9Wzi/ThfcSjO7RT1&#10;6y+wegIAAP//AwBQSwMEFAAGAAgAAAAhALVf37zhAAAACwEAAA8AAABkcnMvZG93bnJldi54bWxM&#10;j8FOwzAQRO9I/IO1SFwQdZqkSRriVAgJBDdoK7i6sZtExOtgu2n4e5YTHFfzNPum2sxmYJN2vrco&#10;YLmIgGlsrOqxFbDfPd4WwHyQqORgUQv41h429eVFJUtlz/imp21oGZWgL6WALoSx5Nw3nTbSL+yo&#10;kbKjdUYGOl3LlZNnKjcDj6Mo40b2SB86OeqHTjef25MRUKTP04d/SV7fm+w4rMNNPj19OSGur+b7&#10;O2BBz+EPhl99UoeanA72hMqzQUCSpTmhFKxTGkXEKs6XwA4C4mRVAK8r/n9D/QMAAP//AwBQSwEC&#10;LQAUAAYACAAAACEAtoM4kv4AAADhAQAAEwAAAAAAAAAAAAAAAAAAAAAAW0NvbnRlbnRfVHlwZXNd&#10;LnhtbFBLAQItABQABgAIAAAAIQA4/SH/1gAAAJQBAAALAAAAAAAAAAAAAAAAAC8BAABfcmVscy8u&#10;cmVsc1BLAQItABQABgAIAAAAIQDkL8U3JQIAAE0EAAAOAAAAAAAAAAAAAAAAAC4CAABkcnMvZTJv&#10;RG9jLnhtbFBLAQItABQABgAIAAAAIQC1X9+84QAAAAsBAAAPAAAAAAAAAAAAAAAAAH8EAABkcnMv&#10;ZG93bnJldi54bWxQSwUGAAAAAAQABADzAAAAjQUAAAAA&#10;">
                <v:textbox>
                  <w:txbxContent>
                    <w:p w14:paraId="6A1EA4BA" w14:textId="6379880C" w:rsidR="00125EDD" w:rsidRDefault="00125EDD">
                      <w:proofErr w:type="spellStart"/>
                      <w:r>
                        <w:t>WheelSystem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B797B2" wp14:editId="085CD70A">
                <wp:simplePos x="0" y="0"/>
                <wp:positionH relativeFrom="column">
                  <wp:posOffset>4580890</wp:posOffset>
                </wp:positionH>
                <wp:positionV relativeFrom="paragraph">
                  <wp:posOffset>1179195</wp:posOffset>
                </wp:positionV>
                <wp:extent cx="446405" cy="297180"/>
                <wp:effectExtent l="0" t="0" r="10795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BFEBB" w14:textId="1252A2ED" w:rsidR="00125EDD" w:rsidRDefault="00125EDD">
                            <w:r>
                              <w:t>C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97B2" id="_x0000_s1049" type="#_x0000_t202" style="position:absolute;margin-left:360.7pt;margin-top:92.85pt;width:35.15pt;height:23.4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WFJwIAAEw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2LkhLD&#10;NGr0KIZA3sFAikhPb32FUQ8W48KAxyhzKtXbe+DfPTGw7pjZiVvnoO8EazC9abyZXVwdcXwE2faf&#10;oMFn2D5AAhpapyN3yAZBdJTp6SxNTIXjYVlelfmMEo6uYnE9nSfpMladLlvnwwcBmsRNTR0qn8DZ&#10;4d6HmAyrTiHxLQ9KNhupVDLcbrtWjhwYdskmfSn/F2HKkL6mi1kxG+v/K0Sevj9BaBmw3ZXUNZ2f&#10;g1gVWXtvmtSMgUk17jFlZY40RuZGDsOwHUbB3p7k2ULzhMQ6GNsbxxE3HbiflPTY2jX1P/bMCUrU&#10;R4PiLKZlGWchGeXsukDDXXq2lx5mOELVNFAybtchzU8kzsAtitjKRHBUe8zkmDO2bOL9OF5xJi7t&#10;FPXrJ7B6BgAA//8DAFBLAwQUAAYACAAAACEAG0vEWeEAAAALAQAADwAAAGRycy9kb3ducmV2Lnht&#10;bEyPy07DMBBF90j8gzVIbBB1kj6ShjgVQgLBDtoKtm7sJhH2ONhuGv6eYQW7Gd2jO2eqzWQNG7UP&#10;vUMB6SwBprFxqsdWwH73eFsAC1GiksahFvCtA2zqy4tKlsqd8U2P29gyKsFQSgFdjEPJeWg6bWWY&#10;uUEjZUfnrYy0+pYrL89Ubg3PkmTFreyRLnRy0A+dbj63JyugWDyPH+Fl/vrerI5mHW/y8enLC3F9&#10;Nd3fAYt6in8w/OqTOtTkdHAnVIEZAXmWLgiloFjmwIjI1ykNBwHZPFsCryv+/4f6BwAA//8DAFBL&#10;AQItABQABgAIAAAAIQC2gziS/gAAAOEBAAATAAAAAAAAAAAAAAAAAAAAAABbQ29udGVudF9UeXBl&#10;c10ueG1sUEsBAi0AFAAGAAgAAAAhADj9If/WAAAAlAEAAAsAAAAAAAAAAAAAAAAALwEAAF9yZWxz&#10;Ly5yZWxzUEsBAi0AFAAGAAgAAAAhAFxvtYUnAgAATAQAAA4AAAAAAAAAAAAAAAAALgIAAGRycy9l&#10;Mm9Eb2MueG1sUEsBAi0AFAAGAAgAAAAhABtLxFnhAAAACwEAAA8AAAAAAAAAAAAAAAAAgQQAAGRy&#10;cy9kb3ducmV2LnhtbFBLBQYAAAAABAAEAPMAAACPBQAAAAA=&#10;">
                <v:textbox>
                  <w:txbxContent>
                    <w:p w14:paraId="5EDBFEBB" w14:textId="1252A2ED" w:rsidR="00125EDD" w:rsidRDefault="00125EDD">
                      <w:r>
                        <w:t>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E3E7D11" wp14:editId="2EAEF0E9">
                <wp:simplePos x="0" y="0"/>
                <wp:positionH relativeFrom="column">
                  <wp:posOffset>6579870</wp:posOffset>
                </wp:positionH>
                <wp:positionV relativeFrom="paragraph">
                  <wp:posOffset>1136650</wp:posOffset>
                </wp:positionV>
                <wp:extent cx="637540" cy="318770"/>
                <wp:effectExtent l="0" t="0" r="10160" b="2413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E4A5A" w14:textId="5C654A4B" w:rsidR="00125EDD" w:rsidRDefault="00125EDD">
                            <w:r>
                              <w:t>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7D11" id="_x0000_s1050" type="#_x0000_t202" style="position:absolute;margin-left:518.1pt;margin-top:89.5pt;width:50.2pt;height:2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oyYJQIAAEwEAAAOAAAAZHJzL2Uyb0RvYy54bWysVNuO2yAQfa/Uf0C8N06yySZrxVlts01V&#10;aXuRdvsBY4xjVMxQILG3X98BJ2m0rfpQ1Q+IYYbD4ZzBq9u+1ewgnVdoCj4ZjTmTRmClzK7gX5+2&#10;b5ac+QCmAo1GFvxZen67fv1q1dlcTrFBXUnHCMT4vLMFb0KweZZ50cgW/AitNJSs0bUQKHS7rHLQ&#10;EXqrs+l4fJ116CrrUEjvafV+SPJ1wq9rKcLnuvYyMF1w4hbS6NJYxjFbryDfObCNEkca8A8sWlCG&#10;Dj1D3UMAtnfqN6hWCYce6zAS2GZY10rIdAe6zWT84jaPDViZ7kLieHuWyf8/WPHp8MUxVRV8OufM&#10;QEsePck+sLfYs2mUp7M+p6pHS3Whp2WyOV3V2wcU3zwzuGnA7OSdc9g1EiqiN4k7s4utA46PIGX3&#10;ESs6BvYBE1BfuzZqR2owQiebns/WRCqCFq+vFvMZZQSlribLxSJZl0F+2mydD+8ltixOCu7I+QQO&#10;hwcfIhnITyXxLI9aVVuldQrcrtxoxw5AXbJNX+L/okwb1hX8Zk5K/R1inL4/QbQqULtr1RZ8eS6C&#10;PKr2zlSpGQMoPcyJsjZHGaNyg4ahL/vBsNnJnhKrZxLW4dDe9Bxp0qD7wVlHrV1w/30PTnKmPxgy&#10;52Yyi1KGFMzmiykF7jJTXmbACIIqeOBsmG5Cej9RAoN3ZGKtksDR7YHJkTO1bNL9+Lzim7iMU9Wv&#10;n8D6JwAAAP//AwBQSwMEFAAGAAgAAAAhACUeUgPhAAAADQEAAA8AAABkcnMvZG93bnJldi54bWxM&#10;j8tOwzAQRfdI/IM1SGwQdZogtwlxKoQEgh0UBFs3dpMIexxsNw1/z3QFu7mao/uoN7OzbDIhDh4l&#10;LBcZMIOt1wN2Et7fHq7XwGJSqJX1aCT8mAib5vysVpX2R3w10zZ1jEwwVkpCn9JYcR7b3jgVF340&#10;SL+9D04lkqHjOqgjmTvL8ywT3KkBKaFXo7nvTfu1PTgJ65un6TM+Fy8frdjbMl2tpsfvIOXlxXx3&#10;CyyZOf3BcKpP1aGhTjt/QB2ZJZ0VIieWrlVJq07IshAC2E5Cnpc58Kbm/1c0vwAAAP//AwBQSwEC&#10;LQAUAAYACAAAACEAtoM4kv4AAADhAQAAEwAAAAAAAAAAAAAAAAAAAAAAW0NvbnRlbnRfVHlwZXNd&#10;LnhtbFBLAQItABQABgAIAAAAIQA4/SH/1gAAAJQBAAALAAAAAAAAAAAAAAAAAC8BAABfcmVscy8u&#10;cmVsc1BLAQItABQABgAIAAAAIQCX2oyYJQIAAEwEAAAOAAAAAAAAAAAAAAAAAC4CAABkcnMvZTJv&#10;RG9jLnhtbFBLAQItABQABgAIAAAAIQAlHlID4QAAAA0BAAAPAAAAAAAAAAAAAAAAAH8EAABkcnMv&#10;ZG93bnJldi54bWxQSwUGAAAAAAQABADzAAAAjQUAAAAA&#10;">
                <v:textbox>
                  <w:txbxContent>
                    <w:p w14:paraId="431E4A5A" w14:textId="5C654A4B" w:rsidR="00125EDD" w:rsidRDefault="00125EDD">
                      <w:r>
                        <w:t>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5D63732" wp14:editId="5255551C">
                <wp:simplePos x="0" y="0"/>
                <wp:positionH relativeFrom="column">
                  <wp:posOffset>391795</wp:posOffset>
                </wp:positionH>
                <wp:positionV relativeFrom="paragraph">
                  <wp:posOffset>6495415</wp:posOffset>
                </wp:positionV>
                <wp:extent cx="956310" cy="307975"/>
                <wp:effectExtent l="0" t="0" r="15240" b="158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11304" w14:textId="668BD18E" w:rsidR="00125EDD" w:rsidRDefault="00125EDD">
                            <w:proofErr w:type="spellStart"/>
                            <w:r>
                              <w:t>TrimPack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3732" id="_x0000_s1051" type="#_x0000_t202" style="position:absolute;margin-left:30.85pt;margin-top:511.45pt;width:75.3pt;height:24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zdJAIAAEw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ZzSgzT&#10;WKNH0QfyFnqSR3k66wuMerAYF3o8xjKnVL29B/7NEwOblpmduHUOulawGulN4s3s4uqA4yNI1X2E&#10;Gp9h+wAJqG+cjtqhGgTRsUzHc2kiFY6Hy9n8aoIejq6r8WK5mKUXWPF82Tof3gvQJG5K6rDyCZwd&#10;7n2IZFjxHBLf8qBkvZVKJcPtqo1y5MCwS7bpO6H/FKYM6SKTfDbk/1eIcfr+BKFlwHZXUpf0+hzE&#10;iqjaO1OnZgxMqmGPlJU5yRiVGzQMfdUPBUsSRI0rqI8orIOhvXEccdOC+0FJh61dUv99z5ygRH0w&#10;WJzlZDqNs5CM6WyRo+EuPdWlhxmOUCUNlAzbTUjzE4UzcItFbGQS+IXJiTO2bNL9NF5xJi7tFPXy&#10;E1g/AQAA//8DAFBLAwQUAAYACAAAACEAmepZ5uEAAAAMAQAADwAAAGRycy9kb3ducmV2LnhtbEyP&#10;wU7DMAyG70i8Q2QkLoilzaZ2K00nhASC2xjTuGZN1lY0Tkmyrrw93gmO/v3p9+dyPdmejcaHzqGE&#10;dJYAM1g73WEjYffxfL8EFqJCrXqHRsKPCbCurq9KVWh3xnczbmPDqARDoSS0MQ4F56FujVVh5gaD&#10;tDs6b1Wk0Tdce3WmcttzkSQZt6pDutCqwTy1pv7anqyE5eJ1/Axv882+zo79Kt7l48u3l/L2Znp8&#10;ABbNFP9guOiTOlTkdHAn1IH1ErI0J5LyRIgVMCJEKubADpcoTxfAq5L/f6L6BQAA//8DAFBLAQIt&#10;ABQABgAIAAAAIQC2gziS/gAAAOEBAAATAAAAAAAAAAAAAAAAAAAAAABbQ29udGVudF9UeXBlc10u&#10;eG1sUEsBAi0AFAAGAAgAAAAhADj9If/WAAAAlAEAAAsAAAAAAAAAAAAAAAAALwEAAF9yZWxzLy5y&#10;ZWxzUEsBAi0AFAAGAAgAAAAhAAvezN0kAgAATAQAAA4AAAAAAAAAAAAAAAAALgIAAGRycy9lMm9E&#10;b2MueG1sUEsBAi0AFAAGAAgAAAAhAJnqWebhAAAADAEAAA8AAAAAAAAAAAAAAAAAfgQAAGRycy9k&#10;b3ducmV2LnhtbFBLBQYAAAAABAAEAPMAAACMBQAAAAA=&#10;">
                <v:textbox>
                  <w:txbxContent>
                    <w:p w14:paraId="1A911304" w14:textId="668BD18E" w:rsidR="00125EDD" w:rsidRDefault="00125EDD">
                      <w:proofErr w:type="spellStart"/>
                      <w:r>
                        <w:t>TrimPackag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D1D1233" wp14:editId="4ECE1054">
                <wp:simplePos x="0" y="0"/>
                <wp:positionH relativeFrom="column">
                  <wp:posOffset>2336800</wp:posOffset>
                </wp:positionH>
                <wp:positionV relativeFrom="paragraph">
                  <wp:posOffset>6505575</wp:posOffset>
                </wp:positionV>
                <wp:extent cx="594995" cy="329565"/>
                <wp:effectExtent l="0" t="0" r="14605" b="133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9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14A3C" w14:textId="7E6CD909" w:rsidR="00125EDD" w:rsidRDefault="00125EDD">
                            <w:r>
                              <w:t>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D1233" id="_x0000_s1052" type="#_x0000_t202" style="position:absolute;margin-left:184pt;margin-top:512.25pt;width:46.85pt;height:25.9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/gJgIAAEwEAAAOAAAAZHJzL2Uyb0RvYy54bWysVNtu2zAMfR+wfxD0vjjx4rQ24hRdugwD&#10;ugvQ7gMUWY6FSaImKbGzrx8lp2l2exnmB4EUqUPykPTyZtCKHITzEkxNZ5MpJcJwaKTZ1fTL4+bV&#10;NSU+MNMwBUbU9Cg8vVm9fLHsbSVy6EA1whEEMb7qbU27EGyVZZ53QjM/ASsMGltwmgVU3S5rHOsR&#10;Xassn04XWQ+usQ648B5v70YjXSX8thU8fGpbLwJRNcXcQjpdOrfxzFZLVu0cs53kpzTYP2ShmTQY&#10;9Ax1xwIjeyd/g9KSO/DQhgkHnUHbSi5SDVjNbPpLNQ8dsyLVguR4e6bJ/z9Y/vHw2RHZ1DS/osQw&#10;jT16FEMgb2AgeaSnt75CrweLfmHAa2xzKtXbe+BfPTGw7pjZiVvnoO8EazC9WXyZXTwdcXwE2fYf&#10;oMEwbB8gAQ2t05E7ZIMgOrbpeG5NTIXjZVHOy7KghKPpdV4WiyJFYNXTY+t8eCdAkyjU1GHnEzg7&#10;3PsQk2HVk0uM5UHJZiOVSorbbdfKkQPDKdmk74T+k5sypK9pWeTFWP9fIabp+xOElgHHXUld0+uz&#10;E6sia29Nk4YxMKlGGVNW5kRjZG7kMAzbYWzYIkaIHG+hOSKxDsbxxnVEoQP3nZIeR7um/tueOUGJ&#10;em+wOeVsPo+7kJR5cZWj4i4t20sLMxyhahooGcV1SPsTiTNwi01sZSL4OZNTzjiyiffTesWduNST&#10;1/NPYPUDAAD//wMAUEsDBBQABgAIAAAAIQB7UJ1q4gAAAA0BAAAPAAAAZHJzL2Rvd25yZXYueG1s&#10;TI/BTsMwEETvSPyDtUhcUOu0DU4IcSqEBKI3aBFc3XibRMTrYLtp+HvcExx3ZjT7plxPpmcjOt9Z&#10;krCYJ8CQaqs7aiS8755mOTAfFGnVW0IJP+hhXV1elKrQ9kRvOG5Dw2IJ+UJJaEMYCs593aJRfm4H&#10;pOgdrDMqxNM1XDt1iuWm58skEdyojuKHVg342GL9tT0aCXn6Mn76zer1oxaH/i7cZOPzt5Py+mp6&#10;uAcWcAp/YTjjR3SoItPeHkl71ktYiTxuCdFIluktsBhJxSIDtj9LmUiBVyX/v6L6BQAA//8DAFBL&#10;AQItABQABgAIAAAAIQC2gziS/gAAAOEBAAATAAAAAAAAAAAAAAAAAAAAAABbQ29udGVudF9UeXBl&#10;c10ueG1sUEsBAi0AFAAGAAgAAAAhADj9If/WAAAAlAEAAAsAAAAAAAAAAAAAAAAALwEAAF9yZWxz&#10;Ly5yZWxzUEsBAi0AFAAGAAgAAAAhAAcpT+AmAgAATAQAAA4AAAAAAAAAAAAAAAAALgIAAGRycy9l&#10;Mm9Eb2MueG1sUEsBAi0AFAAGAAgAAAAhAHtQnWriAAAADQEAAA8AAAAAAAAAAAAAAAAAgAQAAGRy&#10;cy9kb3ducmV2LnhtbFBLBQYAAAAABAAEAPMAAACPBQAAAAA=&#10;">
                <v:textbox>
                  <w:txbxContent>
                    <w:p w14:paraId="48214A3C" w14:textId="7E6CD909" w:rsidR="00125EDD" w:rsidRDefault="00125EDD">
                      <w:r>
                        <w:t>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4E1EA3E" wp14:editId="4949CD1B">
                <wp:simplePos x="0" y="0"/>
                <wp:positionH relativeFrom="margin">
                  <wp:posOffset>4580890</wp:posOffset>
                </wp:positionH>
                <wp:positionV relativeFrom="paragraph">
                  <wp:posOffset>6623050</wp:posOffset>
                </wp:positionV>
                <wp:extent cx="499110" cy="276225"/>
                <wp:effectExtent l="0" t="0" r="1524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FA6E9" w14:textId="05B25AE8" w:rsidR="00125EDD" w:rsidRDefault="00125EDD">
                            <w: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1EA3E" id="_x0000_s1053" type="#_x0000_t202" style="position:absolute;margin-left:360.7pt;margin-top:521.5pt;width:39.3pt;height:21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3FSJAIAAEwEAAAOAAAAZHJzL2Uyb0RvYy54bWysVM1u2zAMvg/YOwi6L46NpGmMOEWXLsOA&#10;rhvQ7gFkWY6FSaImKbGzpx8lp2n2gx2G+SCQIvWR/Eh6dTNoRQ7CeQmmovlkSokwHBppdhX98rR9&#10;c02JD8w0TIERFT0KT2/Wr1+teluKAjpQjXAEQYwve1vRLgRbZpnnndDMT8AKg8YWnGYBVbfLGsd6&#10;RNcqK6bTq6wH11gHXHiPt3ejka4TftsKHj61rReBqIpibiGdLp11PLP1ipU7x2wn+SkN9g9ZaCYN&#10;Bj1D3bHAyN7J36C05A48tGHCQWfQtpKLVANWk09/qeaxY1akWpAcb880+f8Hyx8Onx2RTUUL7JRh&#10;Gnv0JIZA3sJAikhPb32JXo8W/cKA19jmVKq398C/emJg0zGzE7fOQd8J1mB6eXyZXTwdcXwEqfuP&#10;0GAYtg+QgIbW6cgdskEQHdt0PLcmpsLxcrZc5jlaOJqKxVVRzFMEVj4/ts6H9wI0iUJFHXY+gbPD&#10;vQ8xGVY+u8RYHpRstlKppLhdvVGOHBhOyTZ9J/Sf3JQhfUWXc4z9d4hp+v4EoWXAcVdSV/T67MTK&#10;yNo706RhDEyqUcaUlTnRGJkbOQxDPYwNW8QIkeMamiMS62Acb1xHFDpw3ynpcbQr6r/tmROUqA8G&#10;m7PMZ7O4C0mZzRcFKu7SUl9amOEIVdFAyShuQtqfSIGBW2xiKxPBL5mccsaRTbyf1ivuxKWevF5+&#10;AusfAAAA//8DAFBLAwQUAAYACAAAACEAM+IbAeEAAAANAQAADwAAAGRycy9kb3ducmV2LnhtbEyP&#10;wU7DMBBE70j8g7VIXBC124Y0hDgVQgLRGxQEVzd2kwh7HWw3DX/P9gS33Z3R7JtqPTnLRhNi71HC&#10;fCaAGWy87rGV8P72eF0Ai0mhVtajkfBjIqzr87NKldof8dWM29QyCsFYKgldSkPJeWw641Sc+cEg&#10;aXsfnEq0hpbroI4U7ixfCJFzp3qkD50azENnmq/twUkosufxM26WLx9Nvre36Wo1Pn0HKS8vpvs7&#10;YMlM6c8MJ3xCh5qYdv6AOjIrYbWYZ2QlQWRLakWWQggadqdTkd8Aryv+v0X9CwAA//8DAFBLAQIt&#10;ABQABgAIAAAAIQC2gziS/gAAAOEBAAATAAAAAAAAAAAAAAAAAAAAAABbQ29udGVudF9UeXBlc10u&#10;eG1sUEsBAi0AFAAGAAgAAAAhADj9If/WAAAAlAEAAAsAAAAAAAAAAAAAAAAALwEAAF9yZWxzLy5y&#10;ZWxzUEsBAi0AFAAGAAgAAAAhAOVHcVIkAgAATAQAAA4AAAAAAAAAAAAAAAAALgIAAGRycy9lMm9E&#10;b2MueG1sUEsBAi0AFAAGAAgAAAAhADPiGwHhAAAADQEAAA8AAAAAAAAAAAAAAAAAfgQAAGRycy9k&#10;b3ducmV2LnhtbFBLBQYAAAAABAAEAPMAAACMBQAAAAA=&#10;">
                <v:textbox>
                  <w:txbxContent>
                    <w:p w14:paraId="4E1FA6E9" w14:textId="05B25AE8" w:rsidR="00125EDD" w:rsidRDefault="00125EDD">
                      <w:r>
                        <w:t>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E96FB86" wp14:editId="39BBFDBE">
                <wp:simplePos x="0" y="0"/>
                <wp:positionH relativeFrom="column">
                  <wp:posOffset>8280400</wp:posOffset>
                </wp:positionH>
                <wp:positionV relativeFrom="paragraph">
                  <wp:posOffset>1826895</wp:posOffset>
                </wp:positionV>
                <wp:extent cx="1870710" cy="1509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509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5560" w14:textId="15C9649C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BE80BF5" w14:textId="2FDF0E4E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cit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  <w:proofErr w:type="spellEnd"/>
                          </w:p>
                          <w:p w14:paraId="001F85CF" w14:textId="7827123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n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olume</w:t>
                            </w:r>
                            <w:proofErr w:type="spellEnd"/>
                          </w:p>
                          <w:p w14:paraId="545CF478" w14:textId="61E66AB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3204A2FC" w14:textId="3428796C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highwa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6FB86" id="_x0000_s1054" type="#_x0000_t202" style="position:absolute;margin-left:652pt;margin-top:143.85pt;width:147.3pt;height:11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AoYwIAAB8FAAAOAAAAZHJzL2Uyb0RvYy54bWysVNuO0zAQfUfiHyy/06SlpW3UdLV0tQhp&#10;uYhdPsB1nCbC8RjbbVK+nhm7LQWeFpEHK7ZnzsycOePVzdBpdlDOt2BKPh7lnCkjoWrNruRfn+5f&#10;LTjzQZhKaDCq5Efl+c365YtVbws1gQZ0pRxDEOOL3pa8CcEWWeZlozrhR2CVwcsaXCcCbt0uq5zo&#10;Eb3T2STP32Q9uMo6kMp7PL1Ll3wd8etayfCprr0KTJcccwtxdXHd0pqtV6LYOWGbVp7SEP+QRSda&#10;g0EvUHciCLZ37V9QXSsdeKjDSEKXQV23UsUasJpx/kc1j42wKtaC5Hh7ocn/P1j58fDZsbbC3s04&#10;M6LDHj2pIbC3MLAJ0dNbX6DVo0W7MOAxmsZSvX0A+c0zA5tGmJ26dQ76RokK0xuTZ3blmnA8gWz7&#10;D1BhGLEPEIGG2nXEHbLBEB3bdLy0hlKRFHIxz+djvJJ4N57ly9fLWYwhirO7dT68U9Ax+im5w95H&#10;eHF48IHSEcXZhKJ50G1132odN6Q3tdGOHQQqRUipTJgld20bkY5nOX6nqFGh5BGBfwPThiANEHiK&#10;SyeRDSLgREU4akV22nxRNXYgVp5ycbstpZJkinOEZZ/FikVEBzKsEf+ZvicX8lZxOp7pf3GK8cGE&#10;i3/XGnCRsAsziTQdkhgw32R/piIRQBoJw3aIGpwszorbQnVErThIE4svDP404H5w1uO0ltx/3wun&#10;ONPvDeptOZ5OabzjZjqbT3Djrm+21zfCSIQqeeAs/W5C5JqKMnCLuqzbqBhKLmVyShqnMPb79GLQ&#10;mF/vo9Wvd239EwAA//8DAFBLAwQUAAYACAAAACEAIZDRa+AAAAANAQAADwAAAGRycy9kb3ducmV2&#10;LnhtbEyPMU/DMBSEdyT+g/WQ2KhNaNIQ4lQUqUu3BhY2N37EUePnyHbbwK/HnWA83enuu3o925Gd&#10;0YfBkYTHhQCG1Dk9UC/h4337UAILUZFWoyOU8I0B1s3tTa0q7S60x3Mbe5ZKKFRKgolxqjgPnUGr&#10;wsJNSMn7ct6qmKTvufbqksrtyDMhCm7VQGnBqAnfDHbH9mQl7Iu8FT/Cbza7Tm8nc2yHz10r5f3d&#10;/PoCLOIc/8JwxU/o0CSmgzuRDmxM+kks05koIStXK2DXSP5cFsAOEvIsXwJvav7/RfMLAAD//wMA&#10;UEsBAi0AFAAGAAgAAAAhALaDOJL+AAAA4QEAABMAAAAAAAAAAAAAAAAAAAAAAFtDb250ZW50X1R5&#10;cGVzXS54bWxQSwECLQAUAAYACAAAACEAOP0h/9YAAACUAQAACwAAAAAAAAAAAAAAAAAvAQAAX3Jl&#10;bHMvLnJlbHNQSwECLQAUAAYACAAAACEADSsgKGMCAAAfBQAADgAAAAAAAAAAAAAAAAAuAgAAZHJz&#10;L2Uyb0RvYy54bWxQSwECLQAUAAYACAAAACEAIZDRa+AAAAANAQAADwAAAAAAAAAAAAAAAAC9BAAA&#10;ZHJzL2Rvd25yZXYueG1sUEsFBgAAAAAEAAQA8wAAAMoFAAAAAA==&#10;" fillcolor="#5b9bd5 [3208]" stroked="f">
                <v:fill opacity="32896f"/>
                <v:textbox>
                  <w:txbxContent>
                    <w:p w14:paraId="33505560" w14:textId="15C9649C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BE80BF5" w14:textId="2FDF0E4E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cit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  <w:proofErr w:type="spellEnd"/>
                    </w:p>
                    <w:p w14:paraId="001F85CF" w14:textId="7827123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ank</w:t>
                      </w:r>
                      <w:r w:rsidR="0057417E">
                        <w:rPr>
                          <w:color w:val="000000" w:themeColor="text1"/>
                        </w:rPr>
                        <w:t>V</w:t>
                      </w:r>
                      <w:r w:rsidRPr="00FE4189">
                        <w:rPr>
                          <w:color w:val="000000" w:themeColor="text1"/>
                        </w:rPr>
                        <w:t>olume</w:t>
                      </w:r>
                      <w:proofErr w:type="spellEnd"/>
                    </w:p>
                    <w:p w14:paraId="545CF478" w14:textId="61E66AB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3204A2FC" w14:textId="3428796C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highwa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E28A3C" wp14:editId="56CAB62F">
                <wp:simplePos x="0" y="0"/>
                <wp:positionH relativeFrom="column">
                  <wp:posOffset>8099425</wp:posOffset>
                </wp:positionH>
                <wp:positionV relativeFrom="paragraph">
                  <wp:posOffset>1624965</wp:posOffset>
                </wp:positionV>
                <wp:extent cx="2221865" cy="1838960"/>
                <wp:effectExtent l="0" t="0" r="26035" b="279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1865" cy="183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5AD62" id="Rectangle: Rounded Corners 6" o:spid="_x0000_s1026" style="position:absolute;margin-left:637.75pt;margin-top:127.95pt;width:174.95pt;height:1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dXWgAIAAFAFAAAOAAAAZHJzL2Uyb0RvYy54bWysVMFu2zAMvQ/YPwi6r46zJkuNOkWQosOA&#10;oi3aDj2rshQbkEWNUuJkXz9KdtyiKzZgmA+yKJKP5BOp84t9a9hOoW/Aljw/mXCmrISqsZuSf3+8&#10;+rTgzAdhK2HAqpIflOcXy48fzjtXqCnUYCqFjECsLzpX8joEV2SZl7VqhT8BpywpNWArAom4ySoU&#10;HaG3JptOJvOsA6wcglTe0+llr+TLhK+1kuFWa68CMyWn3EJaMa3Pcc2W56LYoHB1I4c0xD9k0YrG&#10;UtAR6lIEwbbY/AbVNhLBgw4nEtoMtG6kSjVQNfnkTTUPtXAq1ULkeDfS5P8frLzZ3SFrqpLPObOi&#10;pSu6J9KE3RhVsHvY2kpVbA1o6Y7ZPPLVOV+Q24O7w0HytI3F7zW28U9lsX3i+DByrPaBSTqcTqf5&#10;Yj7jTJIuX3xenM3TLWQv7g59+KqgZXFTcoxJxKQSwWJ37QPFJfujHQkxpz6LtAsHo2Iixt4rTdXF&#10;uMk79ZVaG2Q7QR0hpFQ2zHpVLSrVH88m9MVSKcjokaQEGJF1Y8yInf8Ju4cZ7KOrSm05Ok/+7jx6&#10;pMhgw+jcNhbwPQAT8qEA3dsfSeqpiSw9Q3Wgu0foh8I7edUQ4dfChzuBNAU0LzTZ4ZYWbaArOQw7&#10;zmrAn++dR3tqTtJy1tFUldz/2ApUnJlvltr2LD89jWOYhNPZlykJ+Frz/Fpjt+0a6JpyekOcTNto&#10;H8xxqxHaJ3oAVjEqqYSVFLvkMuBRWId+2ukJkWq1SmY0ek6Ea/vgZASPrMZeetw/CXRD1wVq2Bs4&#10;TqAo3vRdbxs9Lay2AXSTmvKF14FvGtvUOMMTE9+F13KyenkIl78AAAD//wMAUEsDBBQABgAIAAAA&#10;IQCq4ZPe4gAAAA0BAAAPAAAAZHJzL2Rvd25yZXYueG1sTI9RS8MwFIXfBf9DuIJvLl1Z5tY1HUOR&#10;IQri3IOPd03WlDVJSbKu/nvvnvTxcD7O/W65Hm3HBh1i652E6SQDpl3tVesaCfuvl4cFsJjQKey8&#10;0xJ+dIR1dXtTYqH8xX3qYZcaRiMuFijBpNQXnMfaaItx4nvtqDv6YDFRDA1XAS80bjueZ9mcW2wd&#10;XTDY6yej69PubCW8fn/gdmmOp8Xz/u19iNuG+7CR8v5u3KyAJT2mPxiu+qQOFTkd/NmpyDrK+aMQ&#10;xErIhVgCuyLzXMyAHSSIGXW8Kvn/L6pfAAAA//8DAFBLAQItABQABgAIAAAAIQC2gziS/gAAAOEB&#10;AAATAAAAAAAAAAAAAAAAAAAAAABbQ29udGVudF9UeXBlc10ueG1sUEsBAi0AFAAGAAgAAAAhADj9&#10;If/WAAAAlAEAAAsAAAAAAAAAAAAAAAAALwEAAF9yZWxzLy5yZWxzUEsBAi0AFAAGAAgAAAAhAJqF&#10;1daAAgAAUAUAAA4AAAAAAAAAAAAAAAAALgIAAGRycy9lMm9Eb2MueG1sUEsBAi0AFAAGAAgAAAAh&#10;AKrhk97iAAAADQEAAA8AAAAAAAAAAAAAAAAA2g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228152F" wp14:editId="43D17D8F">
                <wp:simplePos x="0" y="0"/>
                <wp:positionH relativeFrom="column">
                  <wp:posOffset>8738235</wp:posOffset>
                </wp:positionH>
                <wp:positionV relativeFrom="paragraph">
                  <wp:posOffset>1221740</wp:posOffset>
                </wp:positionV>
                <wp:extent cx="796925" cy="254635"/>
                <wp:effectExtent l="0" t="0" r="22225" b="1206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92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90A5D" w14:textId="179B1CF2" w:rsidR="00125EDD" w:rsidRDefault="00125EDD">
                            <w:proofErr w:type="spellStart"/>
                            <w:r>
                              <w:t>FuelSpe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152F" id="_x0000_s1055" type="#_x0000_t202" style="position:absolute;margin-left:688.05pt;margin-top:96.2pt;width:62.75pt;height:2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yqJgIAAEwEAAAOAAAAZHJzL2Uyb0RvYy54bWysVNtu2zAMfR+wfxD0vjhxk7Qx4hRdugwD&#10;ugvQ7gNoWY6FSaInKbG7ry+lpGl2wR6G+UEQJerw8JD08nowmu2l8wptySejMWfSCqyV3Zb868Pm&#10;zRVnPoCtQaOVJX+Unl+vXr9a9l0hc2xR19IxArG+6LuStyF0RZZ50UoDfoSdtHTZoDMQyHTbrHbQ&#10;E7rRWT4ez7MeXd05FNJ7Or09XPJVwm8aKcLnpvEyMF1y4hbS6tJaxTVbLaHYOuhaJY404B9YGFCW&#10;gp6gbiEA2zn1G5RRwqHHJowEmgybRgmZcqBsJuNfsrlvoZMpFxLHdyeZ/P+DFZ/2XxxTdckvJpxZ&#10;MFSjBzkE9hYHlkd5+s4X5HXfkV8Y6JjKnFL13R2Kb55ZXLdgt/LGOexbCTXRm8SX2dnTA46PIFX/&#10;EWsKA7uACWhonInakRqM0KlMj6fSRCqCDi8X80U+40zQVT6bzi9mKQIUz48758N7iYbFTckdVT6B&#10;w/7Oh0gGimeXGMujVvVGaZ0Mt63W2rE9UJds0ndE/8lNW9aXfDEjHn+HGKfvTxBGBWp3rUzJr05O&#10;UETV3tk6NWMApQ97oqztUcao3EHDMFRDKli+iBGixhXWjySsw0N70zjSpkX3g7OeWrvk/vsOnORM&#10;f7BUnMVkOo2zkIzp7DInw53fVOc3YAVBlTxwdtiuQ5qfKIHFGypio5LAL0yOnKllk+7H8YozcW4n&#10;r5efwOoJAAD//wMAUEsDBBQABgAIAAAAIQDP0zxr4gAAAA0BAAAPAAAAZHJzL2Rvd25yZXYueG1s&#10;TI/LTsMwEEX3SPyDNUhsEHUebdqGOBVCAtEdFARbN54mEfY42G4a/h53Bbu5mqM7Z6rNZDQb0fne&#10;koB0lgBDaqzqqRXw/vZ4uwLmgyQltSUU8IMeNvXlRSVLZU/0iuMutCyWkC+lgC6EoeTcNx0a6Wd2&#10;QIq7g3VGhhhdy5WTp1huNM+SpOBG9hQvdHLAhw6br93RCFjNn8dPv81fPprioNfhZjk+fTshrq+m&#10;+ztgAafwB8NZP6pDHZ329kjKMx1zvizSyMZpnc2BnZFFkhbA9gKyPFsAryv+/4v6FwAA//8DAFBL&#10;AQItABQABgAIAAAAIQC2gziS/gAAAOEBAAATAAAAAAAAAAAAAAAAAAAAAABbQ29udGVudF9UeXBl&#10;c10ueG1sUEsBAi0AFAAGAAgAAAAhADj9If/WAAAAlAEAAAsAAAAAAAAAAAAAAAAALwEAAF9yZWxz&#10;Ly5yZWxzUEsBAi0AFAAGAAgAAAAhAK7djKomAgAATAQAAA4AAAAAAAAAAAAAAAAALgIAAGRycy9l&#10;Mm9Eb2MueG1sUEsBAi0AFAAGAAgAAAAhAM/TPGviAAAADQEAAA8AAAAAAAAAAAAAAAAAgAQAAGRy&#10;cy9kb3ducmV2LnhtbFBLBQYAAAAABAAEAPMAAACPBQAAAAA=&#10;">
                <v:textbox>
                  <w:txbxContent>
                    <w:p w14:paraId="13A90A5D" w14:textId="179B1CF2" w:rsidR="00125EDD" w:rsidRDefault="00125EDD">
                      <w:proofErr w:type="spellStart"/>
                      <w:r>
                        <w:t>FuelSpec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42EE00D" wp14:editId="73BFB1D7">
                <wp:simplePos x="0" y="0"/>
                <wp:positionH relativeFrom="page">
                  <wp:posOffset>11534775</wp:posOffset>
                </wp:positionH>
                <wp:positionV relativeFrom="paragraph">
                  <wp:posOffset>1189355</wp:posOffset>
                </wp:positionV>
                <wp:extent cx="1392555" cy="297180"/>
                <wp:effectExtent l="0" t="0" r="17145" b="2667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74022" w14:textId="43498468" w:rsidR="00125EDD" w:rsidRDefault="00125EDD">
                            <w:proofErr w:type="spellStart"/>
                            <w:r>
                              <w:t>DepreciationFacto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E00D" id="_x0000_s1056" type="#_x0000_t202" style="position:absolute;margin-left:908.25pt;margin-top:93.65pt;width:109.65pt;height:23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WJJwIAAE0EAAAOAAAAZHJzL2Uyb0RvYy54bWysVNtu2zAMfR+wfxD0vjhx4zUx4hRdugwD&#10;ugvQ7gNkWY6FSaImKbGzrx8lp2nQbS/D/CCIInVEnkN6dTNoRQ7CeQmmorPJlBJhODTS7Cr67XH7&#10;ZkGJD8w0TIERFT0KT2/Wr1+teluKHDpQjXAEQYwve1vRLgRbZpnnndDMT8AKg84WnGYBTbfLGsd6&#10;RNcqy6fTt1kPrrEOuPAeT+9GJ10n/LYVPHxpWy8CURXF3EJaXVrruGbrFSt3jtlO8lMa7B+y0Ewa&#10;fPQMdccCI3snf4PSkjvw0IYJB51B20ouUg1YzWz6opqHjlmRakFyvD3T5P8fLP98+OqIbCp6lVNi&#10;mEaNHsUQyDsYSB7p6a0vMerBYlwY8BhlTqV6ew/8uycGNh0zO3HrHPSdYA2mN4s3s4urI46PIHX/&#10;CRp8hu0DJKChdTpyh2wQREeZjmdpYio8Pnm1zIuioISjL19ezxZJu4yVT7et8+GDAE3ipqIOpU/o&#10;7HDvQ8yGlU8h8TEPSjZbqVQy3K7eKEcODNtkm75UwIswZUhf0WWRFyMBf4WYpu9PEFoG7HcldUUX&#10;5yBWRtremyZ1Y2BSjXtMWZkTj5G6kcQw1MOoWKIgklxDc0RmHYz9jfOImw7cT0p67O2K+h975gQl&#10;6qNBdZaz+TwOQzLmxXWOhrv01JceZjhCVTRQMm43IQ1QJM7ALarYykTwcyannLFnE++n+YpDcWmn&#10;qOe/wPoXAAAA//8DAFBLAwQUAAYACAAAACEA+94nseEAAAANAQAADwAAAGRycy9kb3ducmV2Lnht&#10;bEyPzU7DMBCE70i8g7VIXBB10rRpCHEqhASCG7QVXN14m0T4J9huGt6e7QluM9pPszPVejKajehD&#10;76yAdJYAQ9s41dtWwG77dFsAC1FaJbWzKOAHA6zry4tKlsqd7DuOm9gyCrGhlAK6GIeS89B0aGSY&#10;uQEt3Q7OGxnJ+pYrL08UbjSfJ0nOjewtfejkgI8dNl+boxFQLF7Gz/CavX00+UHfxZvV+Pzthbi+&#10;mh7ugUWc4h8M5/pUHWrqtHdHqwLT5Is0XxJ7VqsMGCHzJFvSnD2pbJECryv+f0X9CwAA//8DAFBL&#10;AQItABQABgAIAAAAIQC2gziS/gAAAOEBAAATAAAAAAAAAAAAAAAAAAAAAABbQ29udGVudF9UeXBl&#10;c10ueG1sUEsBAi0AFAAGAAgAAAAhADj9If/WAAAAlAEAAAsAAAAAAAAAAAAAAAAALwEAAF9yZWxz&#10;Ly5yZWxzUEsBAi0AFAAGAAgAAAAhANt3RYknAgAATQQAAA4AAAAAAAAAAAAAAAAALgIAAGRycy9l&#10;Mm9Eb2MueG1sUEsBAi0AFAAGAAgAAAAhAPveJ7HhAAAADQEAAA8AAAAAAAAAAAAAAAAAgQQAAGRy&#10;cy9kb3ducmV2LnhtbFBLBQYAAAAABAAEAPMAAACPBQAAAAA=&#10;">
                <v:textbox>
                  <w:txbxContent>
                    <w:p w14:paraId="3D774022" w14:textId="43498468" w:rsidR="00125EDD" w:rsidRDefault="00125EDD">
                      <w:proofErr w:type="spellStart"/>
                      <w:r>
                        <w:t>DepreciationFactors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4220C" w:rsidRPr="0057417E" w:rsidSect="00BA433C">
      <w:pgSz w:w="23811" w:h="16838" w:orient="landscape" w:code="8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GwMDSzMDA3tTRW0lEKTi0uzszPAykwrAUA3Jm2SCwAAAA="/>
  </w:docVars>
  <w:rsids>
    <w:rsidRoot w:val="00026C1C"/>
    <w:rsid w:val="000039FE"/>
    <w:rsid w:val="000132F2"/>
    <w:rsid w:val="00026C1C"/>
    <w:rsid w:val="00084E8E"/>
    <w:rsid w:val="00125EDD"/>
    <w:rsid w:val="001933F3"/>
    <w:rsid w:val="001E467F"/>
    <w:rsid w:val="0024220C"/>
    <w:rsid w:val="0028697F"/>
    <w:rsid w:val="00297DE2"/>
    <w:rsid w:val="002F37BC"/>
    <w:rsid w:val="003345F4"/>
    <w:rsid w:val="0051154B"/>
    <w:rsid w:val="00567B3D"/>
    <w:rsid w:val="0057417E"/>
    <w:rsid w:val="005840E0"/>
    <w:rsid w:val="005D2525"/>
    <w:rsid w:val="00617339"/>
    <w:rsid w:val="00667E54"/>
    <w:rsid w:val="00677D6C"/>
    <w:rsid w:val="006966BC"/>
    <w:rsid w:val="006B37E0"/>
    <w:rsid w:val="007267A8"/>
    <w:rsid w:val="007A1FEF"/>
    <w:rsid w:val="008317A2"/>
    <w:rsid w:val="008622B2"/>
    <w:rsid w:val="008D1ACF"/>
    <w:rsid w:val="009A47B6"/>
    <w:rsid w:val="009B523C"/>
    <w:rsid w:val="009E4C60"/>
    <w:rsid w:val="00A8547F"/>
    <w:rsid w:val="00AA2D64"/>
    <w:rsid w:val="00AD59AE"/>
    <w:rsid w:val="00BA433C"/>
    <w:rsid w:val="00BD438D"/>
    <w:rsid w:val="00BE07C2"/>
    <w:rsid w:val="00C05567"/>
    <w:rsid w:val="00D101EC"/>
    <w:rsid w:val="00D317DC"/>
    <w:rsid w:val="00D97986"/>
    <w:rsid w:val="00E727F1"/>
    <w:rsid w:val="00E86A03"/>
    <w:rsid w:val="00E963BD"/>
    <w:rsid w:val="00F37217"/>
    <w:rsid w:val="00F6569A"/>
    <w:rsid w:val="00F826A7"/>
    <w:rsid w:val="00FE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1EF0"/>
  <w15:chartTrackingRefBased/>
  <w15:docId w15:val="{D461D451-00B1-41A7-9D07-B5D38043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BB96-4CFD-4DCA-8AA3-6DAC6B216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ap</dc:creator>
  <cp:keywords/>
  <dc:description/>
  <cp:lastModifiedBy>Meg Alapati</cp:lastModifiedBy>
  <cp:revision>33</cp:revision>
  <dcterms:created xsi:type="dcterms:W3CDTF">2021-03-16T02:58:00Z</dcterms:created>
  <dcterms:modified xsi:type="dcterms:W3CDTF">2021-04-11T00:16:00Z</dcterms:modified>
</cp:coreProperties>
</file>